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7E316B" w14:textId="7FE7DCA6" w:rsidR="00C84452" w:rsidRPr="00C84452" w:rsidRDefault="00C84452" w:rsidP="00C84452">
      <w:pPr>
        <w:ind w:left="360" w:hanging="360"/>
        <w:jc w:val="center"/>
        <w:rPr>
          <w:b/>
          <w:bCs/>
        </w:rPr>
      </w:pPr>
      <w:r w:rsidRPr="00C84452">
        <w:rPr>
          <w:rFonts w:hint="eastAsia"/>
          <w:b/>
          <w:bCs/>
        </w:rPr>
        <w:t>B</w:t>
      </w:r>
      <w:r w:rsidRPr="00C84452">
        <w:rPr>
          <w:b/>
          <w:bCs/>
        </w:rPr>
        <w:t>3U5 Text A Language Focus</w:t>
      </w:r>
    </w:p>
    <w:p w14:paraId="401881DA" w14:textId="6080DC45" w:rsidR="000061F4" w:rsidRPr="00413407" w:rsidRDefault="000061F4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resistance:</w:t>
      </w:r>
      <w:r w:rsidRPr="00413407">
        <w:rPr>
          <w:szCs w:val="21"/>
        </w:rPr>
        <w:t xml:space="preserve"> </w:t>
      </w:r>
      <w:r w:rsidRPr="00413407">
        <w:rPr>
          <w:i/>
          <w:iCs/>
          <w:szCs w:val="21"/>
        </w:rPr>
        <w:t>n</w:t>
      </w:r>
      <w:r w:rsidRPr="00413407">
        <w:rPr>
          <w:szCs w:val="21"/>
        </w:rPr>
        <w:t xml:space="preserve">. fighting back; refusal to accept (a new idea or change) </w:t>
      </w:r>
      <w:r w:rsidRPr="00413407">
        <w:rPr>
          <w:szCs w:val="21"/>
        </w:rPr>
        <w:t>抵抗；反对</w:t>
      </w:r>
    </w:p>
    <w:p w14:paraId="073A6D5A" w14:textId="4A8F2A18" w:rsidR="000061F4" w:rsidRPr="00413407" w:rsidRDefault="000061F4" w:rsidP="002D5376">
      <w:pPr>
        <w:pStyle w:val="a"/>
        <w:numPr>
          <w:ilvl w:val="0"/>
          <w:numId w:val="0"/>
        </w:numPr>
        <w:ind w:left="42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The reduction in white blood cell counts lowers a person’s </w:t>
      </w:r>
      <w:r w:rsidRPr="00413407">
        <w:rPr>
          <w:i/>
          <w:iCs/>
          <w:szCs w:val="21"/>
        </w:rPr>
        <w:t>resistance</w:t>
      </w:r>
      <w:r w:rsidRPr="00413407">
        <w:rPr>
          <w:szCs w:val="21"/>
        </w:rPr>
        <w:t xml:space="preserve"> to disease.</w:t>
      </w:r>
    </w:p>
    <w:p w14:paraId="6781D169" w14:textId="7CECB7B7" w:rsidR="000061F4" w:rsidRPr="00413407" w:rsidRDefault="000061F4" w:rsidP="002D5376">
      <w:pPr>
        <w:pStyle w:val="a"/>
        <w:numPr>
          <w:ilvl w:val="0"/>
          <w:numId w:val="0"/>
        </w:numPr>
        <w:ind w:left="840"/>
        <w:rPr>
          <w:szCs w:val="21"/>
        </w:rPr>
      </w:pPr>
      <w:r w:rsidRPr="00413407">
        <w:rPr>
          <w:szCs w:val="21"/>
        </w:rPr>
        <w:t>白血球数量减少，人对疾病的抵抗力就降低。</w:t>
      </w:r>
    </w:p>
    <w:p w14:paraId="7A4BA06D" w14:textId="18E94243" w:rsidR="000061F4" w:rsidRPr="00413407" w:rsidRDefault="000061F4" w:rsidP="002D5376">
      <w:pPr>
        <w:pStyle w:val="a"/>
        <w:numPr>
          <w:ilvl w:val="0"/>
          <w:numId w:val="0"/>
        </w:numPr>
        <w:ind w:left="840"/>
        <w:rPr>
          <w:szCs w:val="21"/>
        </w:rPr>
      </w:pPr>
      <w:r w:rsidRPr="00413407">
        <w:rPr>
          <w:szCs w:val="21"/>
        </w:rPr>
        <w:t xml:space="preserve">The no-smoking policy was introduced with little </w:t>
      </w:r>
      <w:r w:rsidRPr="00413407">
        <w:rPr>
          <w:i/>
          <w:iCs/>
          <w:szCs w:val="21"/>
        </w:rPr>
        <w:t>resistance</w:t>
      </w:r>
      <w:r w:rsidRPr="00413407">
        <w:rPr>
          <w:szCs w:val="21"/>
        </w:rPr>
        <w:t xml:space="preserve"> from the staff. </w:t>
      </w:r>
    </w:p>
    <w:p w14:paraId="42567C65" w14:textId="4EEB0294" w:rsidR="000061F4" w:rsidRPr="00413407" w:rsidRDefault="000061F4" w:rsidP="002D5376">
      <w:pPr>
        <w:pStyle w:val="a"/>
        <w:numPr>
          <w:ilvl w:val="0"/>
          <w:numId w:val="0"/>
        </w:numPr>
        <w:ind w:left="840"/>
        <w:rPr>
          <w:szCs w:val="21"/>
        </w:rPr>
      </w:pPr>
      <w:r w:rsidRPr="00413407">
        <w:rPr>
          <w:szCs w:val="21"/>
        </w:rPr>
        <w:t>采取禁烟政策并未遭到员工的反对。</w:t>
      </w:r>
    </w:p>
    <w:p w14:paraId="0AEEFFD8" w14:textId="39540A5F" w:rsidR="000061F4" w:rsidRPr="002D5376" w:rsidRDefault="000061F4" w:rsidP="002D5376">
      <w:pPr>
        <w:pStyle w:val="a"/>
        <w:numPr>
          <w:ilvl w:val="0"/>
          <w:numId w:val="39"/>
        </w:numPr>
        <w:rPr>
          <w:szCs w:val="21"/>
        </w:rPr>
      </w:pPr>
      <w:r w:rsidRPr="002D5376">
        <w:rPr>
          <w:b/>
          <w:bCs/>
          <w:szCs w:val="21"/>
        </w:rPr>
        <w:t>devastating:</w:t>
      </w:r>
      <w:r w:rsidRPr="002D5376">
        <w:rPr>
          <w:szCs w:val="21"/>
        </w:rPr>
        <w:t xml:space="preserve"> </w:t>
      </w:r>
      <w:r w:rsidRPr="002D5376">
        <w:rPr>
          <w:i/>
          <w:iCs/>
          <w:szCs w:val="21"/>
        </w:rPr>
        <w:t>a</w:t>
      </w:r>
      <w:r w:rsidRPr="002D5376">
        <w:rPr>
          <w:szCs w:val="21"/>
        </w:rPr>
        <w:t xml:space="preserve">. causing great destruction </w:t>
      </w:r>
      <w:r w:rsidRPr="002D5376">
        <w:rPr>
          <w:szCs w:val="21"/>
        </w:rPr>
        <w:t>毁灭性的</w:t>
      </w:r>
    </w:p>
    <w:p w14:paraId="0DD9AA15" w14:textId="3B0E4D8C" w:rsidR="000061F4" w:rsidRPr="00413407" w:rsidRDefault="000061F4" w:rsidP="00120984">
      <w:pPr>
        <w:pStyle w:val="a"/>
        <w:numPr>
          <w:ilvl w:val="0"/>
          <w:numId w:val="0"/>
        </w:numPr>
        <w:ind w:left="360"/>
        <w:rPr>
          <w:szCs w:val="21"/>
        </w:rPr>
      </w:pPr>
      <w:r w:rsidRPr="00413407">
        <w:rPr>
          <w:b/>
          <w:bCs/>
          <w:szCs w:val="21"/>
        </w:rPr>
        <w:t>devastate:</w:t>
      </w:r>
      <w:r w:rsidRPr="00413407">
        <w:rPr>
          <w:szCs w:val="21"/>
        </w:rPr>
        <w:t xml:space="preserve"> </w:t>
      </w:r>
      <w:proofErr w:type="spellStart"/>
      <w:r w:rsidRPr="00413407">
        <w:rPr>
          <w:i/>
          <w:iCs/>
          <w:szCs w:val="21"/>
        </w:rPr>
        <w:t>vt</w:t>
      </w:r>
      <w:r w:rsidRPr="00413407">
        <w:rPr>
          <w:szCs w:val="21"/>
        </w:rPr>
        <w:t>.</w:t>
      </w:r>
      <w:proofErr w:type="spellEnd"/>
      <w:r w:rsidRPr="00413407">
        <w:rPr>
          <w:szCs w:val="21"/>
        </w:rPr>
        <w:t xml:space="preserve"> lay waste; destroy </w:t>
      </w:r>
      <w:r w:rsidRPr="00413407">
        <w:rPr>
          <w:szCs w:val="21"/>
        </w:rPr>
        <w:t>毁灭；摧毁</w:t>
      </w:r>
    </w:p>
    <w:p w14:paraId="725EAC56" w14:textId="4FC251BB" w:rsidR="000061F4" w:rsidRPr="00413407" w:rsidRDefault="000061F4" w:rsidP="00120984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The plague struck the city again with </w:t>
      </w:r>
      <w:r w:rsidRPr="00413407">
        <w:rPr>
          <w:i/>
          <w:iCs/>
          <w:szCs w:val="21"/>
        </w:rPr>
        <w:t>devastating</w:t>
      </w:r>
      <w:r w:rsidRPr="00413407">
        <w:rPr>
          <w:szCs w:val="21"/>
        </w:rPr>
        <w:t xml:space="preserve"> effect. </w:t>
      </w:r>
    </w:p>
    <w:p w14:paraId="35064EBD" w14:textId="12C1F8C4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瘟疫再次肆虐该城，造成了毁灭性后果。</w:t>
      </w:r>
    </w:p>
    <w:p w14:paraId="4E0766ED" w14:textId="75FF2836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If the factory closes, it will be a </w:t>
      </w:r>
      <w:r w:rsidRPr="00413407">
        <w:rPr>
          <w:i/>
          <w:iCs/>
          <w:szCs w:val="21"/>
        </w:rPr>
        <w:t>devastating</w:t>
      </w:r>
      <w:r w:rsidRPr="00413407">
        <w:rPr>
          <w:szCs w:val="21"/>
        </w:rPr>
        <w:t xml:space="preserve"> blow to the local community. </w:t>
      </w:r>
    </w:p>
    <w:p w14:paraId="0D0469C4" w14:textId="74C97C43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如果这家工厂关闭，对当地社区是个毁灭性的打击。</w:t>
      </w:r>
    </w:p>
    <w:p w14:paraId="7D5A4B9B" w14:textId="0E2889EB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Bad weather has </w:t>
      </w:r>
      <w:r w:rsidRPr="00413407">
        <w:rPr>
          <w:i/>
          <w:iCs/>
          <w:szCs w:val="21"/>
        </w:rPr>
        <w:t>devastated</w:t>
      </w:r>
      <w:r w:rsidRPr="00413407">
        <w:rPr>
          <w:szCs w:val="21"/>
        </w:rPr>
        <w:t xml:space="preserve"> the local tourist industry. </w:t>
      </w:r>
    </w:p>
    <w:p w14:paraId="0C137D7C" w14:textId="23FCD173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恶劣的天气重创当地旅游业。</w:t>
      </w:r>
    </w:p>
    <w:p w14:paraId="62C1C168" w14:textId="2CEB9724" w:rsidR="000061F4" w:rsidRPr="00413407" w:rsidRDefault="000061F4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 xml:space="preserve">bleak: </w:t>
      </w:r>
      <w:r w:rsidRPr="00413407">
        <w:rPr>
          <w:i/>
          <w:iCs/>
          <w:szCs w:val="21"/>
        </w:rPr>
        <w:t xml:space="preserve">a. </w:t>
      </w:r>
      <w:r w:rsidRPr="00413407">
        <w:rPr>
          <w:szCs w:val="21"/>
        </w:rPr>
        <w:t xml:space="preserve">cold, dull, and unpleasant </w:t>
      </w:r>
      <w:r w:rsidRPr="00413407">
        <w:rPr>
          <w:szCs w:val="21"/>
        </w:rPr>
        <w:t>寒冷刺骨的；凄凉的</w:t>
      </w:r>
    </w:p>
    <w:p w14:paraId="3E2597EF" w14:textId="0A5728AC" w:rsidR="000061F4" w:rsidRPr="00413407" w:rsidRDefault="000061F4" w:rsidP="00120984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The hills look very </w:t>
      </w:r>
      <w:r w:rsidRPr="00413407">
        <w:rPr>
          <w:i/>
          <w:iCs/>
          <w:szCs w:val="21"/>
        </w:rPr>
        <w:t>bleak</w:t>
      </w:r>
      <w:r w:rsidRPr="00413407">
        <w:rPr>
          <w:szCs w:val="21"/>
        </w:rPr>
        <w:t xml:space="preserve"> in wintertime.</w:t>
      </w:r>
    </w:p>
    <w:p w14:paraId="43428DE8" w14:textId="1AA1AB31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冬天里山上尽显凄凉的景象。</w:t>
      </w:r>
    </w:p>
    <w:p w14:paraId="6B4ACE34" w14:textId="79307EB5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The future looks </w:t>
      </w:r>
      <w:r w:rsidRPr="00413407">
        <w:rPr>
          <w:i/>
          <w:iCs/>
          <w:szCs w:val="21"/>
        </w:rPr>
        <w:t>bleak</w:t>
      </w:r>
      <w:r w:rsidRPr="00413407">
        <w:rPr>
          <w:szCs w:val="21"/>
        </w:rPr>
        <w:t xml:space="preserve"> for the traditional manufacturing industry. </w:t>
      </w:r>
    </w:p>
    <w:p w14:paraId="2FD58153" w14:textId="2739D459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传统制造业的前景惨淡。</w:t>
      </w:r>
    </w:p>
    <w:p w14:paraId="2CCF1E4D" w14:textId="2810C3A4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The film paints a </w:t>
      </w:r>
      <w:r w:rsidRPr="00413407">
        <w:rPr>
          <w:i/>
          <w:iCs/>
          <w:szCs w:val="21"/>
        </w:rPr>
        <w:t>bleak</w:t>
      </w:r>
      <w:r w:rsidRPr="00413407">
        <w:rPr>
          <w:szCs w:val="21"/>
        </w:rPr>
        <w:t xml:space="preserve"> picture of life in the inner city.</w:t>
      </w:r>
    </w:p>
    <w:p w14:paraId="20CA3EF3" w14:textId="2BDC77EF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影片把城市中心区的生活描写</w:t>
      </w:r>
      <w:r w:rsidR="00AC4A9B">
        <w:rPr>
          <w:rFonts w:hint="eastAsia"/>
          <w:szCs w:val="21"/>
        </w:rPr>
        <w:t>得</w:t>
      </w:r>
      <w:r w:rsidRPr="00413407">
        <w:rPr>
          <w:szCs w:val="21"/>
        </w:rPr>
        <w:t>十分凄惨。</w:t>
      </w:r>
    </w:p>
    <w:p w14:paraId="1975170B" w14:textId="658AEBA1" w:rsidR="000061F4" w:rsidRPr="00120984" w:rsidRDefault="000061F4" w:rsidP="00120984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campaign:</w:t>
      </w:r>
      <w:r w:rsidRPr="00413407">
        <w:rPr>
          <w:szCs w:val="21"/>
        </w:rPr>
        <w:t xml:space="preserve"> </w:t>
      </w:r>
      <w:r w:rsidRPr="00413407">
        <w:rPr>
          <w:i/>
          <w:iCs/>
          <w:szCs w:val="21"/>
        </w:rPr>
        <w:t>n.</w:t>
      </w:r>
      <w:r w:rsidRPr="00413407">
        <w:rPr>
          <w:szCs w:val="21"/>
        </w:rPr>
        <w:t xml:space="preserve"> a series of military operations or planned activities with a particular</w:t>
      </w:r>
      <w:r w:rsidR="00120984">
        <w:rPr>
          <w:szCs w:val="21"/>
        </w:rPr>
        <w:t xml:space="preserve"> </w:t>
      </w:r>
      <w:r w:rsidRPr="00120984">
        <w:rPr>
          <w:szCs w:val="21"/>
        </w:rPr>
        <w:t xml:space="preserve">aim </w:t>
      </w:r>
      <w:r w:rsidRPr="00120984">
        <w:rPr>
          <w:szCs w:val="21"/>
        </w:rPr>
        <w:t>战役；运动</w:t>
      </w:r>
    </w:p>
    <w:p w14:paraId="4A1F390A" w14:textId="77777777" w:rsidR="000061F4" w:rsidRPr="00413407" w:rsidRDefault="000061F4" w:rsidP="00120984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Grant’s Vicksburg </w:t>
      </w:r>
      <w:r w:rsidRPr="00413407">
        <w:rPr>
          <w:i/>
          <w:iCs/>
          <w:szCs w:val="21"/>
        </w:rPr>
        <w:t>campaign</w:t>
      </w:r>
      <w:r w:rsidRPr="00413407">
        <w:rPr>
          <w:szCs w:val="21"/>
        </w:rPr>
        <w:t xml:space="preserve"> secured the entire Mississippi for the Union.</w:t>
      </w:r>
    </w:p>
    <w:p w14:paraId="2ADC1C1C" w14:textId="39052643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格兰特的维克伯格战役为联邦牢牢控制了整个密西西比。</w:t>
      </w:r>
      <w:r w:rsidRPr="00413407">
        <w:rPr>
          <w:szCs w:val="21"/>
        </w:rPr>
        <w:t xml:space="preserve"> </w:t>
      </w:r>
    </w:p>
    <w:p w14:paraId="592F3217" w14:textId="79E73A04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The sales </w:t>
      </w:r>
      <w:r w:rsidRPr="00413407">
        <w:rPr>
          <w:i/>
          <w:iCs/>
          <w:szCs w:val="21"/>
        </w:rPr>
        <w:t>campaign</w:t>
      </w:r>
      <w:r w:rsidRPr="00413407">
        <w:rPr>
          <w:szCs w:val="21"/>
        </w:rPr>
        <w:t xml:space="preserve"> was a total disaster. </w:t>
      </w:r>
    </w:p>
    <w:p w14:paraId="02A186FC" w14:textId="2ED5D176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促销活动一败涂地。</w:t>
      </w:r>
    </w:p>
    <w:p w14:paraId="09C410DF" w14:textId="46DE2006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The anti-corruption </w:t>
      </w:r>
      <w:r w:rsidRPr="00413407">
        <w:rPr>
          <w:i/>
          <w:iCs/>
          <w:szCs w:val="21"/>
        </w:rPr>
        <w:t>campaign</w:t>
      </w:r>
      <w:r w:rsidRPr="00413407">
        <w:rPr>
          <w:szCs w:val="21"/>
        </w:rPr>
        <w:t xml:space="preserve"> in China has been successful.</w:t>
      </w:r>
    </w:p>
    <w:p w14:paraId="41C7EBA5" w14:textId="0D8A2343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中国的反腐运动很成功。</w:t>
      </w:r>
    </w:p>
    <w:p w14:paraId="2DA7DEFE" w14:textId="0548F210" w:rsidR="000061F4" w:rsidRPr="00413407" w:rsidRDefault="000061F4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assemble:</w:t>
      </w:r>
      <w:r w:rsidRPr="00413407">
        <w:rPr>
          <w:szCs w:val="21"/>
        </w:rPr>
        <w:t xml:space="preserve"> </w:t>
      </w:r>
      <w:proofErr w:type="spellStart"/>
      <w:r w:rsidRPr="00413407">
        <w:rPr>
          <w:i/>
          <w:iCs/>
          <w:szCs w:val="21"/>
        </w:rPr>
        <w:t>vt</w:t>
      </w:r>
      <w:r w:rsidRPr="00413407">
        <w:rPr>
          <w:szCs w:val="21"/>
        </w:rPr>
        <w:t>.</w:t>
      </w:r>
      <w:proofErr w:type="spellEnd"/>
      <w:r w:rsidRPr="00413407">
        <w:rPr>
          <w:szCs w:val="21"/>
        </w:rPr>
        <w:t xml:space="preserve"> bring together; fit together the parts of </w:t>
      </w:r>
      <w:r w:rsidRPr="00413407">
        <w:rPr>
          <w:szCs w:val="21"/>
        </w:rPr>
        <w:t>集结，召集；装配</w:t>
      </w:r>
      <w:r w:rsidRPr="00413407">
        <w:rPr>
          <w:szCs w:val="21"/>
        </w:rPr>
        <w:t xml:space="preserve"> </w:t>
      </w:r>
    </w:p>
    <w:p w14:paraId="1C227A76" w14:textId="4DA70A72" w:rsidR="000061F4" w:rsidRPr="00413407" w:rsidRDefault="000061F4" w:rsidP="00120984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The general </w:t>
      </w:r>
      <w:r w:rsidRPr="00413407">
        <w:rPr>
          <w:i/>
          <w:iCs/>
          <w:szCs w:val="21"/>
        </w:rPr>
        <w:t>assembled</w:t>
      </w:r>
      <w:r w:rsidRPr="00413407">
        <w:rPr>
          <w:szCs w:val="21"/>
        </w:rPr>
        <w:t xml:space="preserve"> his men for a counter-offensive.</w:t>
      </w:r>
    </w:p>
    <w:p w14:paraId="71C0BF94" w14:textId="21187820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将军集结兵马准备反攻。</w:t>
      </w:r>
    </w:p>
    <w:p w14:paraId="0A82923F" w14:textId="7B336710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The furniture is delivered in pieces and you have to </w:t>
      </w:r>
      <w:r w:rsidRPr="00413407">
        <w:rPr>
          <w:i/>
          <w:iCs/>
          <w:szCs w:val="21"/>
        </w:rPr>
        <w:t>assemble</w:t>
      </w:r>
      <w:r w:rsidRPr="00413407">
        <w:rPr>
          <w:szCs w:val="21"/>
        </w:rPr>
        <w:t xml:space="preserve"> it yourself. </w:t>
      </w:r>
    </w:p>
    <w:p w14:paraId="4E312991" w14:textId="35388543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家具分成若干部件交货，你得自己组装。</w:t>
      </w:r>
    </w:p>
    <w:p w14:paraId="4F147FBC" w14:textId="57DA6222" w:rsidR="000061F4" w:rsidRPr="00413407" w:rsidRDefault="000061F4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equip:</w:t>
      </w:r>
      <w:r w:rsidRPr="00413407">
        <w:rPr>
          <w:szCs w:val="21"/>
        </w:rPr>
        <w:t xml:space="preserve"> </w:t>
      </w:r>
      <w:proofErr w:type="spellStart"/>
      <w:r w:rsidRPr="00413407">
        <w:rPr>
          <w:i/>
          <w:iCs/>
          <w:szCs w:val="21"/>
        </w:rPr>
        <w:t>vt.</w:t>
      </w:r>
      <w:proofErr w:type="spellEnd"/>
      <w:r w:rsidRPr="00413407">
        <w:rPr>
          <w:szCs w:val="21"/>
        </w:rPr>
        <w:t xml:space="preserve"> provide with what is necessary for doing sth. </w:t>
      </w:r>
      <w:r w:rsidRPr="00413407">
        <w:rPr>
          <w:szCs w:val="21"/>
        </w:rPr>
        <w:t>装备，配备</w:t>
      </w:r>
    </w:p>
    <w:p w14:paraId="607523E4" w14:textId="29563595" w:rsidR="000061F4" w:rsidRPr="00413407" w:rsidRDefault="000061F4" w:rsidP="00120984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More money was needed to train and </w:t>
      </w:r>
      <w:r w:rsidRPr="00413407">
        <w:rPr>
          <w:i/>
          <w:iCs/>
          <w:szCs w:val="21"/>
        </w:rPr>
        <w:t>equip</w:t>
      </w:r>
      <w:r w:rsidRPr="00413407">
        <w:rPr>
          <w:szCs w:val="21"/>
        </w:rPr>
        <w:t xml:space="preserve"> the troops. </w:t>
      </w:r>
    </w:p>
    <w:p w14:paraId="08EEBE71" w14:textId="4754414D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需要更多的钱来培训和装备这些部队。</w:t>
      </w:r>
    </w:p>
    <w:p w14:paraId="4A0CBC02" w14:textId="12C6A79F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She is well </w:t>
      </w:r>
      <w:r w:rsidRPr="00413407">
        <w:rPr>
          <w:i/>
          <w:iCs/>
          <w:szCs w:val="21"/>
        </w:rPr>
        <w:t>equipped</w:t>
      </w:r>
      <w:r w:rsidRPr="00413407">
        <w:rPr>
          <w:szCs w:val="21"/>
        </w:rPr>
        <w:t xml:space="preserve"> to deal with emergencies.</w:t>
      </w:r>
    </w:p>
    <w:p w14:paraId="65957317" w14:textId="4A6588E6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她准备充分，可以应对紧急事件。</w:t>
      </w:r>
    </w:p>
    <w:p w14:paraId="40DC72F5" w14:textId="66AC33BA" w:rsidR="000061F4" w:rsidRPr="00413407" w:rsidRDefault="000061F4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decisive:</w:t>
      </w:r>
      <w:r w:rsidRPr="00413407">
        <w:rPr>
          <w:szCs w:val="21"/>
        </w:rPr>
        <w:t xml:space="preserve"> </w:t>
      </w:r>
      <w:r w:rsidRPr="00413407">
        <w:rPr>
          <w:i/>
          <w:iCs/>
          <w:szCs w:val="21"/>
        </w:rPr>
        <w:t>a.</w:t>
      </w:r>
      <w:r w:rsidRPr="00413407">
        <w:rPr>
          <w:szCs w:val="21"/>
        </w:rPr>
        <w:t xml:space="preserve"> strongly affecting how a situation will progress or end; having the ability</w:t>
      </w:r>
      <w:r w:rsidR="000A7489" w:rsidRPr="00413407">
        <w:rPr>
          <w:szCs w:val="21"/>
        </w:rPr>
        <w:t xml:space="preserve"> </w:t>
      </w:r>
      <w:r w:rsidRPr="00413407">
        <w:rPr>
          <w:szCs w:val="21"/>
        </w:rPr>
        <w:t xml:space="preserve">to decide quickly </w:t>
      </w:r>
      <w:r w:rsidRPr="00413407">
        <w:rPr>
          <w:szCs w:val="21"/>
        </w:rPr>
        <w:t>决定性的；果断的</w:t>
      </w:r>
    </w:p>
    <w:p w14:paraId="117511AA" w14:textId="6C7CD69B" w:rsidR="000061F4" w:rsidRPr="00120984" w:rsidRDefault="000061F4" w:rsidP="00120984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The economy often plays a </w:t>
      </w:r>
      <w:r w:rsidRPr="00413407">
        <w:rPr>
          <w:i/>
          <w:iCs/>
          <w:szCs w:val="21"/>
        </w:rPr>
        <w:t>decisive</w:t>
      </w:r>
      <w:r w:rsidRPr="00413407">
        <w:rPr>
          <w:szCs w:val="21"/>
        </w:rPr>
        <w:t xml:space="preserve"> role in determining the outcome of a general</w:t>
      </w:r>
      <w:r w:rsidR="00120984">
        <w:rPr>
          <w:szCs w:val="21"/>
        </w:rPr>
        <w:t xml:space="preserve"> </w:t>
      </w:r>
      <w:r w:rsidRPr="00120984">
        <w:rPr>
          <w:szCs w:val="21"/>
        </w:rPr>
        <w:t xml:space="preserve">election. </w:t>
      </w:r>
    </w:p>
    <w:p w14:paraId="53335596" w14:textId="72AFF783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经济往往是大选结果的决定性因素。</w:t>
      </w:r>
    </w:p>
    <w:p w14:paraId="7367497C" w14:textId="61E517F2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lastRenderedPageBreak/>
        <w:t xml:space="preserve">You must be </w:t>
      </w:r>
      <w:r w:rsidRPr="00413407">
        <w:rPr>
          <w:i/>
          <w:iCs/>
          <w:szCs w:val="21"/>
        </w:rPr>
        <w:t>decisive</w:t>
      </w:r>
      <w:r w:rsidRPr="00413407">
        <w:rPr>
          <w:szCs w:val="21"/>
        </w:rPr>
        <w:t xml:space="preserve"> and persistent to succeed in this competitive field. </w:t>
      </w:r>
    </w:p>
    <w:p w14:paraId="5C7B0CC3" w14:textId="02534F19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要在这竞争激烈的领域胜出，你必须既果断又执着。</w:t>
      </w:r>
    </w:p>
    <w:p w14:paraId="77A57246" w14:textId="03078166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The fingerprint is </w:t>
      </w:r>
      <w:r w:rsidRPr="00413407">
        <w:rPr>
          <w:i/>
          <w:iCs/>
          <w:szCs w:val="21"/>
        </w:rPr>
        <w:t>decisive</w:t>
      </w:r>
      <w:r w:rsidRPr="00413407">
        <w:rPr>
          <w:szCs w:val="21"/>
        </w:rPr>
        <w:t xml:space="preserve"> in establishing the criminal’s identity. </w:t>
      </w:r>
    </w:p>
    <w:p w14:paraId="211DD4AD" w14:textId="1A44E095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在确定罪犯身份时，指纹起决定性的作用。</w:t>
      </w:r>
    </w:p>
    <w:p w14:paraId="6A9F1E78" w14:textId="0191C2B3" w:rsidR="000061F4" w:rsidRPr="00413407" w:rsidRDefault="000061F4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to one</w:t>
      </w:r>
      <w:proofErr w:type="gramStart"/>
      <w:r w:rsidRPr="00413407">
        <w:rPr>
          <w:b/>
          <w:bCs/>
          <w:szCs w:val="21"/>
        </w:rPr>
        <w:t>’</w:t>
      </w:r>
      <w:proofErr w:type="gramEnd"/>
      <w:r w:rsidRPr="00413407">
        <w:rPr>
          <w:b/>
          <w:bCs/>
          <w:szCs w:val="21"/>
        </w:rPr>
        <w:t>s surprise:</w:t>
      </w:r>
      <w:r w:rsidRPr="00413407">
        <w:rPr>
          <w:szCs w:val="21"/>
        </w:rPr>
        <w:t xml:space="preserve"> used for saying that what happens gives the speaker a surprise</w:t>
      </w:r>
      <w:r w:rsidRPr="00413407">
        <w:rPr>
          <w:szCs w:val="21"/>
        </w:rPr>
        <w:t>令人吃惊的是</w:t>
      </w:r>
    </w:p>
    <w:p w14:paraId="7560E23E" w14:textId="081EE134" w:rsidR="000061F4" w:rsidRPr="00413407" w:rsidRDefault="000061F4" w:rsidP="00120984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>. Much</w:t>
      </w:r>
      <w:r w:rsidRPr="00413407">
        <w:rPr>
          <w:i/>
          <w:iCs/>
          <w:szCs w:val="21"/>
        </w:rPr>
        <w:t xml:space="preserve"> to our </w:t>
      </w:r>
      <w:r w:rsidRPr="00413407">
        <w:rPr>
          <w:szCs w:val="21"/>
        </w:rPr>
        <w:t>pleasant</w:t>
      </w:r>
      <w:r w:rsidRPr="00413407">
        <w:rPr>
          <w:i/>
          <w:iCs/>
          <w:szCs w:val="21"/>
        </w:rPr>
        <w:t xml:space="preserve"> surprise</w:t>
      </w:r>
      <w:r w:rsidRPr="00413407">
        <w:rPr>
          <w:szCs w:val="21"/>
        </w:rPr>
        <w:t>, our debating team won the first prize.</w:t>
      </w:r>
    </w:p>
    <w:p w14:paraId="20D46002" w14:textId="7AE89BD9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使我们惊喜的是，我们的辩论队得了头奖。</w:t>
      </w:r>
    </w:p>
    <w:p w14:paraId="0E73ED65" w14:textId="766AC642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i/>
          <w:iCs/>
          <w:szCs w:val="21"/>
        </w:rPr>
        <w:t>To everyone’s/no one’s surprise</w:t>
      </w:r>
      <w:r w:rsidRPr="00413407">
        <w:rPr>
          <w:szCs w:val="21"/>
        </w:rPr>
        <w:t>, she refused to accept the award.</w:t>
      </w:r>
    </w:p>
    <w:p w14:paraId="1066E5CE" w14:textId="76446A9E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她拒绝领奖，使大家感到意</w:t>
      </w:r>
      <w:r w:rsidRPr="00067D7D">
        <w:rPr>
          <w:rFonts w:ascii="宋体" w:hAnsi="宋体"/>
          <w:szCs w:val="21"/>
        </w:rPr>
        <w:t>外/谁</w:t>
      </w:r>
      <w:r w:rsidRPr="00413407">
        <w:rPr>
          <w:szCs w:val="21"/>
        </w:rPr>
        <w:t>也没感到意外。</w:t>
      </w:r>
    </w:p>
    <w:p w14:paraId="24EC604E" w14:textId="0BB286F9" w:rsidR="000061F4" w:rsidRPr="00413407" w:rsidRDefault="000061F4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engage:</w:t>
      </w:r>
      <w:r w:rsidRPr="00413407">
        <w:rPr>
          <w:szCs w:val="21"/>
        </w:rPr>
        <w:t xml:space="preserve"> </w:t>
      </w:r>
      <w:r w:rsidRPr="00413407">
        <w:rPr>
          <w:i/>
          <w:iCs/>
          <w:szCs w:val="21"/>
        </w:rPr>
        <w:t>v.</w:t>
      </w:r>
      <w:r w:rsidRPr="00413407">
        <w:rPr>
          <w:szCs w:val="21"/>
        </w:rPr>
        <w:t xml:space="preserve"> enter into contest or battle (with); (cause to) take part in or get involved in</w:t>
      </w:r>
      <w:r w:rsidRPr="00413407">
        <w:rPr>
          <w:szCs w:val="21"/>
        </w:rPr>
        <w:t>交战；（使）参与</w:t>
      </w:r>
    </w:p>
    <w:p w14:paraId="1B375619" w14:textId="7AB68A93" w:rsidR="000061F4" w:rsidRPr="00413407" w:rsidRDefault="000061F4" w:rsidP="00120984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His troops will only </w:t>
      </w:r>
      <w:r w:rsidRPr="00413407">
        <w:rPr>
          <w:i/>
          <w:iCs/>
          <w:szCs w:val="21"/>
        </w:rPr>
        <w:t>engage</w:t>
      </w:r>
      <w:r w:rsidRPr="00413407">
        <w:rPr>
          <w:szCs w:val="21"/>
        </w:rPr>
        <w:t xml:space="preserve"> in a ground battle when all the odds are in their favor.</w:t>
      </w:r>
    </w:p>
    <w:p w14:paraId="34EEB4AE" w14:textId="5B0B3CD2" w:rsidR="000061F4" w:rsidRPr="00413407" w:rsidRDefault="000061F4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他的部队只有在占尽优势时才参与地面作战。</w:t>
      </w:r>
    </w:p>
    <w:p w14:paraId="69023332" w14:textId="7456F271" w:rsidR="00856186" w:rsidRPr="00413407" w:rsidRDefault="00856186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Don’t </w:t>
      </w:r>
      <w:r w:rsidRPr="00413407">
        <w:rPr>
          <w:i/>
          <w:iCs/>
          <w:szCs w:val="21"/>
        </w:rPr>
        <w:t>engage</w:t>
      </w:r>
      <w:r w:rsidRPr="00413407">
        <w:rPr>
          <w:szCs w:val="21"/>
        </w:rPr>
        <w:t xml:space="preserve"> him in conversation. He will talk for hours once he gets the opportunity.</w:t>
      </w:r>
    </w:p>
    <w:p w14:paraId="14730179" w14:textId="0F208CC1" w:rsidR="00856186" w:rsidRPr="00413407" w:rsidRDefault="00856186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不要跟他交谈，他一有机会就会喋喋不休说上几小时。</w:t>
      </w:r>
    </w:p>
    <w:p w14:paraId="1B0C3F8C" w14:textId="133F7F22" w:rsidR="00856186" w:rsidRPr="00413407" w:rsidRDefault="00856186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pursue:</w:t>
      </w:r>
      <w:r w:rsidRPr="00413407">
        <w:rPr>
          <w:szCs w:val="21"/>
        </w:rPr>
        <w:t xml:space="preserve"> </w:t>
      </w:r>
      <w:proofErr w:type="spellStart"/>
      <w:r w:rsidRPr="00413407">
        <w:rPr>
          <w:i/>
          <w:iCs/>
          <w:szCs w:val="21"/>
        </w:rPr>
        <w:t>vt.</w:t>
      </w:r>
      <w:proofErr w:type="spellEnd"/>
      <w:r w:rsidRPr="00413407">
        <w:rPr>
          <w:szCs w:val="21"/>
        </w:rPr>
        <w:t xml:space="preserve"> follow in order to catch and attack; follow or carry out </w:t>
      </w:r>
      <w:r w:rsidRPr="00413407">
        <w:rPr>
          <w:szCs w:val="21"/>
        </w:rPr>
        <w:t>追击；贯彻，执行</w:t>
      </w:r>
      <w:r w:rsidRPr="00413407">
        <w:rPr>
          <w:szCs w:val="21"/>
        </w:rPr>
        <w:t xml:space="preserve"> </w:t>
      </w:r>
    </w:p>
    <w:p w14:paraId="3FEEA75D" w14:textId="557CAD3F" w:rsidR="00856186" w:rsidRPr="00413407" w:rsidRDefault="00856186" w:rsidP="00120984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The criminal is being </w:t>
      </w:r>
      <w:r w:rsidRPr="00413407">
        <w:rPr>
          <w:i/>
          <w:iCs/>
          <w:szCs w:val="21"/>
        </w:rPr>
        <w:t>pursued</w:t>
      </w:r>
      <w:r w:rsidRPr="00413407">
        <w:rPr>
          <w:szCs w:val="21"/>
        </w:rPr>
        <w:t xml:space="preserve"> by police.</w:t>
      </w:r>
    </w:p>
    <w:p w14:paraId="41977BE4" w14:textId="7FE7C62E" w:rsidR="00856186" w:rsidRPr="00413407" w:rsidRDefault="00856186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警察正在穷追不舍地捉拿罪犯。</w:t>
      </w:r>
    </w:p>
    <w:p w14:paraId="12E75DE5" w14:textId="71D47E66" w:rsidR="00856186" w:rsidRPr="00120984" w:rsidRDefault="00856186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The administration decided to help the poor by </w:t>
      </w:r>
      <w:r w:rsidRPr="00413407">
        <w:rPr>
          <w:i/>
          <w:iCs/>
          <w:szCs w:val="21"/>
        </w:rPr>
        <w:t xml:space="preserve">pursuing </w:t>
      </w:r>
      <w:r w:rsidRPr="00413407">
        <w:rPr>
          <w:szCs w:val="21"/>
        </w:rPr>
        <w:t>policies such as job</w:t>
      </w:r>
      <w:r w:rsidR="00120984">
        <w:rPr>
          <w:szCs w:val="21"/>
        </w:rPr>
        <w:t xml:space="preserve"> </w:t>
      </w:r>
      <w:r w:rsidRPr="00120984">
        <w:rPr>
          <w:szCs w:val="21"/>
        </w:rPr>
        <w:t xml:space="preserve">training and a higher minimum wage. </w:t>
      </w:r>
    </w:p>
    <w:p w14:paraId="5109E68B" w14:textId="5576A6A5" w:rsidR="00856186" w:rsidRPr="00413407" w:rsidRDefault="00856186" w:rsidP="00120984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政府决定实行职业培训和提高最低工资的政策，以此扶贫。</w:t>
      </w:r>
    </w:p>
    <w:p w14:paraId="03DE3FDC" w14:textId="02F5F184" w:rsidR="00856186" w:rsidRPr="00413407" w:rsidRDefault="00856186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gamble:</w:t>
      </w:r>
      <w:r w:rsidRPr="00413407">
        <w:rPr>
          <w:i/>
          <w:iCs/>
          <w:szCs w:val="21"/>
        </w:rPr>
        <w:t xml:space="preserve"> n. </w:t>
      </w:r>
      <w:r w:rsidRPr="00413407">
        <w:rPr>
          <w:szCs w:val="21"/>
        </w:rPr>
        <w:t xml:space="preserve">a thing one does with a risk of loss and a chance of profit </w:t>
      </w:r>
      <w:r w:rsidRPr="00413407">
        <w:rPr>
          <w:szCs w:val="21"/>
        </w:rPr>
        <w:t>赌博</w:t>
      </w:r>
    </w:p>
    <w:p w14:paraId="00449AD7" w14:textId="3FB2F252" w:rsidR="00856186" w:rsidRPr="00413407" w:rsidRDefault="00856186" w:rsidP="00571AA1">
      <w:pPr>
        <w:pStyle w:val="a"/>
        <w:numPr>
          <w:ilvl w:val="0"/>
          <w:numId w:val="0"/>
        </w:numPr>
        <w:ind w:left="360"/>
        <w:rPr>
          <w:szCs w:val="21"/>
        </w:rPr>
      </w:pPr>
      <w:r w:rsidRPr="00413407">
        <w:rPr>
          <w:b/>
          <w:bCs/>
          <w:szCs w:val="21"/>
        </w:rPr>
        <w:t>take a gamble:</w:t>
      </w:r>
      <w:r w:rsidRPr="00413407">
        <w:rPr>
          <w:szCs w:val="21"/>
        </w:rPr>
        <w:t xml:space="preserve"> take a risk </w:t>
      </w:r>
      <w:r w:rsidRPr="00413407">
        <w:rPr>
          <w:szCs w:val="21"/>
        </w:rPr>
        <w:t>冒险</w:t>
      </w:r>
    </w:p>
    <w:p w14:paraId="62F4DB42" w14:textId="0876DA05" w:rsidR="00856186" w:rsidRPr="00413407" w:rsidRDefault="00856186" w:rsidP="00571AA1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It was a big </w:t>
      </w:r>
      <w:r w:rsidRPr="00413407">
        <w:rPr>
          <w:i/>
          <w:iCs/>
          <w:szCs w:val="21"/>
        </w:rPr>
        <w:t>gamble</w:t>
      </w:r>
      <w:r w:rsidRPr="00413407">
        <w:rPr>
          <w:szCs w:val="21"/>
        </w:rPr>
        <w:t xml:space="preserve"> for her to leave the band and go solo. </w:t>
      </w:r>
    </w:p>
    <w:p w14:paraId="668C52CF" w14:textId="75C0227C" w:rsidR="00856186" w:rsidRPr="00413407" w:rsidRDefault="00856186" w:rsidP="00571AA1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她离开乐队单飞可真是风险很大的一搏。</w:t>
      </w:r>
    </w:p>
    <w:p w14:paraId="3051C3A4" w14:textId="577D8898" w:rsidR="00856186" w:rsidRPr="00413407" w:rsidRDefault="00856186" w:rsidP="00571AA1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They invested money in the company right at the start and the </w:t>
      </w:r>
      <w:r w:rsidRPr="00413407">
        <w:rPr>
          <w:i/>
          <w:iCs/>
          <w:szCs w:val="21"/>
        </w:rPr>
        <w:t>gamble</w:t>
      </w:r>
      <w:r w:rsidRPr="00413407">
        <w:rPr>
          <w:szCs w:val="21"/>
        </w:rPr>
        <w:t xml:space="preserve"> paid off. </w:t>
      </w:r>
    </w:p>
    <w:p w14:paraId="4BCB2865" w14:textId="549D1071" w:rsidR="00856186" w:rsidRPr="00413407" w:rsidRDefault="00856186" w:rsidP="00571AA1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他们在公司初创时期就向其投资，这一搏很值。</w:t>
      </w:r>
    </w:p>
    <w:p w14:paraId="4BD97EE9" w14:textId="06D59350" w:rsidR="00856186" w:rsidRPr="00413407" w:rsidRDefault="00856186" w:rsidP="00571AA1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I don’t know if I can rely on him, but I’m willing to </w:t>
      </w:r>
      <w:r w:rsidRPr="00413407">
        <w:rPr>
          <w:i/>
          <w:iCs/>
          <w:szCs w:val="21"/>
        </w:rPr>
        <w:t>take a gamble</w:t>
      </w:r>
      <w:r w:rsidRPr="00413407">
        <w:rPr>
          <w:szCs w:val="21"/>
        </w:rPr>
        <w:t xml:space="preserve">. </w:t>
      </w:r>
    </w:p>
    <w:p w14:paraId="71E690C6" w14:textId="20437A3C" w:rsidR="00856186" w:rsidRPr="00413407" w:rsidRDefault="00856186" w:rsidP="00571AA1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我不知道是否可信赖他，但我愿意冒险一试。</w:t>
      </w:r>
    </w:p>
    <w:p w14:paraId="354CFDDB" w14:textId="590A12F6" w:rsidR="00856186" w:rsidRPr="00413407" w:rsidRDefault="00856186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press on/ahead:</w:t>
      </w:r>
      <w:r w:rsidRPr="00413407">
        <w:rPr>
          <w:szCs w:val="21"/>
        </w:rPr>
        <w:t xml:space="preserve"> continue doing sth. in a determined way</w:t>
      </w:r>
      <w:r w:rsidRPr="00413407">
        <w:rPr>
          <w:szCs w:val="21"/>
        </w:rPr>
        <w:t>（不顾困难）继续进行</w:t>
      </w:r>
    </w:p>
    <w:p w14:paraId="65B39332" w14:textId="1F13A846" w:rsidR="00856186" w:rsidRPr="00413407" w:rsidRDefault="00856186" w:rsidP="00571AA1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We must </w:t>
      </w:r>
      <w:r w:rsidRPr="00413407">
        <w:rPr>
          <w:i/>
          <w:iCs/>
          <w:szCs w:val="21"/>
        </w:rPr>
        <w:t>press on</w:t>
      </w:r>
      <w:r w:rsidRPr="00413407">
        <w:rPr>
          <w:szCs w:val="21"/>
        </w:rPr>
        <w:t xml:space="preserve"> with the work if we are to see any result soon. </w:t>
      </w:r>
    </w:p>
    <w:p w14:paraId="3522E0CC" w14:textId="28C3D4D2" w:rsidR="00856186" w:rsidRPr="00413407" w:rsidRDefault="00856186" w:rsidP="00571AA1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如果要很快见到成果，我们就必须继续干下去。</w:t>
      </w:r>
    </w:p>
    <w:p w14:paraId="1616C0B6" w14:textId="3E3816D4" w:rsidR="00856186" w:rsidRPr="00413407" w:rsidRDefault="00856186" w:rsidP="00571AA1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We are nearly there, so let’s </w:t>
      </w:r>
      <w:r w:rsidRPr="00413407">
        <w:rPr>
          <w:i/>
          <w:iCs/>
          <w:szCs w:val="21"/>
        </w:rPr>
        <w:t>press on</w:t>
      </w:r>
      <w:r w:rsidRPr="00413407">
        <w:rPr>
          <w:szCs w:val="21"/>
        </w:rPr>
        <w:t xml:space="preserve"> while it’s still daylight. </w:t>
      </w:r>
    </w:p>
    <w:p w14:paraId="01EBCE5A" w14:textId="0B18B9C4" w:rsidR="00856186" w:rsidRPr="00413407" w:rsidRDefault="00856186" w:rsidP="00571AA1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快到了，趁天还没黑继续前进吧。</w:t>
      </w:r>
    </w:p>
    <w:p w14:paraId="4E580A11" w14:textId="51EEEA32" w:rsidR="00856186" w:rsidRPr="00413407" w:rsidRDefault="00856186" w:rsidP="00571AA1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The company is </w:t>
      </w:r>
      <w:r w:rsidRPr="00413407">
        <w:rPr>
          <w:i/>
          <w:iCs/>
          <w:szCs w:val="21"/>
        </w:rPr>
        <w:t>pressing ahead</w:t>
      </w:r>
      <w:r w:rsidRPr="00413407">
        <w:rPr>
          <w:szCs w:val="21"/>
        </w:rPr>
        <w:t xml:space="preserve"> with its plans for a new warehouse. </w:t>
      </w:r>
    </w:p>
    <w:p w14:paraId="228710F0" w14:textId="5E4ECC6A" w:rsidR="00856186" w:rsidRPr="00413407" w:rsidRDefault="00856186" w:rsidP="00571AA1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这家公司正加紧推动设置新仓库的计划。</w:t>
      </w:r>
    </w:p>
    <w:p w14:paraId="32A17ABD" w14:textId="2E74603D" w:rsidR="00856186" w:rsidRPr="00413407" w:rsidRDefault="00856186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flee:</w:t>
      </w:r>
      <w:r w:rsidRPr="00413407">
        <w:rPr>
          <w:szCs w:val="21"/>
        </w:rPr>
        <w:t xml:space="preserve"> </w:t>
      </w:r>
      <w:r w:rsidRPr="00413407">
        <w:rPr>
          <w:i/>
          <w:iCs/>
          <w:szCs w:val="21"/>
        </w:rPr>
        <w:t>v.</w:t>
      </w:r>
      <w:r w:rsidRPr="00413407">
        <w:rPr>
          <w:szCs w:val="21"/>
        </w:rPr>
        <w:t xml:space="preserve"> run away (from) </w:t>
      </w:r>
      <w:r w:rsidRPr="00413407">
        <w:rPr>
          <w:szCs w:val="21"/>
        </w:rPr>
        <w:t>逃</w:t>
      </w:r>
    </w:p>
    <w:p w14:paraId="1349C83E" w14:textId="112C3BED" w:rsidR="00856186" w:rsidRPr="00571AA1" w:rsidRDefault="00856186" w:rsidP="00571AA1">
      <w:pPr>
        <w:ind w:leftChars="200" w:left="840" w:hangingChars="200" w:hanging="420"/>
        <w:rPr>
          <w:szCs w:val="21"/>
        </w:rPr>
      </w:pPr>
      <w:proofErr w:type="gramStart"/>
      <w:r w:rsidRPr="00571AA1">
        <w:rPr>
          <w:i/>
          <w:iCs/>
          <w:szCs w:val="21"/>
        </w:rPr>
        <w:t>e.</w:t>
      </w:r>
      <w:r w:rsidRPr="00571AA1">
        <w:rPr>
          <w:szCs w:val="21"/>
        </w:rPr>
        <w:t>g</w:t>
      </w:r>
      <w:proofErr w:type="gramEnd"/>
      <w:r w:rsidRPr="00571AA1">
        <w:rPr>
          <w:szCs w:val="21"/>
        </w:rPr>
        <w:t xml:space="preserve">. Thousands of panic-stricken people </w:t>
      </w:r>
      <w:r w:rsidRPr="00571AA1">
        <w:rPr>
          <w:i/>
          <w:iCs/>
          <w:szCs w:val="21"/>
        </w:rPr>
        <w:t>fled</w:t>
      </w:r>
      <w:r w:rsidRPr="00571AA1">
        <w:rPr>
          <w:szCs w:val="21"/>
        </w:rPr>
        <w:t xml:space="preserve"> the city during the first week after the</w:t>
      </w:r>
      <w:r w:rsidR="00571AA1" w:rsidRPr="00571AA1">
        <w:rPr>
          <w:szCs w:val="21"/>
        </w:rPr>
        <w:t xml:space="preserve"> </w:t>
      </w:r>
      <w:r w:rsidRPr="00571AA1">
        <w:rPr>
          <w:szCs w:val="21"/>
        </w:rPr>
        <w:t xml:space="preserve">outbreak of the pandemic. </w:t>
      </w:r>
    </w:p>
    <w:p w14:paraId="1093C147" w14:textId="0A32E5D4" w:rsidR="00856186" w:rsidRPr="00413407" w:rsidRDefault="00856186" w:rsidP="00571AA1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在疫情爆发后的第一周内</w:t>
      </w:r>
      <w:r w:rsidR="002640EA">
        <w:rPr>
          <w:rFonts w:hint="eastAsia"/>
          <w:szCs w:val="21"/>
        </w:rPr>
        <w:t>，</w:t>
      </w:r>
      <w:r w:rsidRPr="00413407">
        <w:rPr>
          <w:szCs w:val="21"/>
        </w:rPr>
        <w:t>数千人在极度恐慌中逃离了这座城市。</w:t>
      </w:r>
    </w:p>
    <w:p w14:paraId="0F6A709A" w14:textId="5169447A" w:rsidR="00856186" w:rsidRPr="00413407" w:rsidRDefault="00856186" w:rsidP="000F4067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The fire-fighter was accused of trying to </w:t>
      </w:r>
      <w:r w:rsidRPr="00413407">
        <w:rPr>
          <w:i/>
          <w:iCs/>
          <w:szCs w:val="21"/>
        </w:rPr>
        <w:t>flee</w:t>
      </w:r>
      <w:r w:rsidRPr="00413407">
        <w:rPr>
          <w:szCs w:val="21"/>
        </w:rPr>
        <w:t xml:space="preserve"> the scene of the accident. </w:t>
      </w:r>
    </w:p>
    <w:p w14:paraId="016E7314" w14:textId="0747AB35" w:rsidR="00856186" w:rsidRPr="00413407" w:rsidRDefault="00856186" w:rsidP="000F4067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这名消防队员被指控</w:t>
      </w:r>
      <w:r w:rsidR="00FC6FEF">
        <w:rPr>
          <w:szCs w:val="21"/>
        </w:rPr>
        <w:t>试图</w:t>
      </w:r>
      <w:bookmarkStart w:id="0" w:name="_GoBack"/>
      <w:bookmarkEnd w:id="0"/>
      <w:r w:rsidRPr="00413407">
        <w:rPr>
          <w:szCs w:val="21"/>
        </w:rPr>
        <w:t>逃离事故现场。</w:t>
      </w:r>
    </w:p>
    <w:p w14:paraId="05418369" w14:textId="31BF5AA3" w:rsidR="00856186" w:rsidRPr="00413407" w:rsidRDefault="00856186" w:rsidP="000F4067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She had to </w:t>
      </w:r>
      <w:r w:rsidRPr="00413407">
        <w:rPr>
          <w:i/>
          <w:iCs/>
          <w:szCs w:val="21"/>
        </w:rPr>
        <w:t>flee</w:t>
      </w:r>
      <w:r w:rsidRPr="00413407">
        <w:rPr>
          <w:szCs w:val="21"/>
        </w:rPr>
        <w:t xml:space="preserve"> for her life when the Japanese soldiers attacked the village. </w:t>
      </w:r>
    </w:p>
    <w:p w14:paraId="3D5B0F04" w14:textId="22E1AC60" w:rsidR="00856186" w:rsidRPr="00413407" w:rsidRDefault="00856186" w:rsidP="000F4067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lastRenderedPageBreak/>
        <w:t>日本兵袭击村庄时，她只得逃命去了。</w:t>
      </w:r>
    </w:p>
    <w:p w14:paraId="695BD072" w14:textId="1E33E667" w:rsidR="00856186" w:rsidRPr="00413407" w:rsidRDefault="00856186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bide one</w:t>
      </w:r>
      <w:proofErr w:type="gramStart"/>
      <w:r w:rsidRPr="00413407">
        <w:rPr>
          <w:b/>
          <w:bCs/>
          <w:szCs w:val="21"/>
        </w:rPr>
        <w:t>’</w:t>
      </w:r>
      <w:proofErr w:type="gramEnd"/>
      <w:r w:rsidRPr="00413407">
        <w:rPr>
          <w:b/>
          <w:bCs/>
          <w:szCs w:val="21"/>
        </w:rPr>
        <w:t>s time:</w:t>
      </w:r>
      <w:r w:rsidRPr="00413407">
        <w:rPr>
          <w:szCs w:val="21"/>
        </w:rPr>
        <w:t xml:space="preserve"> wait patiently for a chance </w:t>
      </w:r>
      <w:r w:rsidRPr="00413407">
        <w:rPr>
          <w:szCs w:val="21"/>
        </w:rPr>
        <w:t>等待时机</w:t>
      </w:r>
    </w:p>
    <w:p w14:paraId="18E5A8FA" w14:textId="4E6D6B5A" w:rsidR="00856186" w:rsidRPr="00CC2C4C" w:rsidRDefault="00856186" w:rsidP="00CC2C4C">
      <w:pPr>
        <w:pStyle w:val="a"/>
        <w:numPr>
          <w:ilvl w:val="0"/>
          <w:numId w:val="0"/>
        </w:numPr>
        <w:ind w:leftChars="200" w:left="840" w:hangingChars="200" w:hanging="42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Some of my friends think that the willingness to hide one’s capacities and </w:t>
      </w:r>
      <w:r w:rsidRPr="00413407">
        <w:rPr>
          <w:i/>
          <w:iCs/>
          <w:szCs w:val="21"/>
        </w:rPr>
        <w:t>bide</w:t>
      </w:r>
      <w:r w:rsidR="00CC2C4C">
        <w:rPr>
          <w:i/>
          <w:iCs/>
          <w:szCs w:val="21"/>
        </w:rPr>
        <w:t xml:space="preserve"> </w:t>
      </w:r>
      <w:r w:rsidRPr="00CC2C4C">
        <w:rPr>
          <w:i/>
          <w:iCs/>
          <w:szCs w:val="21"/>
        </w:rPr>
        <w:t>one’s time</w:t>
      </w:r>
      <w:r w:rsidRPr="00CC2C4C">
        <w:rPr>
          <w:szCs w:val="21"/>
        </w:rPr>
        <w:t xml:space="preserve"> is part of Chinese wisdom. </w:t>
      </w:r>
    </w:p>
    <w:p w14:paraId="3D903C0A" w14:textId="0091F331" w:rsidR="00856186" w:rsidRPr="00413407" w:rsidRDefault="0085618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我的朋友中有人认为愿意韬光养晦是中国智慧的一部分。</w:t>
      </w:r>
    </w:p>
    <w:p w14:paraId="25FB5790" w14:textId="3AE08A99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Accept your limitations with good grace and </w:t>
      </w:r>
      <w:r w:rsidRPr="00413407">
        <w:rPr>
          <w:i/>
          <w:iCs/>
          <w:szCs w:val="21"/>
        </w:rPr>
        <w:t>bide your time</w:t>
      </w:r>
      <w:r w:rsidRPr="00413407">
        <w:rPr>
          <w:szCs w:val="21"/>
        </w:rPr>
        <w:t>. You need to gather experience before you start on your own.</w:t>
      </w:r>
    </w:p>
    <w:p w14:paraId="635BA924" w14:textId="77777777" w:rsidR="0084578A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坦然接受你自身的局限，等待时机。你需要积累经验后才能独立创业。</w:t>
      </w:r>
    </w:p>
    <w:p w14:paraId="76F9B24E" w14:textId="711590A9" w:rsidR="006D2106" w:rsidRPr="0084578A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84578A">
        <w:rPr>
          <w:szCs w:val="21"/>
        </w:rPr>
        <w:t xml:space="preserve">He’s been </w:t>
      </w:r>
      <w:r w:rsidRPr="0084578A">
        <w:rPr>
          <w:i/>
          <w:iCs/>
          <w:szCs w:val="21"/>
        </w:rPr>
        <w:t>biding his time</w:t>
      </w:r>
      <w:r w:rsidRPr="0084578A">
        <w:rPr>
          <w:szCs w:val="21"/>
        </w:rPr>
        <w:t xml:space="preserve"> for years on the sideline, ready to step in when the time is ripe.</w:t>
      </w:r>
    </w:p>
    <w:p w14:paraId="643A4E53" w14:textId="0610B162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数年来他一直在一旁观望，等待时机成熟再插手干预。</w:t>
      </w:r>
    </w:p>
    <w:p w14:paraId="2BDBA6E3" w14:textId="0A2A41F9" w:rsidR="006D2106" w:rsidRPr="00413407" w:rsidRDefault="006D2106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minus:</w:t>
      </w:r>
      <w:r w:rsidRPr="00413407">
        <w:rPr>
          <w:szCs w:val="21"/>
        </w:rPr>
        <w:t xml:space="preserve"> </w:t>
      </w:r>
      <w:r w:rsidRPr="00413407">
        <w:rPr>
          <w:i/>
          <w:iCs/>
          <w:szCs w:val="21"/>
        </w:rPr>
        <w:t>prep</w:t>
      </w:r>
      <w:r w:rsidRPr="00413407">
        <w:rPr>
          <w:szCs w:val="21"/>
        </w:rPr>
        <w:t xml:space="preserve">. below zero; made less by </w:t>
      </w:r>
      <w:r w:rsidRPr="00413407">
        <w:rPr>
          <w:szCs w:val="21"/>
        </w:rPr>
        <w:t>零下；减</w:t>
      </w:r>
    </w:p>
    <w:p w14:paraId="249E190D" w14:textId="34772D33" w:rsidR="006D2106" w:rsidRPr="00413407" w:rsidRDefault="006D2106" w:rsidP="0084578A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The new material can operate in temperatures from </w:t>
      </w:r>
      <w:r w:rsidRPr="00413407">
        <w:rPr>
          <w:i/>
          <w:iCs/>
          <w:szCs w:val="21"/>
        </w:rPr>
        <w:t>minus</w:t>
      </w:r>
      <w:r w:rsidRPr="00413407">
        <w:rPr>
          <w:szCs w:val="21"/>
        </w:rPr>
        <w:t xml:space="preserve"> 253°C to 800°C. </w:t>
      </w:r>
    </w:p>
    <w:p w14:paraId="6033BF3E" w14:textId="215E1CF9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这种新材料可以在摄氏零下</w:t>
      </w:r>
      <w:r w:rsidRPr="00413407">
        <w:rPr>
          <w:szCs w:val="21"/>
        </w:rPr>
        <w:t>253</w:t>
      </w:r>
      <w:r w:rsidRPr="00413407">
        <w:rPr>
          <w:szCs w:val="21"/>
        </w:rPr>
        <w:t>度到摄氏</w:t>
      </w:r>
      <w:r w:rsidRPr="00413407">
        <w:rPr>
          <w:szCs w:val="21"/>
        </w:rPr>
        <w:t>800</w:t>
      </w:r>
      <w:r w:rsidRPr="00413407">
        <w:rPr>
          <w:szCs w:val="21"/>
        </w:rPr>
        <w:t>度区间工作。</w:t>
      </w:r>
    </w:p>
    <w:p w14:paraId="3C3C9E37" w14:textId="5A2E010A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He came back from the dentist’s</w:t>
      </w:r>
      <w:r w:rsidRPr="00413407">
        <w:rPr>
          <w:i/>
          <w:iCs/>
          <w:szCs w:val="21"/>
        </w:rPr>
        <w:t xml:space="preserve"> minus</w:t>
      </w:r>
      <w:r w:rsidRPr="00413407">
        <w:rPr>
          <w:szCs w:val="21"/>
        </w:rPr>
        <w:t xml:space="preserve"> a couple of front teeth. </w:t>
      </w:r>
    </w:p>
    <w:p w14:paraId="7C8E8502" w14:textId="68531E2D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他去看牙医了，回来时少了两颗门牙。</w:t>
      </w:r>
    </w:p>
    <w:p w14:paraId="0291A68D" w14:textId="0D2AF4F5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Seven </w:t>
      </w:r>
      <w:r w:rsidRPr="00413407">
        <w:rPr>
          <w:i/>
          <w:iCs/>
          <w:szCs w:val="21"/>
        </w:rPr>
        <w:t>minus</w:t>
      </w:r>
      <w:r w:rsidRPr="00413407">
        <w:rPr>
          <w:szCs w:val="21"/>
        </w:rPr>
        <w:t xml:space="preserve"> three is four.</w:t>
      </w:r>
    </w:p>
    <w:p w14:paraId="28AF1669" w14:textId="1EF66BEA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七减三得四。</w:t>
      </w:r>
    </w:p>
    <w:p w14:paraId="5FFB93E9" w14:textId="23D16AEF" w:rsidR="006D2106" w:rsidRPr="00413407" w:rsidRDefault="006D2106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at the cost of:</w:t>
      </w:r>
      <w:r w:rsidRPr="00413407">
        <w:rPr>
          <w:szCs w:val="21"/>
        </w:rPr>
        <w:t xml:space="preserve"> with the loss of </w:t>
      </w:r>
      <w:r w:rsidRPr="004A4698">
        <w:rPr>
          <w:rFonts w:ascii="宋体" w:hAnsi="宋体"/>
          <w:szCs w:val="21"/>
        </w:rPr>
        <w:t>以…为代</w:t>
      </w:r>
      <w:r w:rsidRPr="00413407">
        <w:rPr>
          <w:szCs w:val="21"/>
        </w:rPr>
        <w:t>价</w:t>
      </w:r>
    </w:p>
    <w:p w14:paraId="5166335A" w14:textId="3AA55F54" w:rsidR="006D2106" w:rsidRPr="00413407" w:rsidRDefault="006D2106" w:rsidP="0084578A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He rescued the boy from drowning </w:t>
      </w:r>
      <w:r w:rsidRPr="00413407">
        <w:rPr>
          <w:i/>
          <w:iCs/>
          <w:szCs w:val="21"/>
        </w:rPr>
        <w:t>at the cost of</w:t>
      </w:r>
      <w:r w:rsidRPr="00413407">
        <w:rPr>
          <w:szCs w:val="21"/>
        </w:rPr>
        <w:t xml:space="preserve"> his own life. </w:t>
      </w:r>
    </w:p>
    <w:p w14:paraId="58CCD823" w14:textId="0BE096BE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他为救溺水的男孩付出了自己的生命。</w:t>
      </w:r>
    </w:p>
    <w:p w14:paraId="458CABC1" w14:textId="57D130AC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A lower inflation rate could be achieved </w:t>
      </w:r>
      <w:r w:rsidRPr="00413407">
        <w:rPr>
          <w:i/>
          <w:iCs/>
          <w:szCs w:val="21"/>
        </w:rPr>
        <w:t>at the cost of</w:t>
      </w:r>
      <w:r w:rsidRPr="00413407">
        <w:rPr>
          <w:szCs w:val="21"/>
        </w:rPr>
        <w:t xml:space="preserve"> an increase in unemployment.</w:t>
      </w:r>
    </w:p>
    <w:p w14:paraId="40A5DA50" w14:textId="153056C3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通胀率可以降低，代价是失业率会上升。</w:t>
      </w:r>
    </w:p>
    <w:p w14:paraId="35B508AD" w14:textId="6FF2B4CF" w:rsidR="006D2106" w:rsidRPr="00413407" w:rsidRDefault="006D2106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limp:</w:t>
      </w:r>
      <w:r w:rsidRPr="00413407">
        <w:rPr>
          <w:szCs w:val="21"/>
        </w:rPr>
        <w:t xml:space="preserve"> </w:t>
      </w:r>
      <w:r w:rsidRPr="00413407">
        <w:rPr>
          <w:i/>
          <w:iCs/>
          <w:szCs w:val="21"/>
        </w:rPr>
        <w:t>vi.</w:t>
      </w:r>
      <w:r w:rsidRPr="00413407">
        <w:rPr>
          <w:szCs w:val="21"/>
        </w:rPr>
        <w:t xml:space="preserve"> walk with difficulty, esp. when one foot or leg is hurt </w:t>
      </w:r>
      <w:r w:rsidRPr="00413407">
        <w:rPr>
          <w:szCs w:val="21"/>
        </w:rPr>
        <w:t>一瘸一拐地走</w:t>
      </w:r>
      <w:r w:rsidRPr="00413407">
        <w:rPr>
          <w:szCs w:val="21"/>
        </w:rPr>
        <w:t xml:space="preserve"> </w:t>
      </w:r>
    </w:p>
    <w:p w14:paraId="7D1AB7F9" w14:textId="62FB9C90" w:rsidR="006D2106" w:rsidRPr="00413407" w:rsidRDefault="006D2106" w:rsidP="0084578A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Jim was injured and </w:t>
      </w:r>
      <w:r w:rsidRPr="00413407">
        <w:rPr>
          <w:i/>
          <w:iCs/>
          <w:szCs w:val="21"/>
        </w:rPr>
        <w:t>limped</w:t>
      </w:r>
      <w:r w:rsidRPr="00413407">
        <w:rPr>
          <w:szCs w:val="21"/>
        </w:rPr>
        <w:t xml:space="preserve"> off the field in the middle of the game.</w:t>
      </w:r>
    </w:p>
    <w:p w14:paraId="0510D794" w14:textId="644645FB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吉</w:t>
      </w:r>
      <w:proofErr w:type="gramStart"/>
      <w:r w:rsidRPr="00413407">
        <w:rPr>
          <w:szCs w:val="21"/>
        </w:rPr>
        <w:t>姆</w:t>
      </w:r>
      <w:proofErr w:type="gramEnd"/>
      <w:r w:rsidRPr="00413407">
        <w:rPr>
          <w:szCs w:val="21"/>
        </w:rPr>
        <w:t>受了伤，比赛中途就拐着腿离场。</w:t>
      </w:r>
    </w:p>
    <w:p w14:paraId="722AEFA7" w14:textId="24BC09CE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After the collision both vessels managed to </w:t>
      </w:r>
      <w:r w:rsidRPr="00413407">
        <w:rPr>
          <w:i/>
          <w:iCs/>
          <w:szCs w:val="21"/>
        </w:rPr>
        <w:t>limp</w:t>
      </w:r>
      <w:r w:rsidRPr="00413407">
        <w:rPr>
          <w:szCs w:val="21"/>
        </w:rPr>
        <w:t xml:space="preserve"> into harbor. </w:t>
      </w:r>
    </w:p>
    <w:p w14:paraId="7438BDEB" w14:textId="4F8DE6F5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碰撞后两艘船颠簸着驶进了港湾。</w:t>
      </w:r>
    </w:p>
    <w:p w14:paraId="3FDAE213" w14:textId="0D171CD0" w:rsidR="006D2106" w:rsidRPr="00413407" w:rsidRDefault="006D2106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alliance:</w:t>
      </w:r>
      <w:r w:rsidRPr="00413407">
        <w:rPr>
          <w:szCs w:val="21"/>
        </w:rPr>
        <w:t xml:space="preserve"> </w:t>
      </w:r>
      <w:r w:rsidRPr="00413407">
        <w:rPr>
          <w:i/>
          <w:iCs/>
          <w:szCs w:val="21"/>
        </w:rPr>
        <w:t>n.</w:t>
      </w:r>
      <w:r w:rsidRPr="00413407">
        <w:rPr>
          <w:szCs w:val="21"/>
        </w:rPr>
        <w:t xml:space="preserve"> an association to further the common interests of its members </w:t>
      </w:r>
      <w:r w:rsidRPr="00413407">
        <w:rPr>
          <w:szCs w:val="21"/>
        </w:rPr>
        <w:t>联盟，同盟</w:t>
      </w:r>
      <w:r w:rsidRPr="00413407">
        <w:rPr>
          <w:szCs w:val="21"/>
        </w:rPr>
        <w:t xml:space="preserve"> </w:t>
      </w:r>
    </w:p>
    <w:p w14:paraId="4B1FB690" w14:textId="66399BE3" w:rsidR="006D2106" w:rsidRPr="00413407" w:rsidRDefault="006D2106" w:rsidP="0084578A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The United States forged an </w:t>
      </w:r>
      <w:r w:rsidRPr="00413407">
        <w:rPr>
          <w:i/>
          <w:iCs/>
          <w:szCs w:val="21"/>
        </w:rPr>
        <w:t>alliance</w:t>
      </w:r>
      <w:r w:rsidRPr="00413407">
        <w:rPr>
          <w:szCs w:val="21"/>
        </w:rPr>
        <w:t xml:space="preserve"> with France during the revolutionary war.</w:t>
      </w:r>
    </w:p>
    <w:p w14:paraId="1AAB8CFA" w14:textId="0F33F328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美国独立战争时期与法国结盟。</w:t>
      </w:r>
    </w:p>
    <w:p w14:paraId="424C246B" w14:textId="38F97EB3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Relief workers in </w:t>
      </w:r>
      <w:r w:rsidRPr="00413407">
        <w:rPr>
          <w:i/>
          <w:iCs/>
          <w:szCs w:val="21"/>
        </w:rPr>
        <w:t xml:space="preserve">alliance </w:t>
      </w:r>
      <w:r w:rsidRPr="00413407">
        <w:rPr>
          <w:szCs w:val="21"/>
        </w:rPr>
        <w:t xml:space="preserve">with local charities are trying to help the flood victims. </w:t>
      </w:r>
    </w:p>
    <w:p w14:paraId="7E1DEF4A" w14:textId="6B50DA92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援救人员和当地慈善组织正试图帮助洪水受灾者。</w:t>
      </w:r>
    </w:p>
    <w:p w14:paraId="5D71E297" w14:textId="21A80D86" w:rsidR="006D2106" w:rsidRPr="00413407" w:rsidRDefault="006D2106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 xml:space="preserve">catch sb. off guard: </w:t>
      </w:r>
      <w:r w:rsidRPr="00413407">
        <w:rPr>
          <w:szCs w:val="21"/>
        </w:rPr>
        <w:t xml:space="preserve">take sb. by surprise </w:t>
      </w:r>
      <w:r w:rsidRPr="00413407">
        <w:rPr>
          <w:szCs w:val="21"/>
        </w:rPr>
        <w:t>趁人不备</w:t>
      </w:r>
    </w:p>
    <w:p w14:paraId="750EACAB" w14:textId="623023C7" w:rsidR="006D2106" w:rsidRPr="00413407" w:rsidRDefault="006D2106" w:rsidP="0084578A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The students’ angry response </w:t>
      </w:r>
      <w:r w:rsidRPr="00413407">
        <w:rPr>
          <w:i/>
          <w:iCs/>
          <w:szCs w:val="21"/>
        </w:rPr>
        <w:t>caught the speaker off guard</w:t>
      </w:r>
      <w:r w:rsidRPr="00413407">
        <w:rPr>
          <w:szCs w:val="21"/>
        </w:rPr>
        <w:t xml:space="preserve">. </w:t>
      </w:r>
    </w:p>
    <w:p w14:paraId="4F0318F3" w14:textId="5F75A2E5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学生们的愤怒反应使演讲者措手不及。</w:t>
      </w:r>
    </w:p>
    <w:p w14:paraId="09C133B5" w14:textId="7C9CFC94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The lawyer’s apparently innocent question was designed to </w:t>
      </w:r>
      <w:r w:rsidRPr="00413407">
        <w:rPr>
          <w:i/>
          <w:iCs/>
          <w:szCs w:val="21"/>
        </w:rPr>
        <w:t>catch the witness</w:t>
      </w:r>
      <w:r w:rsidRPr="00413407">
        <w:rPr>
          <w:szCs w:val="21"/>
        </w:rPr>
        <w:t xml:space="preserve"> </w:t>
      </w:r>
      <w:r w:rsidRPr="00413407">
        <w:rPr>
          <w:i/>
          <w:iCs/>
          <w:szCs w:val="21"/>
        </w:rPr>
        <w:t>off</w:t>
      </w:r>
      <w:r w:rsidR="00A12115" w:rsidRPr="00413407">
        <w:rPr>
          <w:i/>
          <w:iCs/>
          <w:szCs w:val="21"/>
        </w:rPr>
        <w:t xml:space="preserve"> </w:t>
      </w:r>
      <w:r w:rsidRPr="00413407">
        <w:rPr>
          <w:i/>
          <w:iCs/>
          <w:szCs w:val="21"/>
        </w:rPr>
        <w:t>guard</w:t>
      </w:r>
      <w:r w:rsidRPr="00413407">
        <w:rPr>
          <w:szCs w:val="21"/>
        </w:rPr>
        <w:t>.</w:t>
      </w:r>
    </w:p>
    <w:p w14:paraId="53E95BE1" w14:textId="570761D4" w:rsidR="006D2106" w:rsidRPr="00413407" w:rsidRDefault="006D2106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律师看似无意的问题是事先设计好的，为的是出其不意让证人不知所</w:t>
      </w:r>
      <w:proofErr w:type="gramStart"/>
      <w:r w:rsidRPr="00413407">
        <w:rPr>
          <w:szCs w:val="21"/>
        </w:rPr>
        <w:t>措</w:t>
      </w:r>
      <w:proofErr w:type="gramEnd"/>
      <w:r w:rsidRPr="00413407">
        <w:rPr>
          <w:szCs w:val="21"/>
        </w:rPr>
        <w:t>。</w:t>
      </w:r>
    </w:p>
    <w:p w14:paraId="7E4354F6" w14:textId="4FAEB29B" w:rsidR="00B764E4" w:rsidRPr="00413407" w:rsidRDefault="00B764E4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instruct:</w:t>
      </w:r>
      <w:r w:rsidRPr="00413407">
        <w:rPr>
          <w:szCs w:val="21"/>
        </w:rPr>
        <w:t xml:space="preserve"> </w:t>
      </w:r>
      <w:proofErr w:type="spellStart"/>
      <w:r w:rsidRPr="00413407">
        <w:rPr>
          <w:i/>
          <w:iCs/>
          <w:szCs w:val="21"/>
        </w:rPr>
        <w:t>vt.</w:t>
      </w:r>
      <w:proofErr w:type="spellEnd"/>
      <w:r w:rsidRPr="00413407">
        <w:rPr>
          <w:szCs w:val="21"/>
        </w:rPr>
        <w:t xml:space="preserve"> give orders or directions to (sb.); teach (sb.) </w:t>
      </w:r>
      <w:r w:rsidRPr="00413407">
        <w:rPr>
          <w:szCs w:val="21"/>
        </w:rPr>
        <w:t>指示，命令；讲授</w:t>
      </w:r>
    </w:p>
    <w:p w14:paraId="781F5176" w14:textId="5CB4A65C" w:rsidR="00B764E4" w:rsidRPr="00413407" w:rsidRDefault="00B764E4" w:rsidP="0084578A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The captain </w:t>
      </w:r>
      <w:r w:rsidRPr="00413407">
        <w:rPr>
          <w:i/>
          <w:iCs/>
          <w:szCs w:val="21"/>
        </w:rPr>
        <w:t>instructed</w:t>
      </w:r>
      <w:r w:rsidRPr="00413407">
        <w:rPr>
          <w:szCs w:val="21"/>
        </w:rPr>
        <w:t xml:space="preserve"> the passengers to remain on board. </w:t>
      </w:r>
    </w:p>
    <w:p w14:paraId="64850298" w14:textId="69FB49E7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船长下令让乘客继续呆在船上。</w:t>
      </w:r>
    </w:p>
    <w:p w14:paraId="5DC15C41" w14:textId="784E20B0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He</w:t>
      </w:r>
      <w:r w:rsidRPr="00413407">
        <w:rPr>
          <w:i/>
          <w:iCs/>
          <w:szCs w:val="21"/>
        </w:rPr>
        <w:t xml:space="preserve"> instructed </w:t>
      </w:r>
      <w:r w:rsidRPr="00413407">
        <w:rPr>
          <w:szCs w:val="21"/>
        </w:rPr>
        <w:t xml:space="preserve">his lawyer to proceed with the preparation of draft contracts. </w:t>
      </w:r>
    </w:p>
    <w:p w14:paraId="5DFD1E0D" w14:textId="051EA465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他让律师继续起草合同。</w:t>
      </w:r>
    </w:p>
    <w:p w14:paraId="5276BCE7" w14:textId="09616D80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Greater effort is needed to</w:t>
      </w:r>
      <w:r w:rsidRPr="00413407">
        <w:rPr>
          <w:i/>
          <w:iCs/>
          <w:szCs w:val="21"/>
        </w:rPr>
        <w:t xml:space="preserve"> instruct</w:t>
      </w:r>
      <w:r w:rsidRPr="00413407">
        <w:rPr>
          <w:szCs w:val="21"/>
        </w:rPr>
        <w:t xml:space="preserve"> children in road safety. </w:t>
      </w:r>
    </w:p>
    <w:p w14:paraId="3039BE23" w14:textId="2BEFB3E2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lastRenderedPageBreak/>
        <w:t>需要花更多的力气向孩子们讲授道路安全知识。</w:t>
      </w:r>
    </w:p>
    <w:p w14:paraId="324024D9" w14:textId="5AFA48B9" w:rsidR="00B764E4" w:rsidRPr="00413407" w:rsidRDefault="00B764E4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render:</w:t>
      </w:r>
      <w:r w:rsidRPr="00413407">
        <w:rPr>
          <w:szCs w:val="21"/>
        </w:rPr>
        <w:t xml:space="preserve"> </w:t>
      </w:r>
      <w:proofErr w:type="spellStart"/>
      <w:r w:rsidRPr="00413407">
        <w:rPr>
          <w:i/>
          <w:iCs/>
          <w:szCs w:val="21"/>
        </w:rPr>
        <w:t>vt</w:t>
      </w:r>
      <w:r w:rsidRPr="00413407">
        <w:rPr>
          <w:szCs w:val="21"/>
        </w:rPr>
        <w:t>.</w:t>
      </w:r>
      <w:proofErr w:type="spellEnd"/>
      <w:r w:rsidRPr="00413407">
        <w:rPr>
          <w:szCs w:val="21"/>
        </w:rPr>
        <w:t xml:space="preserve"> cause to be, make </w:t>
      </w:r>
      <w:r w:rsidRPr="00413407">
        <w:rPr>
          <w:szCs w:val="21"/>
        </w:rPr>
        <w:t>使成为</w:t>
      </w:r>
    </w:p>
    <w:p w14:paraId="61D27465" w14:textId="3DB22D40" w:rsidR="00B764E4" w:rsidRPr="00413407" w:rsidRDefault="00B764E4" w:rsidP="0084578A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The virus </w:t>
      </w:r>
      <w:r w:rsidRPr="00413407">
        <w:rPr>
          <w:i/>
          <w:iCs/>
          <w:szCs w:val="21"/>
        </w:rPr>
        <w:t>rendered</w:t>
      </w:r>
      <w:r w:rsidRPr="00413407">
        <w:rPr>
          <w:szCs w:val="21"/>
        </w:rPr>
        <w:t xml:space="preserve"> the computer useless.</w:t>
      </w:r>
    </w:p>
    <w:p w14:paraId="61C81F2E" w14:textId="6C97E405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病毒把计算机报废了。</w:t>
      </w:r>
    </w:p>
    <w:p w14:paraId="55611568" w14:textId="4BC2E4A3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The girls were </w:t>
      </w:r>
      <w:r w:rsidRPr="00413407">
        <w:rPr>
          <w:i/>
          <w:iCs/>
          <w:szCs w:val="21"/>
        </w:rPr>
        <w:t>rendered</w:t>
      </w:r>
      <w:r w:rsidRPr="00413407">
        <w:rPr>
          <w:szCs w:val="21"/>
        </w:rPr>
        <w:t xml:space="preserve"> quite speechless by the miracle. </w:t>
      </w:r>
    </w:p>
    <w:p w14:paraId="087F0DA0" w14:textId="071FEAEF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奇迹让这些女孩惊喜得说不出话来。</w:t>
      </w:r>
    </w:p>
    <w:p w14:paraId="177E7117" w14:textId="37DF62B3" w:rsidR="00B764E4" w:rsidRPr="0084578A" w:rsidRDefault="00B764E4" w:rsidP="0084578A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desperate:</w:t>
      </w:r>
      <w:r w:rsidRPr="00413407">
        <w:rPr>
          <w:szCs w:val="21"/>
        </w:rPr>
        <w:t xml:space="preserve"> </w:t>
      </w:r>
      <w:r w:rsidRPr="00413407">
        <w:rPr>
          <w:i/>
          <w:iCs/>
          <w:szCs w:val="21"/>
        </w:rPr>
        <w:t>a.</w:t>
      </w:r>
      <w:r w:rsidRPr="00413407">
        <w:rPr>
          <w:szCs w:val="21"/>
        </w:rPr>
        <w:t xml:space="preserve"> extremely severe or serious; ready for any wild act and not caring for</w:t>
      </w:r>
      <w:r w:rsidR="0084578A">
        <w:rPr>
          <w:szCs w:val="21"/>
        </w:rPr>
        <w:t xml:space="preserve"> </w:t>
      </w:r>
      <w:r w:rsidRPr="0084578A">
        <w:rPr>
          <w:szCs w:val="21"/>
        </w:rPr>
        <w:t xml:space="preserve">danger, esp. because of loss of hope </w:t>
      </w:r>
      <w:r w:rsidRPr="0084578A">
        <w:rPr>
          <w:szCs w:val="21"/>
        </w:rPr>
        <w:t>非常严重的；不顾一切的，拼死的</w:t>
      </w:r>
    </w:p>
    <w:p w14:paraId="68C53E98" w14:textId="6C57E5A7" w:rsidR="00B764E4" w:rsidRPr="00413407" w:rsidRDefault="00B764E4" w:rsidP="0084578A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The doctors made one last </w:t>
      </w:r>
      <w:r w:rsidRPr="00413407">
        <w:rPr>
          <w:i/>
          <w:iCs/>
          <w:szCs w:val="21"/>
        </w:rPr>
        <w:t>desperate</w:t>
      </w:r>
      <w:r w:rsidRPr="00413407">
        <w:rPr>
          <w:szCs w:val="21"/>
        </w:rPr>
        <w:t xml:space="preserve"> attempt/effort to save the boy’s life.</w:t>
      </w:r>
    </w:p>
    <w:p w14:paraId="71FF32BE" w14:textId="6A3401C2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医生们为了救这男孩做出了拼命的一搏。</w:t>
      </w:r>
    </w:p>
    <w:p w14:paraId="664AA7F2" w14:textId="0DDC4749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i/>
          <w:iCs/>
          <w:szCs w:val="21"/>
        </w:rPr>
        <w:t>Desperate</w:t>
      </w:r>
      <w:r w:rsidRPr="00413407">
        <w:rPr>
          <w:szCs w:val="21"/>
        </w:rPr>
        <w:t xml:space="preserve"> for money, she called her sister whom she hadn’t spoken to for years.</w:t>
      </w:r>
    </w:p>
    <w:p w14:paraId="5919D1BE" w14:textId="5DDDCB8B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因为急于用钱，她给好几年没说过话的姐姐打电话求助。</w:t>
      </w:r>
    </w:p>
    <w:p w14:paraId="4E905644" w14:textId="3CD4C340" w:rsidR="00B764E4" w:rsidRPr="00413407" w:rsidRDefault="00B764E4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run out:</w:t>
      </w:r>
      <w:r w:rsidRPr="00413407">
        <w:rPr>
          <w:szCs w:val="21"/>
        </w:rPr>
        <w:t xml:space="preserve"> become exhausted or used up </w:t>
      </w:r>
      <w:r w:rsidRPr="00413407">
        <w:rPr>
          <w:szCs w:val="21"/>
        </w:rPr>
        <w:t>用完，耗尽</w:t>
      </w:r>
    </w:p>
    <w:p w14:paraId="124A4C4B" w14:textId="0F030A8F" w:rsidR="00B764E4" w:rsidRPr="00413407" w:rsidRDefault="00B764E4" w:rsidP="0084578A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It looks as though his luck has finally </w:t>
      </w:r>
      <w:r w:rsidRPr="00413407">
        <w:rPr>
          <w:i/>
          <w:iCs/>
          <w:szCs w:val="21"/>
        </w:rPr>
        <w:t>run out</w:t>
      </w:r>
      <w:r w:rsidRPr="00413407">
        <w:rPr>
          <w:szCs w:val="21"/>
        </w:rPr>
        <w:t>.</w:t>
      </w:r>
    </w:p>
    <w:p w14:paraId="475D87B4" w14:textId="0FA3337C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看上去他的好运到此为止了。</w:t>
      </w:r>
    </w:p>
    <w:p w14:paraId="2DC5E874" w14:textId="1395522B" w:rsidR="00B764E4" w:rsidRPr="0084578A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People who live on the edge of this desert are in fear that their water may soon</w:t>
      </w:r>
      <w:r w:rsidR="0084578A">
        <w:rPr>
          <w:szCs w:val="21"/>
        </w:rPr>
        <w:t xml:space="preserve"> </w:t>
      </w:r>
      <w:r w:rsidRPr="0084578A">
        <w:rPr>
          <w:i/>
          <w:iCs/>
          <w:szCs w:val="21"/>
        </w:rPr>
        <w:t>run out</w:t>
      </w:r>
      <w:r w:rsidRPr="0084578A">
        <w:rPr>
          <w:szCs w:val="21"/>
        </w:rPr>
        <w:t>.</w:t>
      </w:r>
    </w:p>
    <w:p w14:paraId="1C7385A1" w14:textId="05E3C13E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住在沙漠边缘的居民担心他们的水源不久会枯竭。</w:t>
      </w:r>
    </w:p>
    <w:p w14:paraId="16DA4303" w14:textId="1DBCC0C0" w:rsidR="00B764E4" w:rsidRPr="00413407" w:rsidRDefault="00B764E4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slow down:</w:t>
      </w:r>
      <w:r w:rsidRPr="00413407">
        <w:rPr>
          <w:szCs w:val="21"/>
        </w:rPr>
        <w:t xml:space="preserve"> (cause to) proceed more slowly</w:t>
      </w:r>
      <w:r w:rsidRPr="00413407">
        <w:rPr>
          <w:szCs w:val="21"/>
        </w:rPr>
        <w:t>（使）慢下来</w:t>
      </w:r>
      <w:r w:rsidRPr="00413407">
        <w:rPr>
          <w:szCs w:val="21"/>
        </w:rPr>
        <w:t xml:space="preserve"> </w:t>
      </w:r>
    </w:p>
    <w:p w14:paraId="4E49958B" w14:textId="00A1B769" w:rsidR="00B764E4" w:rsidRPr="00413407" w:rsidRDefault="00B764E4" w:rsidP="0084578A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</w:t>
      </w:r>
      <w:r w:rsidRPr="00413407">
        <w:rPr>
          <w:i/>
          <w:iCs/>
          <w:szCs w:val="21"/>
        </w:rPr>
        <w:t>Slow down</w:t>
      </w:r>
      <w:r w:rsidRPr="00413407">
        <w:rPr>
          <w:szCs w:val="21"/>
        </w:rPr>
        <w:t xml:space="preserve"> your car before making a U-turn. </w:t>
      </w:r>
    </w:p>
    <w:p w14:paraId="77FACBF6" w14:textId="535AA8B6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汽车调头前要降速。</w:t>
      </w:r>
    </w:p>
    <w:p w14:paraId="6B6F8DBB" w14:textId="293B4774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i/>
          <w:iCs/>
          <w:szCs w:val="21"/>
        </w:rPr>
        <w:t>Slow down</w:t>
      </w:r>
      <w:r w:rsidRPr="00413407">
        <w:rPr>
          <w:szCs w:val="21"/>
        </w:rPr>
        <w:t>. I need a minute to catch my breath.</w:t>
      </w:r>
    </w:p>
    <w:p w14:paraId="319D3865" w14:textId="437DE82F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放慢点，我得喘会儿气。</w:t>
      </w:r>
    </w:p>
    <w:p w14:paraId="77893F19" w14:textId="2C7B2901" w:rsidR="00B764E4" w:rsidRPr="00413407" w:rsidRDefault="00B764E4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severe:</w:t>
      </w:r>
      <w:r w:rsidRPr="00413407">
        <w:rPr>
          <w:szCs w:val="21"/>
        </w:rPr>
        <w:t xml:space="preserve"> </w:t>
      </w:r>
      <w:r w:rsidRPr="00413407">
        <w:rPr>
          <w:i/>
          <w:iCs/>
          <w:szCs w:val="21"/>
        </w:rPr>
        <w:t xml:space="preserve">a. </w:t>
      </w:r>
      <w:r w:rsidRPr="00413407">
        <w:rPr>
          <w:szCs w:val="21"/>
        </w:rPr>
        <w:t xml:space="preserve">(of sth. bad or undesirable) very great or intense; harsh </w:t>
      </w:r>
      <w:r w:rsidRPr="00413407">
        <w:rPr>
          <w:szCs w:val="21"/>
        </w:rPr>
        <w:t>严厉的，剧烈的，难熬的</w:t>
      </w:r>
      <w:r w:rsidRPr="00413407">
        <w:rPr>
          <w:szCs w:val="21"/>
        </w:rPr>
        <w:t xml:space="preserve"> </w:t>
      </w:r>
    </w:p>
    <w:p w14:paraId="67469C10" w14:textId="2EDF1727" w:rsidR="00B764E4" w:rsidRPr="00413407" w:rsidRDefault="00B764E4" w:rsidP="0084578A">
      <w:pPr>
        <w:pStyle w:val="a"/>
        <w:numPr>
          <w:ilvl w:val="0"/>
          <w:numId w:val="0"/>
        </w:numPr>
        <w:ind w:left="360"/>
        <w:rPr>
          <w:szCs w:val="21"/>
        </w:rPr>
      </w:pPr>
      <w:r w:rsidRPr="00413407">
        <w:rPr>
          <w:b/>
          <w:bCs/>
          <w:szCs w:val="21"/>
        </w:rPr>
        <w:t>severity:</w:t>
      </w:r>
      <w:r w:rsidRPr="00413407">
        <w:rPr>
          <w:szCs w:val="21"/>
        </w:rPr>
        <w:t xml:space="preserve"> </w:t>
      </w:r>
      <w:r w:rsidRPr="00413407">
        <w:rPr>
          <w:i/>
          <w:iCs/>
          <w:szCs w:val="21"/>
        </w:rPr>
        <w:t>n.</w:t>
      </w:r>
      <w:r w:rsidRPr="00413407">
        <w:rPr>
          <w:szCs w:val="21"/>
        </w:rPr>
        <w:t xml:space="preserve"> </w:t>
      </w:r>
      <w:r w:rsidRPr="00413407">
        <w:rPr>
          <w:szCs w:val="21"/>
        </w:rPr>
        <w:t>严峻；严重程度</w:t>
      </w:r>
    </w:p>
    <w:p w14:paraId="1ADE06EE" w14:textId="1B96B7AF" w:rsidR="00B764E4" w:rsidRPr="00413407" w:rsidRDefault="00B764E4" w:rsidP="0084578A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She is lying in bed with a </w:t>
      </w:r>
      <w:r w:rsidRPr="00413407">
        <w:rPr>
          <w:i/>
          <w:iCs/>
          <w:szCs w:val="21"/>
        </w:rPr>
        <w:t>severe</w:t>
      </w:r>
      <w:r w:rsidRPr="00413407">
        <w:rPr>
          <w:szCs w:val="21"/>
        </w:rPr>
        <w:t xml:space="preserve"> headache.</w:t>
      </w:r>
    </w:p>
    <w:p w14:paraId="52BC8844" w14:textId="74DE79C1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她头疼得厉害，正卧床休息。</w:t>
      </w:r>
    </w:p>
    <w:p w14:paraId="25C46E33" w14:textId="5AF4095C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The city is faced with a </w:t>
      </w:r>
      <w:r w:rsidRPr="00413407">
        <w:rPr>
          <w:i/>
          <w:iCs/>
          <w:szCs w:val="21"/>
        </w:rPr>
        <w:t>severe</w:t>
      </w:r>
      <w:r w:rsidRPr="00413407">
        <w:rPr>
          <w:szCs w:val="21"/>
        </w:rPr>
        <w:t xml:space="preserve"> shortage of affordable housing.</w:t>
      </w:r>
    </w:p>
    <w:p w14:paraId="7BC457AA" w14:textId="2FCF9CA9" w:rsidR="00B764E4" w:rsidRPr="00413407" w:rsidRDefault="00B764E4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这个城市极缺经济适用房。</w:t>
      </w:r>
    </w:p>
    <w:p w14:paraId="70013271" w14:textId="39B495CF" w:rsidR="005F7993" w:rsidRPr="00413407" w:rsidRDefault="005F7993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At first, everyone underestimated the </w:t>
      </w:r>
      <w:r w:rsidRPr="00413407">
        <w:rPr>
          <w:i/>
          <w:iCs/>
          <w:szCs w:val="21"/>
        </w:rPr>
        <w:t>severity</w:t>
      </w:r>
      <w:r w:rsidRPr="00413407">
        <w:rPr>
          <w:szCs w:val="21"/>
        </w:rPr>
        <w:t xml:space="preserve"> of the damage caused by the accident.</w:t>
      </w:r>
    </w:p>
    <w:p w14:paraId="78F910EF" w14:textId="7039A1B6" w:rsidR="005F7993" w:rsidRPr="00413407" w:rsidRDefault="005F7993" w:rsidP="0084578A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最初，人人都低估了事故造成的损害的严重性。</w:t>
      </w:r>
    </w:p>
    <w:p w14:paraId="060B92A5" w14:textId="78EB9651" w:rsidR="005F7993" w:rsidRPr="00413407" w:rsidRDefault="005F7993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harsh:</w:t>
      </w:r>
      <w:r w:rsidRPr="00413407">
        <w:rPr>
          <w:szCs w:val="21"/>
        </w:rPr>
        <w:t xml:space="preserve"> </w:t>
      </w:r>
      <w:r w:rsidRPr="00413407">
        <w:rPr>
          <w:i/>
          <w:iCs/>
          <w:szCs w:val="21"/>
        </w:rPr>
        <w:t>a.</w:t>
      </w:r>
      <w:r w:rsidRPr="00413407">
        <w:rPr>
          <w:szCs w:val="21"/>
        </w:rPr>
        <w:t xml:space="preserve"> unpleasantly rough or sharp, esp. to the senses </w:t>
      </w:r>
      <w:r w:rsidRPr="00413407">
        <w:rPr>
          <w:szCs w:val="21"/>
        </w:rPr>
        <w:t>刺激人感官的，令人难以忍受的</w:t>
      </w:r>
      <w:r w:rsidRPr="00413407">
        <w:rPr>
          <w:szCs w:val="21"/>
        </w:rPr>
        <w:t xml:space="preserve"> </w:t>
      </w:r>
    </w:p>
    <w:p w14:paraId="05057420" w14:textId="27DDC727" w:rsidR="005F7993" w:rsidRPr="00413407" w:rsidRDefault="005F7993" w:rsidP="00B13D39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Good advice is </w:t>
      </w:r>
      <w:r w:rsidRPr="00413407">
        <w:rPr>
          <w:i/>
          <w:iCs/>
          <w:szCs w:val="21"/>
        </w:rPr>
        <w:t>harsh</w:t>
      </w:r>
      <w:r w:rsidRPr="00413407">
        <w:rPr>
          <w:szCs w:val="21"/>
        </w:rPr>
        <w:t xml:space="preserve"> to the ear.</w:t>
      </w:r>
    </w:p>
    <w:p w14:paraId="3D449B3C" w14:textId="36D08793" w:rsidR="005F7993" w:rsidRPr="00413407" w:rsidRDefault="005F7993" w:rsidP="00B13D39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忠言逆耳。</w:t>
      </w:r>
    </w:p>
    <w:p w14:paraId="0C041BB3" w14:textId="4948B3B9" w:rsidR="005F7993" w:rsidRPr="00413407" w:rsidRDefault="005F7993" w:rsidP="00B13D39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i/>
          <w:iCs/>
          <w:szCs w:val="21"/>
        </w:rPr>
        <w:t>Harsh</w:t>
      </w:r>
      <w:r w:rsidRPr="00413407">
        <w:rPr>
          <w:szCs w:val="21"/>
        </w:rPr>
        <w:t xml:space="preserve"> anti-trade union laws were brought in in the early 1980s in that country. </w:t>
      </w:r>
    </w:p>
    <w:p w14:paraId="14A75FC5" w14:textId="708B55D2" w:rsidR="005F7993" w:rsidRPr="00413407" w:rsidRDefault="005F7993" w:rsidP="00B13D39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这个国家在</w:t>
      </w:r>
      <w:r w:rsidRPr="00413407">
        <w:rPr>
          <w:szCs w:val="21"/>
        </w:rPr>
        <w:t>20</w:t>
      </w:r>
      <w:r w:rsidRPr="00413407">
        <w:rPr>
          <w:szCs w:val="21"/>
        </w:rPr>
        <w:t>世纪</w:t>
      </w:r>
      <w:r w:rsidRPr="00413407">
        <w:rPr>
          <w:szCs w:val="21"/>
        </w:rPr>
        <w:t>80</w:t>
      </w:r>
      <w:r w:rsidRPr="00413407">
        <w:rPr>
          <w:szCs w:val="21"/>
        </w:rPr>
        <w:t>年代初，推出了严酷的反工会组织的法律。</w:t>
      </w:r>
    </w:p>
    <w:p w14:paraId="7411D5D1" w14:textId="242617B5" w:rsidR="005F7993" w:rsidRPr="00413407" w:rsidRDefault="005F7993" w:rsidP="00B13D39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I think punishment for drug trafficking is never too </w:t>
      </w:r>
      <w:r w:rsidRPr="00413407">
        <w:rPr>
          <w:i/>
          <w:iCs/>
          <w:szCs w:val="21"/>
        </w:rPr>
        <w:t>harsh</w:t>
      </w:r>
      <w:r w:rsidRPr="00413407">
        <w:rPr>
          <w:szCs w:val="21"/>
        </w:rPr>
        <w:t>.</w:t>
      </w:r>
    </w:p>
    <w:p w14:paraId="6B44972D" w14:textId="20D73B5B" w:rsidR="005F7993" w:rsidRPr="00413407" w:rsidRDefault="005F7993" w:rsidP="00B13D39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我认为，对贩毒的</w:t>
      </w:r>
      <w:proofErr w:type="gramStart"/>
      <w:r w:rsidRPr="00413407">
        <w:rPr>
          <w:szCs w:val="21"/>
        </w:rPr>
        <w:t>惩罚再</w:t>
      </w:r>
      <w:proofErr w:type="gramEnd"/>
      <w:r w:rsidRPr="00413407">
        <w:rPr>
          <w:szCs w:val="21"/>
        </w:rPr>
        <w:t>严酷也不过分。</w:t>
      </w:r>
    </w:p>
    <w:p w14:paraId="41689B0C" w14:textId="6D9FEDAA" w:rsidR="005F7993" w:rsidRPr="00413407" w:rsidRDefault="005F7993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bring … to a halt:</w:t>
      </w:r>
      <w:r w:rsidRPr="00413407">
        <w:rPr>
          <w:szCs w:val="21"/>
        </w:rPr>
        <w:t xml:space="preserve"> cause … to stop abruptly </w:t>
      </w:r>
      <w:r w:rsidRPr="00413407">
        <w:rPr>
          <w:szCs w:val="21"/>
        </w:rPr>
        <w:t>使</w:t>
      </w:r>
      <w:r w:rsidRPr="00413407">
        <w:rPr>
          <w:szCs w:val="21"/>
        </w:rPr>
        <w:t>…</w:t>
      </w:r>
      <w:r w:rsidRPr="00413407">
        <w:rPr>
          <w:szCs w:val="21"/>
        </w:rPr>
        <w:t>戛然而止</w:t>
      </w:r>
      <w:r w:rsidRPr="00413407">
        <w:rPr>
          <w:szCs w:val="21"/>
        </w:rPr>
        <w:t xml:space="preserve"> </w:t>
      </w:r>
    </w:p>
    <w:p w14:paraId="65110562" w14:textId="3B5C574B" w:rsidR="005F7993" w:rsidRPr="00413407" w:rsidRDefault="005F7993" w:rsidP="00B13D39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Heavy rains </w:t>
      </w:r>
      <w:r w:rsidRPr="00413407">
        <w:rPr>
          <w:i/>
          <w:iCs/>
          <w:szCs w:val="21"/>
        </w:rPr>
        <w:t xml:space="preserve">brought </w:t>
      </w:r>
      <w:r w:rsidRPr="00413407">
        <w:rPr>
          <w:szCs w:val="21"/>
        </w:rPr>
        <w:t>the enemy’s advance</w:t>
      </w:r>
      <w:r w:rsidRPr="00413407">
        <w:rPr>
          <w:i/>
          <w:iCs/>
          <w:szCs w:val="21"/>
        </w:rPr>
        <w:t xml:space="preserve"> to a halt</w:t>
      </w:r>
      <w:r w:rsidRPr="00413407">
        <w:rPr>
          <w:szCs w:val="21"/>
        </w:rPr>
        <w:t xml:space="preserve">. </w:t>
      </w:r>
    </w:p>
    <w:p w14:paraId="59085B43" w14:textId="103AE3E4" w:rsidR="005F7993" w:rsidRPr="00413407" w:rsidRDefault="005F7993" w:rsidP="00B13D39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大雨使敌人的前进戛然停止。</w:t>
      </w:r>
    </w:p>
    <w:p w14:paraId="30A2114D" w14:textId="39953BEA" w:rsidR="005F7993" w:rsidRPr="00413407" w:rsidRDefault="005F7993" w:rsidP="00B13D39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The strike </w:t>
      </w:r>
      <w:r w:rsidRPr="00413407">
        <w:rPr>
          <w:i/>
          <w:iCs/>
          <w:szCs w:val="21"/>
        </w:rPr>
        <w:t>has brought</w:t>
      </w:r>
      <w:r w:rsidRPr="00413407">
        <w:rPr>
          <w:szCs w:val="21"/>
        </w:rPr>
        <w:t xml:space="preserve"> production </w:t>
      </w:r>
      <w:r w:rsidRPr="00413407">
        <w:rPr>
          <w:i/>
          <w:iCs/>
          <w:szCs w:val="21"/>
        </w:rPr>
        <w:t>to a halt</w:t>
      </w:r>
      <w:r w:rsidRPr="00413407">
        <w:rPr>
          <w:szCs w:val="21"/>
        </w:rPr>
        <w:t>.</w:t>
      </w:r>
    </w:p>
    <w:p w14:paraId="547E8965" w14:textId="51D2981C" w:rsidR="005F7993" w:rsidRPr="00413407" w:rsidRDefault="005F7993" w:rsidP="00B13D39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罢工使生产停顿了。</w:t>
      </w:r>
    </w:p>
    <w:p w14:paraId="1569BA0A" w14:textId="19E27FDF" w:rsidR="005F7993" w:rsidRPr="00413407" w:rsidRDefault="005F7993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shelter:</w:t>
      </w:r>
    </w:p>
    <w:p w14:paraId="1412DD04" w14:textId="09274D90" w:rsidR="005F7993" w:rsidRPr="00B13D39" w:rsidRDefault="00B13D39" w:rsidP="00B13D39">
      <w:pPr>
        <w:ind w:left="420"/>
        <w:rPr>
          <w:szCs w:val="21"/>
        </w:rPr>
      </w:pPr>
      <w:r>
        <w:rPr>
          <w:szCs w:val="21"/>
        </w:rPr>
        <w:t xml:space="preserve">1) </w:t>
      </w:r>
      <w:r w:rsidR="005F7993" w:rsidRPr="00B13D39">
        <w:rPr>
          <w:i/>
          <w:iCs/>
          <w:szCs w:val="21"/>
        </w:rPr>
        <w:t>n.</w:t>
      </w:r>
      <w:r w:rsidR="005F7993" w:rsidRPr="00B13D39">
        <w:rPr>
          <w:szCs w:val="21"/>
        </w:rPr>
        <w:t xml:space="preserve"> protection from danger or from wind, rain, hot sun, etc. </w:t>
      </w:r>
      <w:r w:rsidR="005F7993" w:rsidRPr="00B13D39">
        <w:rPr>
          <w:szCs w:val="21"/>
        </w:rPr>
        <w:t>掩蔽，保护</w:t>
      </w:r>
      <w:r w:rsidR="005F7993" w:rsidRPr="00B13D39">
        <w:rPr>
          <w:szCs w:val="21"/>
        </w:rPr>
        <w:t xml:space="preserve"> </w:t>
      </w:r>
    </w:p>
    <w:p w14:paraId="32B58B97" w14:textId="55136233" w:rsidR="005F7993" w:rsidRPr="000C3039" w:rsidRDefault="005F7993" w:rsidP="000C3039">
      <w:pPr>
        <w:ind w:leftChars="50" w:left="105" w:firstLineChars="250" w:firstLine="525"/>
        <w:rPr>
          <w:szCs w:val="21"/>
        </w:rPr>
      </w:pPr>
      <w:proofErr w:type="gramStart"/>
      <w:r w:rsidRPr="000C3039">
        <w:rPr>
          <w:i/>
          <w:iCs/>
          <w:szCs w:val="21"/>
        </w:rPr>
        <w:lastRenderedPageBreak/>
        <w:t>e.g</w:t>
      </w:r>
      <w:proofErr w:type="gramEnd"/>
      <w:r w:rsidRPr="000C3039">
        <w:rPr>
          <w:i/>
          <w:iCs/>
          <w:szCs w:val="21"/>
        </w:rPr>
        <w:t xml:space="preserve">. </w:t>
      </w:r>
      <w:r w:rsidRPr="000C3039">
        <w:rPr>
          <w:szCs w:val="21"/>
        </w:rPr>
        <w:t xml:space="preserve">They are in desperate need for food and </w:t>
      </w:r>
      <w:r w:rsidRPr="000C3039">
        <w:rPr>
          <w:i/>
          <w:iCs/>
          <w:szCs w:val="21"/>
        </w:rPr>
        <w:t>shelter</w:t>
      </w:r>
      <w:r w:rsidRPr="000C3039">
        <w:rPr>
          <w:szCs w:val="21"/>
        </w:rPr>
        <w:t>.</w:t>
      </w:r>
    </w:p>
    <w:p w14:paraId="79B8EEFA" w14:textId="788F804D" w:rsidR="005F7993" w:rsidRPr="000C3039" w:rsidRDefault="005F7993" w:rsidP="000C3039">
      <w:pPr>
        <w:ind w:leftChars="450" w:left="945" w:firstLineChars="50" w:firstLine="105"/>
        <w:rPr>
          <w:szCs w:val="21"/>
        </w:rPr>
      </w:pPr>
      <w:r w:rsidRPr="000C3039">
        <w:rPr>
          <w:szCs w:val="21"/>
        </w:rPr>
        <w:t>他们急需食品和住处。</w:t>
      </w:r>
    </w:p>
    <w:p w14:paraId="46B4E5D4" w14:textId="2E925357" w:rsidR="005F7993" w:rsidRPr="000C3039" w:rsidRDefault="005F7993" w:rsidP="000C3039">
      <w:pPr>
        <w:ind w:leftChars="500" w:left="1050"/>
        <w:rPr>
          <w:szCs w:val="21"/>
        </w:rPr>
      </w:pPr>
      <w:r w:rsidRPr="000C3039">
        <w:rPr>
          <w:szCs w:val="21"/>
        </w:rPr>
        <w:t xml:space="preserve">The bomb </w:t>
      </w:r>
      <w:r w:rsidRPr="000C3039">
        <w:rPr>
          <w:i/>
          <w:iCs/>
          <w:szCs w:val="21"/>
        </w:rPr>
        <w:t>shelter</w:t>
      </w:r>
      <w:r w:rsidRPr="000C3039">
        <w:rPr>
          <w:szCs w:val="21"/>
        </w:rPr>
        <w:t xml:space="preserve"> has walls that are 3 meters thick.</w:t>
      </w:r>
    </w:p>
    <w:p w14:paraId="4074224C" w14:textId="77777777" w:rsidR="003C3901" w:rsidRDefault="005F7993" w:rsidP="003C3901">
      <w:pPr>
        <w:ind w:leftChars="500" w:left="1410" w:hanging="360"/>
        <w:rPr>
          <w:szCs w:val="21"/>
        </w:rPr>
      </w:pPr>
      <w:r w:rsidRPr="000C3039">
        <w:rPr>
          <w:szCs w:val="21"/>
        </w:rPr>
        <w:t>防空壕有三米厚的墙。</w:t>
      </w:r>
    </w:p>
    <w:p w14:paraId="65BA990B" w14:textId="77777777" w:rsidR="003C3901" w:rsidRDefault="005F7993" w:rsidP="003C3901">
      <w:pPr>
        <w:ind w:leftChars="500" w:left="1410" w:hanging="360"/>
        <w:rPr>
          <w:szCs w:val="21"/>
        </w:rPr>
      </w:pPr>
      <w:r w:rsidRPr="00EC0ABE">
        <w:rPr>
          <w:szCs w:val="21"/>
        </w:rPr>
        <w:t xml:space="preserve">Trees provide </w:t>
      </w:r>
      <w:r w:rsidRPr="00EC0ABE">
        <w:rPr>
          <w:i/>
          <w:iCs/>
          <w:szCs w:val="21"/>
        </w:rPr>
        <w:t>shelter</w:t>
      </w:r>
      <w:r w:rsidRPr="00EC0ABE">
        <w:rPr>
          <w:szCs w:val="21"/>
        </w:rPr>
        <w:t xml:space="preserve"> from the sun.</w:t>
      </w:r>
    </w:p>
    <w:p w14:paraId="667CE324" w14:textId="51EF55C7" w:rsidR="005F7993" w:rsidRPr="003C3901" w:rsidRDefault="005F7993" w:rsidP="003C3901">
      <w:pPr>
        <w:ind w:leftChars="500" w:left="1410" w:hanging="360"/>
        <w:rPr>
          <w:szCs w:val="21"/>
        </w:rPr>
      </w:pPr>
      <w:r w:rsidRPr="003C3901">
        <w:rPr>
          <w:szCs w:val="21"/>
        </w:rPr>
        <w:t>树木遮挡阳光的照射。</w:t>
      </w:r>
    </w:p>
    <w:p w14:paraId="6022C760" w14:textId="1D32BBC3" w:rsidR="005F7993" w:rsidRPr="003C3901" w:rsidRDefault="003C3901" w:rsidP="003C3901">
      <w:pPr>
        <w:ind w:left="360" w:firstLineChars="50" w:firstLine="105"/>
        <w:rPr>
          <w:szCs w:val="21"/>
        </w:rPr>
      </w:pPr>
      <w:r>
        <w:rPr>
          <w:szCs w:val="21"/>
        </w:rPr>
        <w:t xml:space="preserve">2) </w:t>
      </w:r>
      <w:proofErr w:type="spellStart"/>
      <w:r w:rsidR="005F7993" w:rsidRPr="003C3901">
        <w:rPr>
          <w:i/>
          <w:iCs/>
          <w:szCs w:val="21"/>
        </w:rPr>
        <w:t>vt</w:t>
      </w:r>
      <w:r w:rsidR="005F7993" w:rsidRPr="003C3901">
        <w:rPr>
          <w:szCs w:val="21"/>
        </w:rPr>
        <w:t>.</w:t>
      </w:r>
      <w:proofErr w:type="spellEnd"/>
      <w:r w:rsidR="005F7993" w:rsidRPr="003C3901">
        <w:rPr>
          <w:szCs w:val="21"/>
        </w:rPr>
        <w:t xml:space="preserve"> provide shelter for, protect </w:t>
      </w:r>
      <w:r w:rsidR="005F7993" w:rsidRPr="003C3901">
        <w:rPr>
          <w:szCs w:val="21"/>
        </w:rPr>
        <w:t>掩蔽，保护</w:t>
      </w:r>
    </w:p>
    <w:p w14:paraId="31478BE9" w14:textId="036FC9E5" w:rsidR="005F7993" w:rsidRPr="001F3ECA" w:rsidRDefault="005F7993" w:rsidP="001F3ECA">
      <w:pPr>
        <w:ind w:leftChars="50" w:left="105" w:firstLineChars="300" w:firstLine="630"/>
        <w:rPr>
          <w:szCs w:val="21"/>
        </w:rPr>
      </w:pPr>
      <w:proofErr w:type="gramStart"/>
      <w:r w:rsidRPr="001F3ECA">
        <w:rPr>
          <w:i/>
          <w:iCs/>
          <w:szCs w:val="21"/>
        </w:rPr>
        <w:t>e.</w:t>
      </w:r>
      <w:r w:rsidRPr="001F3ECA">
        <w:rPr>
          <w:szCs w:val="21"/>
        </w:rPr>
        <w:t>g</w:t>
      </w:r>
      <w:proofErr w:type="gramEnd"/>
      <w:r w:rsidRPr="001F3ECA">
        <w:rPr>
          <w:szCs w:val="21"/>
        </w:rPr>
        <w:t xml:space="preserve">. The small wood hut </w:t>
      </w:r>
      <w:r w:rsidRPr="001F3ECA">
        <w:rPr>
          <w:i/>
          <w:iCs/>
          <w:szCs w:val="21"/>
        </w:rPr>
        <w:t>sheltered</w:t>
      </w:r>
      <w:r w:rsidRPr="001F3ECA">
        <w:rPr>
          <w:szCs w:val="21"/>
        </w:rPr>
        <w:t xml:space="preserve"> him from the cold wind.</w:t>
      </w:r>
    </w:p>
    <w:p w14:paraId="20CF41EA" w14:textId="48D20DBD" w:rsidR="005F7993" w:rsidRPr="00F80A36" w:rsidRDefault="005F7993" w:rsidP="00F80A36">
      <w:pPr>
        <w:ind w:leftChars="450" w:left="945" w:firstLineChars="50" w:firstLine="105"/>
        <w:rPr>
          <w:szCs w:val="21"/>
        </w:rPr>
      </w:pPr>
      <w:r w:rsidRPr="00F80A36">
        <w:rPr>
          <w:szCs w:val="21"/>
        </w:rPr>
        <w:t>这个小木屋为他遮挡寒风。</w:t>
      </w:r>
    </w:p>
    <w:p w14:paraId="57206587" w14:textId="7416BCD4" w:rsidR="005F7993" w:rsidRPr="00413407" w:rsidRDefault="005F7993" w:rsidP="00F80A36">
      <w:pPr>
        <w:ind w:leftChars="500" w:left="1050"/>
        <w:rPr>
          <w:szCs w:val="21"/>
          <w:lang w:val="en-US"/>
        </w:rPr>
      </w:pPr>
      <w:r w:rsidRPr="00F80A36">
        <w:rPr>
          <w:szCs w:val="21"/>
        </w:rPr>
        <w:t xml:space="preserve">Some parents are too protective. They want to </w:t>
      </w:r>
      <w:r w:rsidRPr="00F80A36">
        <w:rPr>
          <w:i/>
          <w:iCs/>
          <w:szCs w:val="21"/>
        </w:rPr>
        <w:t>shelter</w:t>
      </w:r>
      <w:r w:rsidRPr="00F80A36">
        <w:rPr>
          <w:szCs w:val="21"/>
        </w:rPr>
        <w:t xml:space="preserve"> their children from real</w:t>
      </w:r>
      <w:r w:rsidR="00F80A36">
        <w:rPr>
          <w:szCs w:val="21"/>
        </w:rPr>
        <w:t xml:space="preserve"> </w:t>
      </w:r>
      <w:r w:rsidRPr="00413407">
        <w:rPr>
          <w:szCs w:val="21"/>
          <w:lang w:val="en-US"/>
        </w:rPr>
        <w:t>life forever.</w:t>
      </w:r>
    </w:p>
    <w:p w14:paraId="10E3D8C4" w14:textId="2BC7FEC1" w:rsidR="005F7993" w:rsidRPr="00F80A36" w:rsidRDefault="005F7993" w:rsidP="00F80A36">
      <w:pPr>
        <w:ind w:leftChars="450" w:left="945" w:firstLineChars="50" w:firstLine="105"/>
        <w:rPr>
          <w:szCs w:val="21"/>
        </w:rPr>
      </w:pPr>
      <w:r w:rsidRPr="00F80A36">
        <w:rPr>
          <w:szCs w:val="21"/>
        </w:rPr>
        <w:t>有些父母太呵护孩子了，想永远护着孩子不让他们接触真实生活。</w:t>
      </w:r>
    </w:p>
    <w:p w14:paraId="0FFFA030" w14:textId="51C2D9D2" w:rsidR="005F7993" w:rsidRPr="00413407" w:rsidRDefault="005F7993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weaken:</w:t>
      </w:r>
      <w:r w:rsidRPr="00413407">
        <w:rPr>
          <w:szCs w:val="21"/>
        </w:rPr>
        <w:t xml:space="preserve"> </w:t>
      </w:r>
      <w:r w:rsidRPr="00413407">
        <w:rPr>
          <w:i/>
          <w:iCs/>
          <w:szCs w:val="21"/>
        </w:rPr>
        <w:t>v.</w:t>
      </w:r>
      <w:r w:rsidRPr="00413407">
        <w:rPr>
          <w:szCs w:val="21"/>
        </w:rPr>
        <w:t xml:space="preserve"> make or become less strong or less powerful</w:t>
      </w:r>
      <w:r w:rsidRPr="00413407">
        <w:rPr>
          <w:szCs w:val="21"/>
        </w:rPr>
        <w:t>（使）变弱；削弱</w:t>
      </w:r>
      <w:r w:rsidRPr="00413407">
        <w:rPr>
          <w:szCs w:val="21"/>
        </w:rPr>
        <w:t xml:space="preserve"> </w:t>
      </w:r>
    </w:p>
    <w:p w14:paraId="5CB101C4" w14:textId="17276FCA" w:rsidR="005F7993" w:rsidRPr="00413407" w:rsidRDefault="005F7993" w:rsidP="007A681E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The dollar has continued to </w:t>
      </w:r>
      <w:r w:rsidRPr="00413407">
        <w:rPr>
          <w:i/>
          <w:iCs/>
          <w:szCs w:val="21"/>
        </w:rPr>
        <w:t xml:space="preserve">weaken </w:t>
      </w:r>
      <w:r w:rsidRPr="00413407">
        <w:rPr>
          <w:szCs w:val="21"/>
        </w:rPr>
        <w:t xml:space="preserve">against the euro. </w:t>
      </w:r>
    </w:p>
    <w:p w14:paraId="0D9D9C1D" w14:textId="5F894C71" w:rsidR="005F7993" w:rsidRPr="00413407" w:rsidRDefault="005F7993" w:rsidP="007A681E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美元相对于欧元继续走弱。</w:t>
      </w:r>
    </w:p>
    <w:p w14:paraId="727ACB31" w14:textId="7BF913C0" w:rsidR="005F7993" w:rsidRPr="00413407" w:rsidRDefault="005F7993" w:rsidP="007A681E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These facts </w:t>
      </w:r>
      <w:r w:rsidRPr="00413407">
        <w:rPr>
          <w:i/>
          <w:iCs/>
          <w:szCs w:val="21"/>
        </w:rPr>
        <w:t>weaken</w:t>
      </w:r>
      <w:r w:rsidRPr="00413407">
        <w:rPr>
          <w:szCs w:val="21"/>
        </w:rPr>
        <w:t xml:space="preserve"> your argument.</w:t>
      </w:r>
    </w:p>
    <w:p w14:paraId="6BD1FBA7" w14:textId="7CBAAC2A" w:rsidR="005F7993" w:rsidRPr="00413407" w:rsidRDefault="005F7993" w:rsidP="007A681E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这些事实使你的论据苍白无力。</w:t>
      </w:r>
    </w:p>
    <w:p w14:paraId="29CD3826" w14:textId="1E8687B0" w:rsidR="00C36A48" w:rsidRPr="00413407" w:rsidRDefault="00C36A48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turn the tide:</w:t>
      </w:r>
      <w:r w:rsidRPr="00413407">
        <w:rPr>
          <w:szCs w:val="21"/>
        </w:rPr>
        <w:t xml:space="preserve"> change a situation, esp. so that you begin to win instead of losing </w:t>
      </w:r>
      <w:r w:rsidRPr="00413407">
        <w:rPr>
          <w:szCs w:val="21"/>
        </w:rPr>
        <w:t>扭转局势</w:t>
      </w:r>
      <w:r w:rsidRPr="00413407">
        <w:rPr>
          <w:szCs w:val="21"/>
        </w:rPr>
        <w:t xml:space="preserve"> </w:t>
      </w:r>
    </w:p>
    <w:p w14:paraId="4E41FF82" w14:textId="28155E38" w:rsidR="00C36A48" w:rsidRPr="007A681E" w:rsidRDefault="00C36A48" w:rsidP="007A681E">
      <w:pPr>
        <w:pStyle w:val="a"/>
        <w:numPr>
          <w:ilvl w:val="0"/>
          <w:numId w:val="0"/>
        </w:numPr>
        <w:ind w:leftChars="150" w:left="735" w:hangingChars="200" w:hanging="420"/>
        <w:rPr>
          <w:szCs w:val="21"/>
        </w:rPr>
      </w:pPr>
      <w:proofErr w:type="gramStart"/>
      <w:r w:rsidRPr="00413407">
        <w:rPr>
          <w:szCs w:val="21"/>
        </w:rPr>
        <w:t>e.g</w:t>
      </w:r>
      <w:proofErr w:type="gramEnd"/>
      <w:r w:rsidRPr="00413407">
        <w:rPr>
          <w:szCs w:val="21"/>
        </w:rPr>
        <w:t>. It looked as if our team were going to lose, but near the end of the game, our</w:t>
      </w:r>
      <w:r w:rsidR="007A681E">
        <w:rPr>
          <w:szCs w:val="21"/>
        </w:rPr>
        <w:t xml:space="preserve"> </w:t>
      </w:r>
      <w:r w:rsidRPr="007A681E">
        <w:rPr>
          <w:szCs w:val="21"/>
        </w:rPr>
        <w:t xml:space="preserve">star player </w:t>
      </w:r>
      <w:r w:rsidRPr="007A681E">
        <w:rPr>
          <w:i/>
          <w:iCs/>
          <w:szCs w:val="21"/>
        </w:rPr>
        <w:t>turned the tide</w:t>
      </w:r>
      <w:r w:rsidRPr="007A681E">
        <w:rPr>
          <w:szCs w:val="21"/>
        </w:rPr>
        <w:t xml:space="preserve">. </w:t>
      </w:r>
    </w:p>
    <w:p w14:paraId="54F407CD" w14:textId="5EF5C62B" w:rsidR="00C36A48" w:rsidRPr="00413407" w:rsidRDefault="00C36A48" w:rsidP="007A681E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看来我们队像是要输了，但就在比赛快要结束时，我们的明星球员使我们转败为胜。</w:t>
      </w:r>
    </w:p>
    <w:p w14:paraId="30DC1AB1" w14:textId="683D71C6" w:rsidR="00C36A48" w:rsidRPr="00413407" w:rsidRDefault="00C36A48" w:rsidP="007A681E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At first, people were opposed to our plan. After a lot of discussion, we were able to </w:t>
      </w:r>
      <w:r w:rsidRPr="00413407">
        <w:rPr>
          <w:i/>
          <w:iCs/>
          <w:szCs w:val="21"/>
        </w:rPr>
        <w:t>turn the tide</w:t>
      </w:r>
      <w:r w:rsidRPr="00413407">
        <w:rPr>
          <w:szCs w:val="21"/>
        </w:rPr>
        <w:t>.</w:t>
      </w:r>
    </w:p>
    <w:p w14:paraId="06F8BC44" w14:textId="2A69C6FB" w:rsidR="00C36A48" w:rsidRPr="00413407" w:rsidRDefault="00C36A48" w:rsidP="007A681E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起初人们反对我们的计划，经过反复讨论，我们扭转了局势。</w:t>
      </w:r>
    </w:p>
    <w:p w14:paraId="0F5B2684" w14:textId="6FD0AC82" w:rsidR="00C36A48" w:rsidRPr="00413407" w:rsidRDefault="00C36A48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in part:</w:t>
      </w:r>
      <w:r w:rsidRPr="00413407">
        <w:rPr>
          <w:szCs w:val="21"/>
        </w:rPr>
        <w:t xml:space="preserve"> to some extent, but not completely </w:t>
      </w:r>
      <w:r w:rsidRPr="00413407">
        <w:rPr>
          <w:szCs w:val="21"/>
        </w:rPr>
        <w:t>部分地</w:t>
      </w:r>
    </w:p>
    <w:p w14:paraId="36E15711" w14:textId="264F1309" w:rsidR="00C36A48" w:rsidRPr="00413407" w:rsidRDefault="00C36A48" w:rsidP="00075445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Your health is determined </w:t>
      </w:r>
      <w:r w:rsidRPr="00413407">
        <w:rPr>
          <w:i/>
          <w:iCs/>
          <w:szCs w:val="21"/>
        </w:rPr>
        <w:t>in part</w:t>
      </w:r>
      <w:r w:rsidRPr="00413407">
        <w:rPr>
          <w:szCs w:val="21"/>
        </w:rPr>
        <w:t xml:space="preserve"> by what you eat. </w:t>
      </w:r>
    </w:p>
    <w:p w14:paraId="7DD5FB18" w14:textId="0E7F523E" w:rsidR="00C36A48" w:rsidRPr="00413407" w:rsidRDefault="00C36A48" w:rsidP="00075445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你的健康部分取决于你的饮食。</w:t>
      </w:r>
    </w:p>
    <w:p w14:paraId="150EB258" w14:textId="2D1AF15A" w:rsidR="00C36A48" w:rsidRPr="00413407" w:rsidRDefault="00C36A48" w:rsidP="00075445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 xml:space="preserve">The toy gun is selling very well, </w:t>
      </w:r>
      <w:r w:rsidRPr="00413407">
        <w:rPr>
          <w:i/>
          <w:iCs/>
          <w:szCs w:val="21"/>
        </w:rPr>
        <w:t>in part</w:t>
      </w:r>
      <w:r w:rsidRPr="00413407">
        <w:rPr>
          <w:szCs w:val="21"/>
        </w:rPr>
        <w:t xml:space="preserve"> because the packaging is so attractive. </w:t>
      </w:r>
    </w:p>
    <w:p w14:paraId="6FDC9FB9" w14:textId="1F5B6EAB" w:rsidR="00C36A48" w:rsidRPr="00413407" w:rsidRDefault="00C36A48" w:rsidP="00075445">
      <w:pPr>
        <w:pStyle w:val="a"/>
        <w:numPr>
          <w:ilvl w:val="0"/>
          <w:numId w:val="0"/>
        </w:numPr>
        <w:ind w:left="800"/>
        <w:rPr>
          <w:szCs w:val="21"/>
        </w:rPr>
      </w:pPr>
      <w:proofErr w:type="gramStart"/>
      <w:r w:rsidRPr="00413407">
        <w:rPr>
          <w:szCs w:val="21"/>
        </w:rPr>
        <w:t>玩具枪卖得</w:t>
      </w:r>
      <w:proofErr w:type="gramEnd"/>
      <w:r w:rsidRPr="00413407">
        <w:rPr>
          <w:szCs w:val="21"/>
        </w:rPr>
        <w:t>很好，部分原因是包装很吸引人。</w:t>
      </w:r>
    </w:p>
    <w:p w14:paraId="7DE88087" w14:textId="07DD1355" w:rsidR="00C36A48" w:rsidRPr="00413407" w:rsidRDefault="00C36A48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reckon with:</w:t>
      </w:r>
      <w:r w:rsidRPr="00413407">
        <w:rPr>
          <w:szCs w:val="21"/>
        </w:rPr>
        <w:t xml:space="preserve"> deal with, take into consideration </w:t>
      </w:r>
      <w:r w:rsidRPr="00413407">
        <w:rPr>
          <w:szCs w:val="21"/>
        </w:rPr>
        <w:t>应对，考虑</w:t>
      </w:r>
    </w:p>
    <w:p w14:paraId="2729FCD5" w14:textId="77777777" w:rsidR="00363084" w:rsidRDefault="00C36A48" w:rsidP="00363084">
      <w:pPr>
        <w:pStyle w:val="a"/>
        <w:numPr>
          <w:ilvl w:val="0"/>
          <w:numId w:val="0"/>
        </w:numPr>
        <w:ind w:leftChars="150" w:left="735" w:hangingChars="200" w:hanging="42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>. Now that this candidate has the support of quite a few local communities, she is</w:t>
      </w:r>
      <w:r w:rsidR="00075445">
        <w:rPr>
          <w:szCs w:val="21"/>
        </w:rPr>
        <w:t xml:space="preserve"> </w:t>
      </w:r>
      <w:r w:rsidRPr="00075445">
        <w:rPr>
          <w:szCs w:val="21"/>
        </w:rPr>
        <w:t xml:space="preserve">definitely someone to be </w:t>
      </w:r>
      <w:r w:rsidRPr="00075445">
        <w:rPr>
          <w:i/>
          <w:iCs/>
          <w:szCs w:val="21"/>
        </w:rPr>
        <w:t>reckoned with</w:t>
      </w:r>
      <w:r w:rsidRPr="00075445">
        <w:rPr>
          <w:szCs w:val="21"/>
        </w:rPr>
        <w:t>.</w:t>
      </w:r>
    </w:p>
    <w:p w14:paraId="7569A074" w14:textId="4B0F5B2F" w:rsidR="00C36A48" w:rsidRPr="00363084" w:rsidRDefault="00C36A48" w:rsidP="00363084">
      <w:pPr>
        <w:ind w:leftChars="350" w:left="735"/>
        <w:rPr>
          <w:szCs w:val="21"/>
        </w:rPr>
      </w:pPr>
      <w:r w:rsidRPr="00363084">
        <w:rPr>
          <w:szCs w:val="21"/>
        </w:rPr>
        <w:t>这名候选人获得了不少当地群体的支持，可真的不能小看她了。</w:t>
      </w:r>
    </w:p>
    <w:p w14:paraId="492938E0" w14:textId="77777777" w:rsidR="00282C22" w:rsidRDefault="00C36A48" w:rsidP="00282C22">
      <w:pPr>
        <w:ind w:leftChars="350" w:left="1095" w:hanging="360"/>
        <w:rPr>
          <w:szCs w:val="21"/>
          <w:lang w:val="en-US"/>
        </w:rPr>
      </w:pPr>
      <w:r w:rsidRPr="00363084">
        <w:rPr>
          <w:szCs w:val="21"/>
        </w:rPr>
        <w:t>We must</w:t>
      </w:r>
      <w:r w:rsidRPr="00363084">
        <w:rPr>
          <w:i/>
          <w:iCs/>
          <w:szCs w:val="21"/>
        </w:rPr>
        <w:t xml:space="preserve"> reckon with</w:t>
      </w:r>
      <w:r w:rsidRPr="00363084">
        <w:rPr>
          <w:szCs w:val="21"/>
        </w:rPr>
        <w:t xml:space="preserve"> all possible difficulties when we calculate the cost of the</w:t>
      </w:r>
      <w:r w:rsidR="00363084">
        <w:rPr>
          <w:szCs w:val="21"/>
        </w:rPr>
        <w:t xml:space="preserve"> </w:t>
      </w:r>
      <w:r w:rsidRPr="00413407">
        <w:rPr>
          <w:szCs w:val="21"/>
          <w:lang w:val="en-US"/>
        </w:rPr>
        <w:t>project.</w:t>
      </w:r>
    </w:p>
    <w:p w14:paraId="340F0420" w14:textId="5FEE0456" w:rsidR="00C36A48" w:rsidRPr="00282C22" w:rsidRDefault="00C36A48" w:rsidP="00282C22">
      <w:pPr>
        <w:ind w:leftChars="350" w:left="1095" w:hanging="360"/>
        <w:rPr>
          <w:szCs w:val="21"/>
          <w:lang w:val="en-US"/>
        </w:rPr>
      </w:pPr>
      <w:r w:rsidRPr="00282C22">
        <w:rPr>
          <w:szCs w:val="21"/>
        </w:rPr>
        <w:t>我们计算项目成本时必须考虑到所有可能出现的困难。</w:t>
      </w:r>
    </w:p>
    <w:p w14:paraId="3F1DFCD8" w14:textId="4E7B595E" w:rsidR="00C36A48" w:rsidRPr="00413407" w:rsidRDefault="00C36A48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underestimate:</w:t>
      </w:r>
      <w:r w:rsidRPr="00413407">
        <w:rPr>
          <w:szCs w:val="21"/>
        </w:rPr>
        <w:t xml:space="preserve"> </w:t>
      </w:r>
      <w:proofErr w:type="spellStart"/>
      <w:r w:rsidRPr="00413407">
        <w:rPr>
          <w:i/>
          <w:iCs/>
          <w:szCs w:val="21"/>
        </w:rPr>
        <w:t>vt</w:t>
      </w:r>
      <w:r w:rsidRPr="00413407">
        <w:rPr>
          <w:szCs w:val="21"/>
        </w:rPr>
        <w:t>.</w:t>
      </w:r>
      <w:proofErr w:type="spellEnd"/>
      <w:r w:rsidRPr="00413407">
        <w:rPr>
          <w:szCs w:val="21"/>
        </w:rPr>
        <w:t xml:space="preserve"> not realize how large or great sth. is or will be </w:t>
      </w:r>
      <w:r w:rsidRPr="00413407">
        <w:rPr>
          <w:szCs w:val="21"/>
        </w:rPr>
        <w:t>低估</w:t>
      </w:r>
    </w:p>
    <w:p w14:paraId="62FA6413" w14:textId="62B1095F" w:rsidR="00C36A48" w:rsidRPr="00556299" w:rsidRDefault="00C36A48" w:rsidP="00556299">
      <w:pPr>
        <w:ind w:leftChars="150" w:left="735" w:hangingChars="200" w:hanging="420"/>
        <w:rPr>
          <w:szCs w:val="21"/>
        </w:rPr>
      </w:pPr>
      <w:proofErr w:type="gramStart"/>
      <w:r w:rsidRPr="00556299">
        <w:rPr>
          <w:i/>
          <w:iCs/>
          <w:szCs w:val="21"/>
        </w:rPr>
        <w:t>e.</w:t>
      </w:r>
      <w:r w:rsidRPr="00556299">
        <w:rPr>
          <w:szCs w:val="21"/>
        </w:rPr>
        <w:t>g</w:t>
      </w:r>
      <w:proofErr w:type="gramEnd"/>
      <w:r w:rsidRPr="00556299">
        <w:rPr>
          <w:szCs w:val="21"/>
        </w:rPr>
        <w:t xml:space="preserve">. Never </w:t>
      </w:r>
      <w:r w:rsidRPr="00556299">
        <w:rPr>
          <w:i/>
          <w:iCs/>
          <w:szCs w:val="21"/>
        </w:rPr>
        <w:t>underestimate</w:t>
      </w:r>
      <w:r w:rsidRPr="00556299">
        <w:rPr>
          <w:szCs w:val="21"/>
        </w:rPr>
        <w:t xml:space="preserve"> your power to change yourself. Never overestimate your</w:t>
      </w:r>
      <w:r w:rsidR="001C6DFF" w:rsidRPr="00556299">
        <w:rPr>
          <w:szCs w:val="21"/>
        </w:rPr>
        <w:t xml:space="preserve"> </w:t>
      </w:r>
      <w:r w:rsidRPr="00556299">
        <w:rPr>
          <w:szCs w:val="21"/>
        </w:rPr>
        <w:t xml:space="preserve">power to change others. </w:t>
      </w:r>
    </w:p>
    <w:p w14:paraId="3ADE058B" w14:textId="35CCDC4E" w:rsidR="00C36A48" w:rsidRPr="00556299" w:rsidRDefault="00C36A48" w:rsidP="00556299">
      <w:pPr>
        <w:ind w:leftChars="350" w:left="1095" w:hanging="360"/>
        <w:rPr>
          <w:szCs w:val="21"/>
        </w:rPr>
      </w:pPr>
      <w:r w:rsidRPr="00556299">
        <w:rPr>
          <w:szCs w:val="21"/>
        </w:rPr>
        <w:t>绝不要低估你改变自己的力量，绝不要高估你改变他人的力量。</w:t>
      </w:r>
    </w:p>
    <w:p w14:paraId="72877AC3" w14:textId="054A7E01" w:rsidR="00C36A48" w:rsidRPr="00556299" w:rsidRDefault="00C36A48" w:rsidP="00556299">
      <w:pPr>
        <w:ind w:leftChars="350" w:left="1095" w:hanging="360"/>
        <w:rPr>
          <w:szCs w:val="21"/>
        </w:rPr>
      </w:pPr>
      <w:r w:rsidRPr="00556299">
        <w:rPr>
          <w:szCs w:val="21"/>
        </w:rPr>
        <w:t xml:space="preserve">The first lesson Tom learned as a soldier was never to </w:t>
      </w:r>
      <w:r w:rsidRPr="00556299">
        <w:rPr>
          <w:i/>
          <w:iCs/>
          <w:szCs w:val="21"/>
        </w:rPr>
        <w:t>underestimate</w:t>
      </w:r>
      <w:r w:rsidRPr="00556299">
        <w:rPr>
          <w:szCs w:val="21"/>
        </w:rPr>
        <w:t xml:space="preserve"> the enemy.</w:t>
      </w:r>
    </w:p>
    <w:p w14:paraId="527D7FCD" w14:textId="78106C80" w:rsidR="00C36A48" w:rsidRPr="00556299" w:rsidRDefault="00C36A48" w:rsidP="00556299">
      <w:pPr>
        <w:ind w:leftChars="350" w:left="1095" w:hanging="360"/>
        <w:rPr>
          <w:szCs w:val="21"/>
        </w:rPr>
      </w:pPr>
      <w:r w:rsidRPr="00556299">
        <w:rPr>
          <w:szCs w:val="21"/>
        </w:rPr>
        <w:t>作为战士，汤</w:t>
      </w:r>
      <w:proofErr w:type="gramStart"/>
      <w:r w:rsidRPr="00556299">
        <w:rPr>
          <w:szCs w:val="21"/>
        </w:rPr>
        <w:t>姆</w:t>
      </w:r>
      <w:proofErr w:type="gramEnd"/>
      <w:r w:rsidRPr="00556299">
        <w:rPr>
          <w:szCs w:val="21"/>
        </w:rPr>
        <w:t>学到的第一课是绝不低估敌人。</w:t>
      </w:r>
    </w:p>
    <w:p w14:paraId="2103ABC9" w14:textId="0E012DE2" w:rsidR="00C36A48" w:rsidRPr="00413407" w:rsidRDefault="00C36A48" w:rsidP="00413407">
      <w:pPr>
        <w:pStyle w:val="a"/>
        <w:numPr>
          <w:ilvl w:val="0"/>
          <w:numId w:val="39"/>
        </w:numPr>
        <w:rPr>
          <w:szCs w:val="21"/>
        </w:rPr>
      </w:pPr>
      <w:r w:rsidRPr="00413407">
        <w:rPr>
          <w:b/>
          <w:bCs/>
          <w:szCs w:val="21"/>
        </w:rPr>
        <w:t>take its toll/take a heavy toll (on):</w:t>
      </w:r>
      <w:r w:rsidRPr="00413407">
        <w:rPr>
          <w:szCs w:val="21"/>
        </w:rPr>
        <w:t xml:space="preserve"> cause damage, injuries or deaths </w:t>
      </w:r>
      <w:r w:rsidRPr="00413407">
        <w:rPr>
          <w:szCs w:val="21"/>
        </w:rPr>
        <w:t>造成损失（伤亡等）</w:t>
      </w:r>
    </w:p>
    <w:p w14:paraId="24E1F64B" w14:textId="029F2FE1" w:rsidR="00C36A48" w:rsidRPr="00413407" w:rsidRDefault="00C36A48" w:rsidP="003A1280">
      <w:pPr>
        <w:pStyle w:val="a"/>
        <w:numPr>
          <w:ilvl w:val="0"/>
          <w:numId w:val="0"/>
        </w:numPr>
        <w:ind w:left="360"/>
        <w:rPr>
          <w:szCs w:val="21"/>
        </w:rPr>
      </w:pPr>
      <w:proofErr w:type="gramStart"/>
      <w:r w:rsidRPr="00413407">
        <w:rPr>
          <w:i/>
          <w:iCs/>
          <w:szCs w:val="21"/>
        </w:rPr>
        <w:t>e.</w:t>
      </w:r>
      <w:r w:rsidRPr="00413407">
        <w:rPr>
          <w:szCs w:val="21"/>
        </w:rPr>
        <w:t>g</w:t>
      </w:r>
      <w:proofErr w:type="gramEnd"/>
      <w:r w:rsidRPr="00413407">
        <w:rPr>
          <w:szCs w:val="21"/>
        </w:rPr>
        <w:t xml:space="preserve">. Last night’s rainstorm </w:t>
      </w:r>
      <w:r w:rsidRPr="00413407">
        <w:rPr>
          <w:i/>
          <w:iCs/>
          <w:szCs w:val="21"/>
        </w:rPr>
        <w:t>took a heavy toll on</w:t>
      </w:r>
      <w:r w:rsidRPr="00413407">
        <w:rPr>
          <w:szCs w:val="21"/>
        </w:rPr>
        <w:t xml:space="preserve"> the crops in our village.</w:t>
      </w:r>
    </w:p>
    <w:p w14:paraId="0BB25E89" w14:textId="78EFDD70" w:rsidR="00C36A48" w:rsidRPr="00413407" w:rsidRDefault="00C36A48" w:rsidP="003A1280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昨夜的暴风雨使村里的庄稼大受折损。</w:t>
      </w:r>
    </w:p>
    <w:p w14:paraId="54E16597" w14:textId="5AB8412D" w:rsidR="00C36A48" w:rsidRPr="00413407" w:rsidRDefault="00C36A48" w:rsidP="003A1280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lastRenderedPageBreak/>
        <w:t xml:space="preserve">Years of smoking have </w:t>
      </w:r>
      <w:r w:rsidRPr="00413407">
        <w:rPr>
          <w:i/>
          <w:iCs/>
          <w:szCs w:val="21"/>
        </w:rPr>
        <w:t>taken its toll on</w:t>
      </w:r>
      <w:r w:rsidRPr="00413407">
        <w:rPr>
          <w:szCs w:val="21"/>
        </w:rPr>
        <w:t xml:space="preserve"> his health. </w:t>
      </w:r>
    </w:p>
    <w:p w14:paraId="376CCD44" w14:textId="3D7878EB" w:rsidR="00B42F4F" w:rsidRPr="00D84801" w:rsidRDefault="00C36A48" w:rsidP="00C84452">
      <w:pPr>
        <w:pStyle w:val="a"/>
        <w:numPr>
          <w:ilvl w:val="0"/>
          <w:numId w:val="0"/>
        </w:numPr>
        <w:ind w:left="800"/>
        <w:rPr>
          <w:szCs w:val="21"/>
        </w:rPr>
      </w:pPr>
      <w:r w:rsidRPr="00413407">
        <w:rPr>
          <w:szCs w:val="21"/>
        </w:rPr>
        <w:t>抽烟多年伤害了他的健康。</w:t>
      </w:r>
    </w:p>
    <w:sectPr w:rsidR="00B42F4F" w:rsidRPr="00D848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568814" w14:textId="77777777" w:rsidR="007416DF" w:rsidRDefault="007416DF" w:rsidP="00196CD2">
      <w:r>
        <w:separator/>
      </w:r>
    </w:p>
  </w:endnote>
  <w:endnote w:type="continuationSeparator" w:id="0">
    <w:p w14:paraId="4AE382B3" w14:textId="77777777" w:rsidR="007416DF" w:rsidRDefault="007416DF" w:rsidP="00196C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e.g.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TC Cheltenham Std 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77DB97" w14:textId="77777777" w:rsidR="007416DF" w:rsidRDefault="007416DF" w:rsidP="00196CD2">
      <w:r>
        <w:separator/>
      </w:r>
    </w:p>
  </w:footnote>
  <w:footnote w:type="continuationSeparator" w:id="0">
    <w:p w14:paraId="03A17788" w14:textId="77777777" w:rsidR="007416DF" w:rsidRDefault="007416DF" w:rsidP="00196C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95FBA"/>
    <w:multiLevelType w:val="hybridMultilevel"/>
    <w:tmpl w:val="519E903A"/>
    <w:lvl w:ilvl="0" w:tplc="3F088F46">
      <w:start w:val="1"/>
      <w:numFmt w:val="bullet"/>
      <w:lvlText w:val=""/>
      <w:lvlJc w:val="left"/>
      <w:pPr>
        <w:ind w:left="-210" w:hanging="420"/>
      </w:pPr>
      <w:rPr>
        <w:rFonts w:ascii="e.g." w:hAnsi="e.g." w:hint="default"/>
      </w:rPr>
    </w:lvl>
    <w:lvl w:ilvl="1" w:tplc="04090003" w:tentative="1">
      <w:start w:val="1"/>
      <w:numFmt w:val="bullet"/>
      <w:lvlText w:val=""/>
      <w:lvlJc w:val="left"/>
      <w:pPr>
        <w:ind w:left="-51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-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7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1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5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0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2430" w:hanging="420"/>
      </w:pPr>
      <w:rPr>
        <w:rFonts w:ascii="Wingdings" w:hAnsi="Wingdings" w:hint="default"/>
      </w:rPr>
    </w:lvl>
  </w:abstractNum>
  <w:abstractNum w:abstractNumId="1">
    <w:nsid w:val="072C425C"/>
    <w:multiLevelType w:val="multilevel"/>
    <w:tmpl w:val="BBE498BE"/>
    <w:lvl w:ilvl="0">
      <w:start w:val="1"/>
      <w:numFmt w:val="none"/>
      <w:lvlText w:val="e.g."/>
      <w:lvlJc w:val="left"/>
      <w:pPr>
        <w:ind w:left="1385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952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2378" w:hanging="567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9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5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7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3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6062" w:hanging="1700"/>
      </w:pPr>
      <w:rPr>
        <w:rFonts w:hint="eastAsia"/>
      </w:rPr>
    </w:lvl>
  </w:abstractNum>
  <w:abstractNum w:abstractNumId="2">
    <w:nsid w:val="09A353F4"/>
    <w:multiLevelType w:val="hybridMultilevel"/>
    <w:tmpl w:val="6D026E3A"/>
    <w:lvl w:ilvl="0" w:tplc="E696AF5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9A536E2"/>
    <w:multiLevelType w:val="multilevel"/>
    <w:tmpl w:val="BBE498BE"/>
    <w:lvl w:ilvl="0">
      <w:start w:val="1"/>
      <w:numFmt w:val="none"/>
      <w:lvlText w:val="e.g."/>
      <w:lvlJc w:val="left"/>
      <w:pPr>
        <w:ind w:left="709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276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1702" w:hanging="567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268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835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54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111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67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386" w:hanging="1700"/>
      </w:pPr>
      <w:rPr>
        <w:rFonts w:hint="eastAsia"/>
      </w:rPr>
    </w:lvl>
  </w:abstractNum>
  <w:abstractNum w:abstractNumId="4">
    <w:nsid w:val="0E0A498B"/>
    <w:multiLevelType w:val="multilevel"/>
    <w:tmpl w:val="BBE498BE"/>
    <w:lvl w:ilvl="0">
      <w:start w:val="1"/>
      <w:numFmt w:val="none"/>
      <w:lvlText w:val="e.g."/>
      <w:lvlJc w:val="left"/>
      <w:pPr>
        <w:ind w:left="709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276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1702" w:hanging="567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268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835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54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111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67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386" w:hanging="1700"/>
      </w:pPr>
      <w:rPr>
        <w:rFonts w:hint="eastAsia"/>
      </w:rPr>
    </w:lvl>
  </w:abstractNum>
  <w:abstractNum w:abstractNumId="5">
    <w:nsid w:val="0FD3545E"/>
    <w:multiLevelType w:val="hybridMultilevel"/>
    <w:tmpl w:val="638EA112"/>
    <w:lvl w:ilvl="0" w:tplc="F82C6CE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79F5711"/>
    <w:multiLevelType w:val="multilevel"/>
    <w:tmpl w:val="B010DC76"/>
    <w:lvl w:ilvl="0">
      <w:start w:val="1"/>
      <w:numFmt w:val="none"/>
      <w:lvlRestart w:val="0"/>
      <w:lvlText w:val="e.g."/>
      <w:lvlJc w:val="left"/>
      <w:pPr>
        <w:ind w:left="785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352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1777" w:hanging="566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3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9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6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1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7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462" w:hanging="1700"/>
      </w:pPr>
      <w:rPr>
        <w:rFonts w:hint="eastAsia"/>
      </w:rPr>
    </w:lvl>
  </w:abstractNum>
  <w:abstractNum w:abstractNumId="7">
    <w:nsid w:val="18D027F3"/>
    <w:multiLevelType w:val="multilevel"/>
    <w:tmpl w:val="B010DC76"/>
    <w:lvl w:ilvl="0">
      <w:start w:val="1"/>
      <w:numFmt w:val="none"/>
      <w:lvlRestart w:val="0"/>
      <w:lvlText w:val="e.g."/>
      <w:lvlJc w:val="left"/>
      <w:pPr>
        <w:ind w:left="1383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950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2375" w:hanging="566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94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50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1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78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35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6060" w:hanging="1700"/>
      </w:pPr>
      <w:rPr>
        <w:rFonts w:hint="eastAsia"/>
      </w:rPr>
    </w:lvl>
  </w:abstractNum>
  <w:abstractNum w:abstractNumId="8">
    <w:nsid w:val="1CB6175C"/>
    <w:multiLevelType w:val="hybridMultilevel"/>
    <w:tmpl w:val="BF98DFC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2250091F"/>
    <w:multiLevelType w:val="hybridMultilevel"/>
    <w:tmpl w:val="1838915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24BF6F01"/>
    <w:multiLevelType w:val="hybridMultilevel"/>
    <w:tmpl w:val="D8BEA8BA"/>
    <w:lvl w:ilvl="0" w:tplc="EDA69106">
      <w:start w:val="1"/>
      <w:numFmt w:val="decimal"/>
      <w:lvlText w:val="%1)"/>
      <w:lvlJc w:val="left"/>
      <w:pPr>
        <w:ind w:left="360" w:hanging="360"/>
      </w:pPr>
      <w:rPr>
        <w:rFonts w:ascii="ITC Cheltenham Std Light" w:hAnsi="ITC Cheltenham Std Light" w:cs="ITC Cheltenham Std Light" w:hint="default"/>
        <w:color w:val="373535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28EB02AB"/>
    <w:multiLevelType w:val="multilevel"/>
    <w:tmpl w:val="BBE498BE"/>
    <w:lvl w:ilvl="0">
      <w:start w:val="1"/>
      <w:numFmt w:val="none"/>
      <w:lvlText w:val="e.g."/>
      <w:lvlJc w:val="left"/>
      <w:pPr>
        <w:ind w:left="785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352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1778" w:hanging="567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3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9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6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1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7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462" w:hanging="1700"/>
      </w:pPr>
      <w:rPr>
        <w:rFonts w:hint="eastAsia"/>
      </w:rPr>
    </w:lvl>
  </w:abstractNum>
  <w:abstractNum w:abstractNumId="12">
    <w:nsid w:val="30032054"/>
    <w:multiLevelType w:val="hybridMultilevel"/>
    <w:tmpl w:val="FFC4AAD6"/>
    <w:lvl w:ilvl="0" w:tplc="8E385FE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334D4A0E"/>
    <w:multiLevelType w:val="hybridMultilevel"/>
    <w:tmpl w:val="76EE10D8"/>
    <w:lvl w:ilvl="0" w:tplc="6C0205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385FE0">
      <w:start w:val="1"/>
      <w:numFmt w:val="decimal"/>
      <w:lvlText w:val="%2)"/>
      <w:lvlJc w:val="left"/>
      <w:pPr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3450246C"/>
    <w:multiLevelType w:val="multilevel"/>
    <w:tmpl w:val="BBE498BE"/>
    <w:lvl w:ilvl="0">
      <w:start w:val="1"/>
      <w:numFmt w:val="none"/>
      <w:lvlText w:val="e.g."/>
      <w:lvlJc w:val="left"/>
      <w:pPr>
        <w:ind w:left="1385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952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2378" w:hanging="567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9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5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7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3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6062" w:hanging="1700"/>
      </w:pPr>
      <w:rPr>
        <w:rFonts w:hint="eastAsia"/>
      </w:rPr>
    </w:lvl>
  </w:abstractNum>
  <w:abstractNum w:abstractNumId="15">
    <w:nsid w:val="369A0229"/>
    <w:multiLevelType w:val="hybridMultilevel"/>
    <w:tmpl w:val="343EB616"/>
    <w:lvl w:ilvl="0" w:tplc="F82C6CE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37754A50"/>
    <w:multiLevelType w:val="multilevel"/>
    <w:tmpl w:val="B010DC76"/>
    <w:lvl w:ilvl="0">
      <w:start w:val="1"/>
      <w:numFmt w:val="none"/>
      <w:lvlRestart w:val="0"/>
      <w:lvlText w:val="e.g."/>
      <w:lvlJc w:val="left"/>
      <w:pPr>
        <w:ind w:left="1383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950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2375" w:hanging="566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94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50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1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78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35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6060" w:hanging="1700"/>
      </w:pPr>
      <w:rPr>
        <w:rFonts w:hint="eastAsia"/>
      </w:rPr>
    </w:lvl>
  </w:abstractNum>
  <w:abstractNum w:abstractNumId="17">
    <w:nsid w:val="405C40A0"/>
    <w:multiLevelType w:val="hybridMultilevel"/>
    <w:tmpl w:val="57C6D9BC"/>
    <w:lvl w:ilvl="0" w:tplc="8E385FE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4151020B"/>
    <w:multiLevelType w:val="hybridMultilevel"/>
    <w:tmpl w:val="E528E896"/>
    <w:lvl w:ilvl="0" w:tplc="F82C6CE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4C9D6C60"/>
    <w:multiLevelType w:val="hybridMultilevel"/>
    <w:tmpl w:val="E782F9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544E7EB8"/>
    <w:multiLevelType w:val="multilevel"/>
    <w:tmpl w:val="BBE498BE"/>
    <w:lvl w:ilvl="0">
      <w:start w:val="1"/>
      <w:numFmt w:val="none"/>
      <w:lvlText w:val="e.g."/>
      <w:lvlJc w:val="left"/>
      <w:pPr>
        <w:ind w:left="1385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952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2378" w:hanging="567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9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5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7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3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6062" w:hanging="1700"/>
      </w:pPr>
      <w:rPr>
        <w:rFonts w:hint="eastAsia"/>
      </w:rPr>
    </w:lvl>
  </w:abstractNum>
  <w:abstractNum w:abstractNumId="21">
    <w:nsid w:val="56194DF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2">
    <w:nsid w:val="56DA3B87"/>
    <w:multiLevelType w:val="hybridMultilevel"/>
    <w:tmpl w:val="C76864BA"/>
    <w:lvl w:ilvl="0" w:tplc="9A5C4536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CE60E45A">
      <w:start w:val="1"/>
      <w:numFmt w:val="decimal"/>
      <w:lvlText w:val="%2)"/>
      <w:lvlJc w:val="left"/>
      <w:pPr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56DC6F3C"/>
    <w:multiLevelType w:val="hybridMultilevel"/>
    <w:tmpl w:val="0C56C518"/>
    <w:lvl w:ilvl="0" w:tplc="86E47D2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CDBE9F68">
      <w:start w:val="1"/>
      <w:numFmt w:val="decimal"/>
      <w:lvlText w:val="%2)"/>
      <w:lvlJc w:val="left"/>
      <w:pPr>
        <w:ind w:left="800" w:hanging="38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570645E4"/>
    <w:multiLevelType w:val="hybridMultilevel"/>
    <w:tmpl w:val="D9F2995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59EB6881"/>
    <w:multiLevelType w:val="multilevel"/>
    <w:tmpl w:val="826E2578"/>
    <w:lvl w:ilvl="0">
      <w:start w:val="1"/>
      <w:numFmt w:val="none"/>
      <w:lvlRestart w:val="0"/>
      <w:lvlText w:val="e.g."/>
      <w:lvlJc w:val="left"/>
      <w:pPr>
        <w:ind w:left="1383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950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2375" w:hanging="566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94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50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1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78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35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6060" w:hanging="1700"/>
      </w:pPr>
      <w:rPr>
        <w:rFonts w:hint="eastAsia"/>
      </w:rPr>
    </w:lvl>
  </w:abstractNum>
  <w:abstractNum w:abstractNumId="26">
    <w:nsid w:val="5D460892"/>
    <w:multiLevelType w:val="hybridMultilevel"/>
    <w:tmpl w:val="610A2040"/>
    <w:lvl w:ilvl="0" w:tplc="2A3CAA6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5EDF62EA"/>
    <w:multiLevelType w:val="multilevel"/>
    <w:tmpl w:val="BBE498BE"/>
    <w:lvl w:ilvl="0">
      <w:start w:val="1"/>
      <w:numFmt w:val="none"/>
      <w:lvlText w:val="e.g."/>
      <w:lvlJc w:val="left"/>
      <w:pPr>
        <w:ind w:left="1385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952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2378" w:hanging="567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9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5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7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3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6062" w:hanging="1700"/>
      </w:pPr>
      <w:rPr>
        <w:rFonts w:hint="eastAsia"/>
      </w:rPr>
    </w:lvl>
  </w:abstractNum>
  <w:abstractNum w:abstractNumId="28">
    <w:nsid w:val="5FB3280F"/>
    <w:multiLevelType w:val="multilevel"/>
    <w:tmpl w:val="6F0A472A"/>
    <w:lvl w:ilvl="0">
      <w:start w:val="1"/>
      <w:numFmt w:val="none"/>
      <w:lvlText w:val="e.g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9">
    <w:nsid w:val="61CC0F99"/>
    <w:multiLevelType w:val="hybridMultilevel"/>
    <w:tmpl w:val="08CCEBFE"/>
    <w:lvl w:ilvl="0" w:tplc="8E385FE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67766F9C"/>
    <w:multiLevelType w:val="hybridMultilevel"/>
    <w:tmpl w:val="1E782B50"/>
    <w:lvl w:ilvl="0" w:tplc="2740431C">
      <w:start w:val="1"/>
      <w:numFmt w:val="decimal"/>
      <w:pStyle w:val="a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706A5EB6"/>
    <w:multiLevelType w:val="hybridMultilevel"/>
    <w:tmpl w:val="E0BE6A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12E8CDD6">
      <w:start w:val="1"/>
      <w:numFmt w:val="decimal"/>
      <w:lvlText w:val="%3)"/>
      <w:lvlJc w:val="left"/>
      <w:pPr>
        <w:ind w:left="12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757D1F50"/>
    <w:multiLevelType w:val="multilevel"/>
    <w:tmpl w:val="826E2578"/>
    <w:lvl w:ilvl="0">
      <w:start w:val="1"/>
      <w:numFmt w:val="none"/>
      <w:lvlRestart w:val="0"/>
      <w:lvlText w:val="e.g."/>
      <w:lvlJc w:val="left"/>
      <w:pPr>
        <w:ind w:left="1383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950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2375" w:hanging="566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94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50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1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78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35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6060" w:hanging="1700"/>
      </w:pPr>
      <w:rPr>
        <w:rFonts w:hint="eastAsia"/>
      </w:rPr>
    </w:lvl>
  </w:abstractNum>
  <w:abstractNum w:abstractNumId="33">
    <w:nsid w:val="758B360B"/>
    <w:multiLevelType w:val="multilevel"/>
    <w:tmpl w:val="6F0A472A"/>
    <w:lvl w:ilvl="0">
      <w:start w:val="1"/>
      <w:numFmt w:val="none"/>
      <w:lvlText w:val="e.g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4">
    <w:nsid w:val="75DB2886"/>
    <w:multiLevelType w:val="multilevel"/>
    <w:tmpl w:val="6F0A472A"/>
    <w:lvl w:ilvl="0">
      <w:start w:val="1"/>
      <w:numFmt w:val="none"/>
      <w:lvlText w:val="e.g."/>
      <w:lvlJc w:val="left"/>
      <w:pPr>
        <w:ind w:left="709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1276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702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2268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835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54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111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67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386" w:hanging="1700"/>
      </w:pPr>
      <w:rPr>
        <w:rFonts w:hint="eastAsia"/>
      </w:rPr>
    </w:lvl>
  </w:abstractNum>
  <w:abstractNum w:abstractNumId="35">
    <w:nsid w:val="7AD33F76"/>
    <w:multiLevelType w:val="hybridMultilevel"/>
    <w:tmpl w:val="A02C5F0C"/>
    <w:lvl w:ilvl="0" w:tplc="8E385FE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>
    <w:nsid w:val="7B5F4E8A"/>
    <w:multiLevelType w:val="multilevel"/>
    <w:tmpl w:val="B010DC76"/>
    <w:lvl w:ilvl="0">
      <w:start w:val="1"/>
      <w:numFmt w:val="none"/>
      <w:lvlRestart w:val="0"/>
      <w:lvlText w:val="e.g."/>
      <w:lvlJc w:val="left"/>
      <w:pPr>
        <w:ind w:left="785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352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1777" w:hanging="566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3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9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6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1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7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462" w:hanging="1700"/>
      </w:pPr>
      <w:rPr>
        <w:rFonts w:hint="eastAsia"/>
      </w:rPr>
    </w:lvl>
  </w:abstractNum>
  <w:abstractNum w:abstractNumId="37">
    <w:nsid w:val="7B820224"/>
    <w:multiLevelType w:val="multilevel"/>
    <w:tmpl w:val="B010DC76"/>
    <w:lvl w:ilvl="0">
      <w:start w:val="1"/>
      <w:numFmt w:val="none"/>
      <w:lvlRestart w:val="0"/>
      <w:lvlText w:val="e.g."/>
      <w:lvlJc w:val="left"/>
      <w:pPr>
        <w:ind w:left="709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276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1701" w:hanging="566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268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835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54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111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67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386" w:hanging="1700"/>
      </w:pPr>
      <w:rPr>
        <w:rFonts w:hint="eastAsia"/>
      </w:rPr>
    </w:lvl>
  </w:abstractNum>
  <w:abstractNum w:abstractNumId="38">
    <w:nsid w:val="7D8D6FD7"/>
    <w:multiLevelType w:val="multilevel"/>
    <w:tmpl w:val="B010DC76"/>
    <w:lvl w:ilvl="0">
      <w:start w:val="1"/>
      <w:numFmt w:val="none"/>
      <w:lvlRestart w:val="0"/>
      <w:lvlText w:val="e.g."/>
      <w:lvlJc w:val="left"/>
      <w:pPr>
        <w:ind w:left="785" w:hanging="425"/>
      </w:pPr>
      <w:rPr>
        <w:rFonts w:hint="eastAsia"/>
      </w:rPr>
    </w:lvl>
    <w:lvl w:ilvl="1">
      <w:start w:val="1"/>
      <w:numFmt w:val="none"/>
      <w:lvlText w:val="e.g."/>
      <w:lvlJc w:val="left"/>
      <w:pPr>
        <w:ind w:left="1352" w:hanging="567"/>
      </w:pPr>
      <w:rPr>
        <w:rFonts w:hint="eastAsia"/>
      </w:rPr>
    </w:lvl>
    <w:lvl w:ilvl="2">
      <w:start w:val="1"/>
      <w:numFmt w:val="none"/>
      <w:lvlText w:val="e.g."/>
      <w:lvlJc w:val="left"/>
      <w:pPr>
        <w:ind w:left="1777" w:hanging="566"/>
      </w:pPr>
      <w:rPr>
        <w:rFonts w:hint="eastAsia"/>
      </w:rPr>
    </w:lvl>
    <w:lvl w:ilvl="3">
      <w:start w:val="1"/>
      <w:numFmt w:val="none"/>
      <w:lvlText w:val="e.g."/>
      <w:lvlJc w:val="left"/>
      <w:pPr>
        <w:ind w:left="234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91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62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18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75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462" w:hanging="1700"/>
      </w:pPr>
      <w:rPr>
        <w:rFonts w:hint="eastAsia"/>
      </w:rPr>
    </w:lvl>
  </w:abstractNum>
  <w:num w:numId="1">
    <w:abstractNumId w:val="24"/>
  </w:num>
  <w:num w:numId="2">
    <w:abstractNumId w:val="13"/>
  </w:num>
  <w:num w:numId="3">
    <w:abstractNumId w:val="22"/>
  </w:num>
  <w:num w:numId="4">
    <w:abstractNumId w:val="10"/>
  </w:num>
  <w:num w:numId="5">
    <w:abstractNumId w:val="26"/>
  </w:num>
  <w:num w:numId="6">
    <w:abstractNumId w:val="12"/>
  </w:num>
  <w:num w:numId="7">
    <w:abstractNumId w:val="35"/>
  </w:num>
  <w:num w:numId="8">
    <w:abstractNumId w:val="29"/>
  </w:num>
  <w:num w:numId="9">
    <w:abstractNumId w:val="17"/>
  </w:num>
  <w:num w:numId="10">
    <w:abstractNumId w:val="9"/>
  </w:num>
  <w:num w:numId="11">
    <w:abstractNumId w:val="15"/>
  </w:num>
  <w:num w:numId="12">
    <w:abstractNumId w:val="0"/>
  </w:num>
  <w:num w:numId="13">
    <w:abstractNumId w:val="21"/>
  </w:num>
  <w:num w:numId="14">
    <w:abstractNumId w:val="20"/>
  </w:num>
  <w:num w:numId="15">
    <w:abstractNumId w:val="33"/>
  </w:num>
  <w:num w:numId="16">
    <w:abstractNumId w:val="28"/>
  </w:num>
  <w:num w:numId="17">
    <w:abstractNumId w:val="34"/>
  </w:num>
  <w:num w:numId="18">
    <w:abstractNumId w:val="27"/>
  </w:num>
  <w:num w:numId="19">
    <w:abstractNumId w:val="14"/>
  </w:num>
  <w:num w:numId="20">
    <w:abstractNumId w:val="4"/>
  </w:num>
  <w:num w:numId="21">
    <w:abstractNumId w:val="3"/>
  </w:num>
  <w:num w:numId="22">
    <w:abstractNumId w:val="32"/>
  </w:num>
  <w:num w:numId="23">
    <w:abstractNumId w:val="25"/>
  </w:num>
  <w:num w:numId="24">
    <w:abstractNumId w:val="1"/>
  </w:num>
  <w:num w:numId="25">
    <w:abstractNumId w:val="7"/>
  </w:num>
  <w:num w:numId="26">
    <w:abstractNumId w:val="38"/>
  </w:num>
  <w:num w:numId="27">
    <w:abstractNumId w:val="36"/>
  </w:num>
  <w:num w:numId="28">
    <w:abstractNumId w:val="37"/>
  </w:num>
  <w:num w:numId="29">
    <w:abstractNumId w:val="18"/>
  </w:num>
  <w:num w:numId="30">
    <w:abstractNumId w:val="6"/>
  </w:num>
  <w:num w:numId="31">
    <w:abstractNumId w:val="16"/>
  </w:num>
  <w:num w:numId="32">
    <w:abstractNumId w:val="11"/>
  </w:num>
  <w:num w:numId="33">
    <w:abstractNumId w:val="19"/>
  </w:num>
  <w:num w:numId="34">
    <w:abstractNumId w:val="5"/>
  </w:num>
  <w:num w:numId="35">
    <w:abstractNumId w:val="30"/>
  </w:num>
  <w:num w:numId="36">
    <w:abstractNumId w:val="31"/>
  </w:num>
  <w:num w:numId="37">
    <w:abstractNumId w:val="2"/>
  </w:num>
  <w:num w:numId="38">
    <w:abstractNumId w:val="8"/>
  </w:num>
  <w:num w:numId="3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1NDE2NjA3NjAwMrNQ0lEKTi0uzszPAykwqgUAQCLLdCwAAAA="/>
  </w:docVars>
  <w:rsids>
    <w:rsidRoot w:val="003062F2"/>
    <w:rsid w:val="000061F4"/>
    <w:rsid w:val="0002362F"/>
    <w:rsid w:val="00032362"/>
    <w:rsid w:val="0005502A"/>
    <w:rsid w:val="000631BA"/>
    <w:rsid w:val="000671EC"/>
    <w:rsid w:val="00067D7D"/>
    <w:rsid w:val="00075253"/>
    <w:rsid w:val="00075445"/>
    <w:rsid w:val="00075A55"/>
    <w:rsid w:val="00095472"/>
    <w:rsid w:val="000A7489"/>
    <w:rsid w:val="000B2C0F"/>
    <w:rsid w:val="000C1403"/>
    <w:rsid w:val="000C3039"/>
    <w:rsid w:val="000F4067"/>
    <w:rsid w:val="000F634C"/>
    <w:rsid w:val="00100520"/>
    <w:rsid w:val="00111954"/>
    <w:rsid w:val="0012083E"/>
    <w:rsid w:val="00120984"/>
    <w:rsid w:val="00137B6E"/>
    <w:rsid w:val="001410FF"/>
    <w:rsid w:val="001511E1"/>
    <w:rsid w:val="00151FFA"/>
    <w:rsid w:val="00152BFB"/>
    <w:rsid w:val="00160E3C"/>
    <w:rsid w:val="00163F6C"/>
    <w:rsid w:val="00185C7C"/>
    <w:rsid w:val="00196CD2"/>
    <w:rsid w:val="001A2423"/>
    <w:rsid w:val="001A4D0C"/>
    <w:rsid w:val="001C2EAA"/>
    <w:rsid w:val="001C3D88"/>
    <w:rsid w:val="001C4138"/>
    <w:rsid w:val="001C6DFF"/>
    <w:rsid w:val="001D7D15"/>
    <w:rsid w:val="001F3ECA"/>
    <w:rsid w:val="001F6B0C"/>
    <w:rsid w:val="001F6E66"/>
    <w:rsid w:val="001F715E"/>
    <w:rsid w:val="00216D11"/>
    <w:rsid w:val="00222778"/>
    <w:rsid w:val="0022638B"/>
    <w:rsid w:val="00236F12"/>
    <w:rsid w:val="00243CD0"/>
    <w:rsid w:val="00247269"/>
    <w:rsid w:val="00250CD4"/>
    <w:rsid w:val="00254920"/>
    <w:rsid w:val="00256A96"/>
    <w:rsid w:val="00260914"/>
    <w:rsid w:val="002640EA"/>
    <w:rsid w:val="00270AE8"/>
    <w:rsid w:val="00280AC3"/>
    <w:rsid w:val="00282C22"/>
    <w:rsid w:val="002B13BE"/>
    <w:rsid w:val="002C1F2D"/>
    <w:rsid w:val="002D5376"/>
    <w:rsid w:val="002D7EB1"/>
    <w:rsid w:val="002E2336"/>
    <w:rsid w:val="002E3D82"/>
    <w:rsid w:val="002F058D"/>
    <w:rsid w:val="002F6CFD"/>
    <w:rsid w:val="003018A6"/>
    <w:rsid w:val="003062F2"/>
    <w:rsid w:val="003225C0"/>
    <w:rsid w:val="003352F2"/>
    <w:rsid w:val="003370F9"/>
    <w:rsid w:val="003454AF"/>
    <w:rsid w:val="00363084"/>
    <w:rsid w:val="00386D53"/>
    <w:rsid w:val="00396FE2"/>
    <w:rsid w:val="003A1280"/>
    <w:rsid w:val="003A4035"/>
    <w:rsid w:val="003A450B"/>
    <w:rsid w:val="003A7D51"/>
    <w:rsid w:val="003C3901"/>
    <w:rsid w:val="003D60E9"/>
    <w:rsid w:val="003F62CD"/>
    <w:rsid w:val="004075AC"/>
    <w:rsid w:val="00413407"/>
    <w:rsid w:val="00414ED5"/>
    <w:rsid w:val="00422367"/>
    <w:rsid w:val="004473B9"/>
    <w:rsid w:val="00462233"/>
    <w:rsid w:val="0047709D"/>
    <w:rsid w:val="00486FB2"/>
    <w:rsid w:val="0049542B"/>
    <w:rsid w:val="004A4698"/>
    <w:rsid w:val="004B23D2"/>
    <w:rsid w:val="004F1897"/>
    <w:rsid w:val="004F284E"/>
    <w:rsid w:val="004F6EDB"/>
    <w:rsid w:val="0055388F"/>
    <w:rsid w:val="00556299"/>
    <w:rsid w:val="0056474D"/>
    <w:rsid w:val="0056478E"/>
    <w:rsid w:val="00567350"/>
    <w:rsid w:val="00571AA1"/>
    <w:rsid w:val="00585F52"/>
    <w:rsid w:val="005966BE"/>
    <w:rsid w:val="005A29EB"/>
    <w:rsid w:val="005A3BAA"/>
    <w:rsid w:val="005A52EE"/>
    <w:rsid w:val="005B2E69"/>
    <w:rsid w:val="005D3354"/>
    <w:rsid w:val="005D5663"/>
    <w:rsid w:val="005D6000"/>
    <w:rsid w:val="005D742E"/>
    <w:rsid w:val="005F7993"/>
    <w:rsid w:val="00600A87"/>
    <w:rsid w:val="006062FD"/>
    <w:rsid w:val="00612F15"/>
    <w:rsid w:val="00616E57"/>
    <w:rsid w:val="00620872"/>
    <w:rsid w:val="006629C7"/>
    <w:rsid w:val="0068399E"/>
    <w:rsid w:val="00687AF9"/>
    <w:rsid w:val="006979B0"/>
    <w:rsid w:val="006B00AB"/>
    <w:rsid w:val="006B06B9"/>
    <w:rsid w:val="006C05A7"/>
    <w:rsid w:val="006C3E88"/>
    <w:rsid w:val="006D18F4"/>
    <w:rsid w:val="006D2106"/>
    <w:rsid w:val="006D5ED8"/>
    <w:rsid w:val="006E14C4"/>
    <w:rsid w:val="006E6044"/>
    <w:rsid w:val="0071074B"/>
    <w:rsid w:val="00714F4E"/>
    <w:rsid w:val="00720A7E"/>
    <w:rsid w:val="007416DF"/>
    <w:rsid w:val="00742807"/>
    <w:rsid w:val="00745DE7"/>
    <w:rsid w:val="00747392"/>
    <w:rsid w:val="00771306"/>
    <w:rsid w:val="007856C2"/>
    <w:rsid w:val="007A614F"/>
    <w:rsid w:val="007A681E"/>
    <w:rsid w:val="007B04AD"/>
    <w:rsid w:val="007B0682"/>
    <w:rsid w:val="007C43EA"/>
    <w:rsid w:val="007C7664"/>
    <w:rsid w:val="007D28B4"/>
    <w:rsid w:val="007D3374"/>
    <w:rsid w:val="007D6496"/>
    <w:rsid w:val="007D6F85"/>
    <w:rsid w:val="007E17FD"/>
    <w:rsid w:val="007E4BCB"/>
    <w:rsid w:val="007E73F4"/>
    <w:rsid w:val="007F48A9"/>
    <w:rsid w:val="007F48F9"/>
    <w:rsid w:val="00822F3E"/>
    <w:rsid w:val="00825037"/>
    <w:rsid w:val="0084578A"/>
    <w:rsid w:val="00854E9B"/>
    <w:rsid w:val="00856186"/>
    <w:rsid w:val="0085690E"/>
    <w:rsid w:val="008645FD"/>
    <w:rsid w:val="008849FE"/>
    <w:rsid w:val="008B19EB"/>
    <w:rsid w:val="008B4536"/>
    <w:rsid w:val="008C4C0D"/>
    <w:rsid w:val="008C587F"/>
    <w:rsid w:val="008D5711"/>
    <w:rsid w:val="00903A39"/>
    <w:rsid w:val="00904F78"/>
    <w:rsid w:val="00905134"/>
    <w:rsid w:val="009130DA"/>
    <w:rsid w:val="00915F73"/>
    <w:rsid w:val="009261D4"/>
    <w:rsid w:val="00927D27"/>
    <w:rsid w:val="00930F3E"/>
    <w:rsid w:val="00945373"/>
    <w:rsid w:val="00945EF3"/>
    <w:rsid w:val="009517FC"/>
    <w:rsid w:val="00955D13"/>
    <w:rsid w:val="009610F0"/>
    <w:rsid w:val="00961A52"/>
    <w:rsid w:val="009B065C"/>
    <w:rsid w:val="009B4FCB"/>
    <w:rsid w:val="009C22F3"/>
    <w:rsid w:val="009E0994"/>
    <w:rsid w:val="00A0169F"/>
    <w:rsid w:val="00A0762D"/>
    <w:rsid w:val="00A10851"/>
    <w:rsid w:val="00A12115"/>
    <w:rsid w:val="00A30A9A"/>
    <w:rsid w:val="00A42988"/>
    <w:rsid w:val="00A43642"/>
    <w:rsid w:val="00A45C93"/>
    <w:rsid w:val="00A47F16"/>
    <w:rsid w:val="00A602B0"/>
    <w:rsid w:val="00A64A68"/>
    <w:rsid w:val="00A73B42"/>
    <w:rsid w:val="00A833F2"/>
    <w:rsid w:val="00A8527B"/>
    <w:rsid w:val="00AB41B4"/>
    <w:rsid w:val="00AC27AE"/>
    <w:rsid w:val="00AC4A9B"/>
    <w:rsid w:val="00B01E8A"/>
    <w:rsid w:val="00B11F09"/>
    <w:rsid w:val="00B13D39"/>
    <w:rsid w:val="00B25199"/>
    <w:rsid w:val="00B42F4F"/>
    <w:rsid w:val="00B668EB"/>
    <w:rsid w:val="00B66EC2"/>
    <w:rsid w:val="00B70DAE"/>
    <w:rsid w:val="00B7540E"/>
    <w:rsid w:val="00B764E4"/>
    <w:rsid w:val="00B770F7"/>
    <w:rsid w:val="00B828C2"/>
    <w:rsid w:val="00B84D99"/>
    <w:rsid w:val="00BB611C"/>
    <w:rsid w:val="00BD2C08"/>
    <w:rsid w:val="00BD3B85"/>
    <w:rsid w:val="00BD4B33"/>
    <w:rsid w:val="00BE681C"/>
    <w:rsid w:val="00BF43F3"/>
    <w:rsid w:val="00BF7B5F"/>
    <w:rsid w:val="00C16F81"/>
    <w:rsid w:val="00C32092"/>
    <w:rsid w:val="00C36A48"/>
    <w:rsid w:val="00C41D5E"/>
    <w:rsid w:val="00C604C3"/>
    <w:rsid w:val="00C723E7"/>
    <w:rsid w:val="00C7497F"/>
    <w:rsid w:val="00C768AE"/>
    <w:rsid w:val="00C84452"/>
    <w:rsid w:val="00C93FAD"/>
    <w:rsid w:val="00CC1949"/>
    <w:rsid w:val="00CC2C4C"/>
    <w:rsid w:val="00CC44BE"/>
    <w:rsid w:val="00CD1CB7"/>
    <w:rsid w:val="00CF0CD8"/>
    <w:rsid w:val="00D00735"/>
    <w:rsid w:val="00D0545B"/>
    <w:rsid w:val="00D0571B"/>
    <w:rsid w:val="00D076BA"/>
    <w:rsid w:val="00D12FCC"/>
    <w:rsid w:val="00D15D7C"/>
    <w:rsid w:val="00D323DD"/>
    <w:rsid w:val="00D454F6"/>
    <w:rsid w:val="00D472F3"/>
    <w:rsid w:val="00D660D8"/>
    <w:rsid w:val="00D72F59"/>
    <w:rsid w:val="00D808E5"/>
    <w:rsid w:val="00D84801"/>
    <w:rsid w:val="00DC4316"/>
    <w:rsid w:val="00DC6FED"/>
    <w:rsid w:val="00DF7990"/>
    <w:rsid w:val="00E06142"/>
    <w:rsid w:val="00E116C9"/>
    <w:rsid w:val="00E127E6"/>
    <w:rsid w:val="00E37864"/>
    <w:rsid w:val="00E512EB"/>
    <w:rsid w:val="00E96382"/>
    <w:rsid w:val="00EA13DE"/>
    <w:rsid w:val="00EA7BBA"/>
    <w:rsid w:val="00EB5BB5"/>
    <w:rsid w:val="00EC0ABE"/>
    <w:rsid w:val="00EC4A6E"/>
    <w:rsid w:val="00ED64BB"/>
    <w:rsid w:val="00EE0DAC"/>
    <w:rsid w:val="00EE71A3"/>
    <w:rsid w:val="00EF0CD9"/>
    <w:rsid w:val="00F0205F"/>
    <w:rsid w:val="00F048B8"/>
    <w:rsid w:val="00F209E4"/>
    <w:rsid w:val="00F20DBF"/>
    <w:rsid w:val="00F41EC6"/>
    <w:rsid w:val="00F52A24"/>
    <w:rsid w:val="00F671AA"/>
    <w:rsid w:val="00F80A36"/>
    <w:rsid w:val="00F80E07"/>
    <w:rsid w:val="00F841E7"/>
    <w:rsid w:val="00F84BD6"/>
    <w:rsid w:val="00F939AE"/>
    <w:rsid w:val="00FA7FC4"/>
    <w:rsid w:val="00FC6FEF"/>
    <w:rsid w:val="00FD2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8BE9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F41EC6"/>
    <w:pPr>
      <w:widowControl w:val="0"/>
      <w:jc w:val="both"/>
    </w:pPr>
    <w:rPr>
      <w:rFonts w:ascii="Calibri" w:eastAsia="宋体" w:hAnsi="Calibri"/>
      <w:lang w:val="en-GB"/>
    </w:rPr>
  </w:style>
  <w:style w:type="paragraph" w:styleId="1">
    <w:name w:val="heading 1"/>
    <w:basedOn w:val="a0"/>
    <w:next w:val="a0"/>
    <w:link w:val="1Char"/>
    <w:autoRedefine/>
    <w:uiPriority w:val="9"/>
    <w:qFormat/>
    <w:rsid w:val="00A0762D"/>
    <w:pPr>
      <w:keepNext/>
      <w:keepLines/>
      <w:spacing w:beforeLines="100" w:before="312" w:afterLines="100" w:after="312"/>
      <w:outlineLvl w:val="0"/>
    </w:pPr>
    <w:rPr>
      <w:b/>
      <w:bCs/>
      <w:kern w:val="44"/>
      <w:szCs w:val="44"/>
    </w:rPr>
  </w:style>
  <w:style w:type="paragraph" w:styleId="2">
    <w:name w:val="heading 2"/>
    <w:basedOn w:val="a0"/>
    <w:next w:val="a0"/>
    <w:link w:val="2Char"/>
    <w:autoRedefine/>
    <w:uiPriority w:val="9"/>
    <w:unhideWhenUsed/>
    <w:qFormat/>
    <w:rsid w:val="00B770F7"/>
    <w:pPr>
      <w:keepNext/>
      <w:keepLines/>
      <w:numPr>
        <w:numId w:val="3"/>
      </w:numPr>
      <w:spacing w:beforeLines="100" w:before="100" w:afterLines="100" w:after="100" w:line="415" w:lineRule="auto"/>
      <w:outlineLvl w:val="1"/>
    </w:pPr>
    <w:rPr>
      <w:rFonts w:cstheme="majorBidi"/>
      <w:b/>
      <w:bCs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脚注"/>
    <w:basedOn w:val="a5"/>
    <w:link w:val="a6"/>
    <w:autoRedefine/>
    <w:qFormat/>
    <w:rsid w:val="00854E9B"/>
  </w:style>
  <w:style w:type="character" w:customStyle="1" w:styleId="a6">
    <w:name w:val="脚注 字符"/>
    <w:basedOn w:val="Char"/>
    <w:link w:val="a4"/>
    <w:rsid w:val="00854E9B"/>
    <w:rPr>
      <w:rFonts w:ascii="Times New Roman" w:eastAsia="宋体" w:hAnsi="Times New Roman"/>
      <w:sz w:val="18"/>
      <w:szCs w:val="18"/>
      <w:lang w:val="en-GB"/>
    </w:rPr>
  </w:style>
  <w:style w:type="paragraph" w:styleId="a5">
    <w:name w:val="footnote text"/>
    <w:basedOn w:val="a0"/>
    <w:link w:val="Char"/>
    <w:uiPriority w:val="99"/>
    <w:semiHidden/>
    <w:unhideWhenUsed/>
    <w:rsid w:val="00854E9B"/>
    <w:pPr>
      <w:snapToGrid w:val="0"/>
      <w:jc w:val="left"/>
    </w:pPr>
    <w:rPr>
      <w:sz w:val="18"/>
      <w:szCs w:val="18"/>
    </w:rPr>
  </w:style>
  <w:style w:type="character" w:customStyle="1" w:styleId="Char">
    <w:name w:val="脚注文本 Char"/>
    <w:basedOn w:val="a1"/>
    <w:link w:val="a5"/>
    <w:uiPriority w:val="99"/>
    <w:semiHidden/>
    <w:rsid w:val="00854E9B"/>
    <w:rPr>
      <w:sz w:val="18"/>
      <w:szCs w:val="18"/>
      <w:lang w:val="en-GB"/>
    </w:rPr>
  </w:style>
  <w:style w:type="character" w:customStyle="1" w:styleId="1Char">
    <w:name w:val="标题 1 Char"/>
    <w:basedOn w:val="a1"/>
    <w:link w:val="1"/>
    <w:uiPriority w:val="9"/>
    <w:rsid w:val="00A0762D"/>
    <w:rPr>
      <w:rFonts w:ascii="Calibri" w:eastAsia="宋体" w:hAnsi="Calibri"/>
      <w:b/>
      <w:bCs/>
      <w:kern w:val="44"/>
      <w:szCs w:val="44"/>
      <w:lang w:val="en-GB"/>
    </w:rPr>
  </w:style>
  <w:style w:type="character" w:customStyle="1" w:styleId="2Char">
    <w:name w:val="标题 2 Char"/>
    <w:basedOn w:val="a1"/>
    <w:link w:val="2"/>
    <w:uiPriority w:val="9"/>
    <w:rsid w:val="00B770F7"/>
    <w:rPr>
      <w:rFonts w:ascii="Calibri" w:eastAsia="宋体" w:hAnsi="Calibri" w:cstheme="majorBidi"/>
      <w:b/>
      <w:bCs/>
      <w:szCs w:val="32"/>
      <w:lang w:val="en-GB"/>
    </w:rPr>
  </w:style>
  <w:style w:type="character" w:styleId="a7">
    <w:name w:val="Subtle Emphasis"/>
    <w:basedOn w:val="a1"/>
    <w:uiPriority w:val="19"/>
    <w:qFormat/>
    <w:rsid w:val="008B4536"/>
    <w:rPr>
      <w:rFonts w:ascii="Times New Roman" w:eastAsia="宋体" w:hAnsi="Times New Roman"/>
      <w:b w:val="0"/>
      <w:i/>
      <w:iCs/>
      <w:color w:val="404040" w:themeColor="text1" w:themeTint="BF"/>
    </w:rPr>
  </w:style>
  <w:style w:type="character" w:styleId="a8">
    <w:name w:val="Emphasis"/>
    <w:basedOn w:val="a1"/>
    <w:uiPriority w:val="20"/>
    <w:qFormat/>
    <w:rsid w:val="008B4536"/>
    <w:rPr>
      <w:rFonts w:ascii="Times New Roman" w:eastAsia="宋体" w:hAnsi="Times New Roman"/>
      <w:b w:val="0"/>
      <w:i/>
      <w:iCs/>
    </w:rPr>
  </w:style>
  <w:style w:type="character" w:styleId="a9">
    <w:name w:val="Intense Emphasis"/>
    <w:basedOn w:val="a1"/>
    <w:uiPriority w:val="21"/>
    <w:qFormat/>
    <w:rsid w:val="008B4536"/>
    <w:rPr>
      <w:rFonts w:ascii="Times New Roman" w:eastAsia="宋体" w:hAnsi="Times New Roman"/>
      <w:b w:val="0"/>
      <w:i/>
      <w:iCs/>
      <w:color w:val="4472C4" w:themeColor="accent1"/>
    </w:rPr>
  </w:style>
  <w:style w:type="character" w:styleId="aa">
    <w:name w:val="Strong"/>
    <w:basedOn w:val="a1"/>
    <w:qFormat/>
    <w:rsid w:val="001C4138"/>
    <w:rPr>
      <w:rFonts w:eastAsia="Times New Roman"/>
      <w:b/>
      <w:bCs/>
      <w:sz w:val="28"/>
    </w:rPr>
  </w:style>
  <w:style w:type="paragraph" w:styleId="a">
    <w:name w:val="List Paragraph"/>
    <w:basedOn w:val="a0"/>
    <w:autoRedefine/>
    <w:uiPriority w:val="34"/>
    <w:qFormat/>
    <w:rsid w:val="005A29EB"/>
    <w:pPr>
      <w:numPr>
        <w:numId w:val="35"/>
      </w:numPr>
    </w:pPr>
    <w:rPr>
      <w:lang w:val="en-US"/>
    </w:rPr>
  </w:style>
  <w:style w:type="paragraph" w:styleId="ab">
    <w:name w:val="header"/>
    <w:basedOn w:val="a0"/>
    <w:link w:val="Char0"/>
    <w:uiPriority w:val="99"/>
    <w:unhideWhenUsed/>
    <w:rsid w:val="00196C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b"/>
    <w:uiPriority w:val="99"/>
    <w:rsid w:val="00196CD2"/>
    <w:rPr>
      <w:rFonts w:ascii="Calibri" w:eastAsia="宋体" w:hAnsi="Calibri"/>
      <w:sz w:val="18"/>
      <w:szCs w:val="18"/>
      <w:lang w:val="en-GB"/>
    </w:rPr>
  </w:style>
  <w:style w:type="paragraph" w:styleId="ac">
    <w:name w:val="footer"/>
    <w:basedOn w:val="a0"/>
    <w:link w:val="Char1"/>
    <w:uiPriority w:val="99"/>
    <w:unhideWhenUsed/>
    <w:rsid w:val="00196C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1"/>
    <w:link w:val="ac"/>
    <w:uiPriority w:val="99"/>
    <w:rsid w:val="00196CD2"/>
    <w:rPr>
      <w:rFonts w:ascii="Calibri" w:eastAsia="宋体" w:hAnsi="Calibri"/>
      <w:sz w:val="18"/>
      <w:szCs w:val="18"/>
      <w:lang w:val="en-GB"/>
    </w:rPr>
  </w:style>
  <w:style w:type="paragraph" w:styleId="ad">
    <w:name w:val="No Spacing"/>
    <w:autoRedefine/>
    <w:uiPriority w:val="1"/>
    <w:qFormat/>
    <w:rsid w:val="005D3354"/>
    <w:pPr>
      <w:widowControl w:val="0"/>
      <w:jc w:val="both"/>
    </w:pPr>
    <w:rPr>
      <w:rFonts w:ascii="Calibri" w:eastAsia="宋体" w:hAnsi="Calibri"/>
      <w:lang w:val="en-GB"/>
    </w:rPr>
  </w:style>
  <w:style w:type="table" w:styleId="ae">
    <w:name w:val="Table Grid"/>
    <w:basedOn w:val="a2"/>
    <w:uiPriority w:val="39"/>
    <w:rsid w:val="004075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F41EC6"/>
    <w:pPr>
      <w:widowControl w:val="0"/>
      <w:jc w:val="both"/>
    </w:pPr>
    <w:rPr>
      <w:rFonts w:ascii="Calibri" w:eastAsia="宋体" w:hAnsi="Calibri"/>
      <w:lang w:val="en-GB"/>
    </w:rPr>
  </w:style>
  <w:style w:type="paragraph" w:styleId="1">
    <w:name w:val="heading 1"/>
    <w:basedOn w:val="a0"/>
    <w:next w:val="a0"/>
    <w:link w:val="1Char"/>
    <w:autoRedefine/>
    <w:uiPriority w:val="9"/>
    <w:qFormat/>
    <w:rsid w:val="00A0762D"/>
    <w:pPr>
      <w:keepNext/>
      <w:keepLines/>
      <w:spacing w:beforeLines="100" w:before="312" w:afterLines="100" w:after="312"/>
      <w:outlineLvl w:val="0"/>
    </w:pPr>
    <w:rPr>
      <w:b/>
      <w:bCs/>
      <w:kern w:val="44"/>
      <w:szCs w:val="44"/>
    </w:rPr>
  </w:style>
  <w:style w:type="paragraph" w:styleId="2">
    <w:name w:val="heading 2"/>
    <w:basedOn w:val="a0"/>
    <w:next w:val="a0"/>
    <w:link w:val="2Char"/>
    <w:autoRedefine/>
    <w:uiPriority w:val="9"/>
    <w:unhideWhenUsed/>
    <w:qFormat/>
    <w:rsid w:val="00B770F7"/>
    <w:pPr>
      <w:keepNext/>
      <w:keepLines/>
      <w:numPr>
        <w:numId w:val="3"/>
      </w:numPr>
      <w:spacing w:beforeLines="100" w:before="100" w:afterLines="100" w:after="100" w:line="415" w:lineRule="auto"/>
      <w:outlineLvl w:val="1"/>
    </w:pPr>
    <w:rPr>
      <w:rFonts w:cstheme="majorBidi"/>
      <w:b/>
      <w:bCs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脚注"/>
    <w:basedOn w:val="a5"/>
    <w:link w:val="a6"/>
    <w:autoRedefine/>
    <w:qFormat/>
    <w:rsid w:val="00854E9B"/>
  </w:style>
  <w:style w:type="character" w:customStyle="1" w:styleId="a6">
    <w:name w:val="脚注 字符"/>
    <w:basedOn w:val="Char"/>
    <w:link w:val="a4"/>
    <w:rsid w:val="00854E9B"/>
    <w:rPr>
      <w:rFonts w:ascii="Times New Roman" w:eastAsia="宋体" w:hAnsi="Times New Roman"/>
      <w:sz w:val="18"/>
      <w:szCs w:val="18"/>
      <w:lang w:val="en-GB"/>
    </w:rPr>
  </w:style>
  <w:style w:type="paragraph" w:styleId="a5">
    <w:name w:val="footnote text"/>
    <w:basedOn w:val="a0"/>
    <w:link w:val="Char"/>
    <w:uiPriority w:val="99"/>
    <w:semiHidden/>
    <w:unhideWhenUsed/>
    <w:rsid w:val="00854E9B"/>
    <w:pPr>
      <w:snapToGrid w:val="0"/>
      <w:jc w:val="left"/>
    </w:pPr>
    <w:rPr>
      <w:sz w:val="18"/>
      <w:szCs w:val="18"/>
    </w:rPr>
  </w:style>
  <w:style w:type="character" w:customStyle="1" w:styleId="Char">
    <w:name w:val="脚注文本 Char"/>
    <w:basedOn w:val="a1"/>
    <w:link w:val="a5"/>
    <w:uiPriority w:val="99"/>
    <w:semiHidden/>
    <w:rsid w:val="00854E9B"/>
    <w:rPr>
      <w:sz w:val="18"/>
      <w:szCs w:val="18"/>
      <w:lang w:val="en-GB"/>
    </w:rPr>
  </w:style>
  <w:style w:type="character" w:customStyle="1" w:styleId="1Char">
    <w:name w:val="标题 1 Char"/>
    <w:basedOn w:val="a1"/>
    <w:link w:val="1"/>
    <w:uiPriority w:val="9"/>
    <w:rsid w:val="00A0762D"/>
    <w:rPr>
      <w:rFonts w:ascii="Calibri" w:eastAsia="宋体" w:hAnsi="Calibri"/>
      <w:b/>
      <w:bCs/>
      <w:kern w:val="44"/>
      <w:szCs w:val="44"/>
      <w:lang w:val="en-GB"/>
    </w:rPr>
  </w:style>
  <w:style w:type="character" w:customStyle="1" w:styleId="2Char">
    <w:name w:val="标题 2 Char"/>
    <w:basedOn w:val="a1"/>
    <w:link w:val="2"/>
    <w:uiPriority w:val="9"/>
    <w:rsid w:val="00B770F7"/>
    <w:rPr>
      <w:rFonts w:ascii="Calibri" w:eastAsia="宋体" w:hAnsi="Calibri" w:cstheme="majorBidi"/>
      <w:b/>
      <w:bCs/>
      <w:szCs w:val="32"/>
      <w:lang w:val="en-GB"/>
    </w:rPr>
  </w:style>
  <w:style w:type="character" w:styleId="a7">
    <w:name w:val="Subtle Emphasis"/>
    <w:basedOn w:val="a1"/>
    <w:uiPriority w:val="19"/>
    <w:qFormat/>
    <w:rsid w:val="008B4536"/>
    <w:rPr>
      <w:rFonts w:ascii="Times New Roman" w:eastAsia="宋体" w:hAnsi="Times New Roman"/>
      <w:b w:val="0"/>
      <w:i/>
      <w:iCs/>
      <w:color w:val="404040" w:themeColor="text1" w:themeTint="BF"/>
    </w:rPr>
  </w:style>
  <w:style w:type="character" w:styleId="a8">
    <w:name w:val="Emphasis"/>
    <w:basedOn w:val="a1"/>
    <w:uiPriority w:val="20"/>
    <w:qFormat/>
    <w:rsid w:val="008B4536"/>
    <w:rPr>
      <w:rFonts w:ascii="Times New Roman" w:eastAsia="宋体" w:hAnsi="Times New Roman"/>
      <w:b w:val="0"/>
      <w:i/>
      <w:iCs/>
    </w:rPr>
  </w:style>
  <w:style w:type="character" w:styleId="a9">
    <w:name w:val="Intense Emphasis"/>
    <w:basedOn w:val="a1"/>
    <w:uiPriority w:val="21"/>
    <w:qFormat/>
    <w:rsid w:val="008B4536"/>
    <w:rPr>
      <w:rFonts w:ascii="Times New Roman" w:eastAsia="宋体" w:hAnsi="Times New Roman"/>
      <w:b w:val="0"/>
      <w:i/>
      <w:iCs/>
      <w:color w:val="4472C4" w:themeColor="accent1"/>
    </w:rPr>
  </w:style>
  <w:style w:type="character" w:styleId="aa">
    <w:name w:val="Strong"/>
    <w:basedOn w:val="a1"/>
    <w:qFormat/>
    <w:rsid w:val="001C4138"/>
    <w:rPr>
      <w:rFonts w:eastAsia="Times New Roman"/>
      <w:b/>
      <w:bCs/>
      <w:sz w:val="28"/>
    </w:rPr>
  </w:style>
  <w:style w:type="paragraph" w:styleId="a">
    <w:name w:val="List Paragraph"/>
    <w:basedOn w:val="a0"/>
    <w:autoRedefine/>
    <w:uiPriority w:val="34"/>
    <w:qFormat/>
    <w:rsid w:val="005A29EB"/>
    <w:pPr>
      <w:numPr>
        <w:numId w:val="35"/>
      </w:numPr>
    </w:pPr>
    <w:rPr>
      <w:lang w:val="en-US"/>
    </w:rPr>
  </w:style>
  <w:style w:type="paragraph" w:styleId="ab">
    <w:name w:val="header"/>
    <w:basedOn w:val="a0"/>
    <w:link w:val="Char0"/>
    <w:uiPriority w:val="99"/>
    <w:unhideWhenUsed/>
    <w:rsid w:val="00196C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b"/>
    <w:uiPriority w:val="99"/>
    <w:rsid w:val="00196CD2"/>
    <w:rPr>
      <w:rFonts w:ascii="Calibri" w:eastAsia="宋体" w:hAnsi="Calibri"/>
      <w:sz w:val="18"/>
      <w:szCs w:val="18"/>
      <w:lang w:val="en-GB"/>
    </w:rPr>
  </w:style>
  <w:style w:type="paragraph" w:styleId="ac">
    <w:name w:val="footer"/>
    <w:basedOn w:val="a0"/>
    <w:link w:val="Char1"/>
    <w:uiPriority w:val="99"/>
    <w:unhideWhenUsed/>
    <w:rsid w:val="00196C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1"/>
    <w:link w:val="ac"/>
    <w:uiPriority w:val="99"/>
    <w:rsid w:val="00196CD2"/>
    <w:rPr>
      <w:rFonts w:ascii="Calibri" w:eastAsia="宋体" w:hAnsi="Calibri"/>
      <w:sz w:val="18"/>
      <w:szCs w:val="18"/>
      <w:lang w:val="en-GB"/>
    </w:rPr>
  </w:style>
  <w:style w:type="paragraph" w:styleId="ad">
    <w:name w:val="No Spacing"/>
    <w:autoRedefine/>
    <w:uiPriority w:val="1"/>
    <w:qFormat/>
    <w:rsid w:val="005D3354"/>
    <w:pPr>
      <w:widowControl w:val="0"/>
      <w:jc w:val="both"/>
    </w:pPr>
    <w:rPr>
      <w:rFonts w:ascii="Calibri" w:eastAsia="宋体" w:hAnsi="Calibri"/>
      <w:lang w:val="en-GB"/>
    </w:rPr>
  </w:style>
  <w:style w:type="table" w:styleId="ae">
    <w:name w:val="Table Grid"/>
    <w:basedOn w:val="a2"/>
    <w:uiPriority w:val="39"/>
    <w:rsid w:val="004075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9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0852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2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44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30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29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94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793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2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41889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4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56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853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388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5544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9047797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9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24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967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65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14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2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3458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83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0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79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398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339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7851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2868189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2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8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64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08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93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37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4306748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1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275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489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73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62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28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6</Pages>
  <Words>1490</Words>
  <Characters>8498</Characters>
  <Application>Microsoft Office Word</Application>
  <DocSecurity>0</DocSecurity>
  <Lines>70</Lines>
  <Paragraphs>19</Paragraphs>
  <ScaleCrop>false</ScaleCrop>
  <Company/>
  <LinksUpToDate>false</LinksUpToDate>
  <CharactersWithSpaces>99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lala</dc:creator>
  <cp:keywords/>
  <dc:description/>
  <cp:lastModifiedBy>MinXZh</cp:lastModifiedBy>
  <cp:revision>266</cp:revision>
  <dcterms:created xsi:type="dcterms:W3CDTF">2021-02-03T10:13:00Z</dcterms:created>
  <dcterms:modified xsi:type="dcterms:W3CDTF">2023-01-06T09:02:00Z</dcterms:modified>
</cp:coreProperties>
</file>